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850BD2" w14:textId="46100212" w:rsidR="004D2E3E" w:rsidRPr="00055000" w:rsidRDefault="00055000" w:rsidP="00055000">
      <w:pPr>
        <w:keepNext/>
        <w:spacing w:line="240" w:lineRule="auto"/>
        <w:jc w:val="center"/>
        <w:rPr>
          <w:b/>
          <w:bCs/>
          <w:sz w:val="36"/>
          <w:szCs w:val="36"/>
        </w:rPr>
      </w:pPr>
      <w:bookmarkStart w:id="0" w:name="_Ref143517340"/>
      <w:r w:rsidRPr="00055000">
        <w:rPr>
          <w:b/>
          <w:bCs/>
          <w:sz w:val="36"/>
          <w:szCs w:val="36"/>
        </w:rPr>
        <w:t>Anexo N°</w:t>
      </w:r>
      <w:r w:rsidRPr="00055000">
        <w:rPr>
          <w:b/>
          <w:bCs/>
          <w:sz w:val="36"/>
          <w:szCs w:val="36"/>
        </w:rPr>
        <w:fldChar w:fldCharType="begin"/>
      </w:r>
      <w:r w:rsidRPr="00055000">
        <w:rPr>
          <w:b/>
          <w:bCs/>
          <w:sz w:val="36"/>
          <w:szCs w:val="36"/>
        </w:rPr>
        <w:instrText xml:space="preserve"> SEQ Anexo_N° \* ARABIC </w:instrText>
      </w:r>
      <w:r w:rsidRPr="00055000">
        <w:rPr>
          <w:b/>
          <w:bCs/>
          <w:sz w:val="36"/>
          <w:szCs w:val="36"/>
        </w:rPr>
        <w:fldChar w:fldCharType="separate"/>
      </w:r>
      <w:r w:rsidRPr="00055000">
        <w:rPr>
          <w:b/>
          <w:bCs/>
          <w:sz w:val="36"/>
          <w:szCs w:val="36"/>
        </w:rPr>
        <w:t>12</w:t>
      </w:r>
      <w:r w:rsidRPr="00055000">
        <w:rPr>
          <w:b/>
          <w:bCs/>
          <w:sz w:val="36"/>
          <w:szCs w:val="36"/>
        </w:rPr>
        <w:fldChar w:fldCharType="end"/>
      </w:r>
      <w:bookmarkEnd w:id="0"/>
    </w:p>
    <w:p w14:paraId="40262D34" w14:textId="068DEC72" w:rsidR="004D2E3E" w:rsidRDefault="004D2E3E" w:rsidP="004D2E3E">
      <w:pPr>
        <w:jc w:val="center"/>
        <w:rPr>
          <w:b/>
          <w:bCs/>
        </w:rPr>
      </w:pPr>
      <w:r>
        <w:rPr>
          <w:b/>
          <w:bCs/>
        </w:rPr>
        <w:t>FORMULARIO DE R</w:t>
      </w:r>
      <w:r w:rsidR="00AA4A4A">
        <w:rPr>
          <w:b/>
          <w:bCs/>
        </w:rPr>
        <w:t>EEMBOLSO</w:t>
      </w:r>
    </w:p>
    <w:p w14:paraId="7D60A436" w14:textId="77777777" w:rsidR="000207F1" w:rsidRDefault="000207F1" w:rsidP="000207F1">
      <w:pPr>
        <w:jc w:val="center"/>
        <w:rPr>
          <w:b/>
          <w:bCs/>
        </w:rPr>
      </w:pPr>
      <w:r w:rsidRPr="003E50FA">
        <w:rPr>
          <w:b/>
          <w:bCs/>
        </w:rPr>
        <w:t>E</w:t>
      </w:r>
      <w:r>
        <w:rPr>
          <w:b/>
          <w:bCs/>
        </w:rPr>
        <w:t xml:space="preserve">STE ANEXO SOLO APLICA UNA VEZ ADJUDICADO EL PROOYECTO </w:t>
      </w:r>
    </w:p>
    <w:p w14:paraId="07B91D7F" w14:textId="0E58011A" w:rsidR="000207F1" w:rsidRPr="000207F1" w:rsidRDefault="000207F1" w:rsidP="000207F1">
      <w:pPr>
        <w:jc w:val="center"/>
        <w:rPr>
          <w:b/>
          <w:bCs/>
        </w:rPr>
      </w:pPr>
      <w:r>
        <w:rPr>
          <w:b/>
          <w:bCs/>
        </w:rPr>
        <w:t>(NO SE REQUIERE EN LA POSTULACIÓN)</w:t>
      </w:r>
    </w:p>
    <w:tbl>
      <w:tblPr>
        <w:tblW w:w="9351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30"/>
        <w:gridCol w:w="240"/>
        <w:gridCol w:w="2095"/>
        <w:gridCol w:w="166"/>
        <w:gridCol w:w="2127"/>
        <w:gridCol w:w="213"/>
        <w:gridCol w:w="160"/>
        <w:gridCol w:w="1479"/>
        <w:gridCol w:w="841"/>
      </w:tblGrid>
      <w:tr w:rsidR="004D2E3E" w:rsidRPr="00DD4A45" w14:paraId="253A9435" w14:textId="77777777" w:rsidTr="00055000">
        <w:trPr>
          <w:trHeight w:val="256"/>
        </w:trPr>
        <w:tc>
          <w:tcPr>
            <w:tcW w:w="203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13A0F09F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203BB73D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2DF170D5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50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228274C5" w14:textId="77777777" w:rsidR="004D2E3E" w:rsidRPr="00DD4A45" w:rsidRDefault="004D2E3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s-CL"/>
              </w:rPr>
              <w:t>Planilla de Ingresos y Gastos</w:t>
            </w:r>
          </w:p>
        </w:tc>
        <w:tc>
          <w:tcPr>
            <w:tcW w:w="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01C677CC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4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35EE7280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8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B647B" w14:textId="77777777" w:rsidR="004D2E3E" w:rsidRPr="00DD4A45" w:rsidRDefault="004D2E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</w:tr>
      <w:tr w:rsidR="004D2E3E" w:rsidRPr="00DD4A45" w14:paraId="66E77881" w14:textId="77777777" w:rsidTr="00055000">
        <w:trPr>
          <w:trHeight w:val="256"/>
        </w:trPr>
        <w:tc>
          <w:tcPr>
            <w:tcW w:w="4365" w:type="dxa"/>
            <w:gridSpan w:val="3"/>
            <w:tcBorders>
              <w:top w:val="single" w:sz="4" w:space="0" w:color="auto"/>
              <w:left w:val="single" w:sz="4" w:space="0" w:color="000000"/>
              <w:bottom w:val="nil"/>
              <w:right w:val="nil"/>
            </w:tcBorders>
            <w:shd w:val="clear" w:color="D8D8D8" w:fill="D8D8D8"/>
            <w:noWrap/>
            <w:vAlign w:val="center"/>
            <w:hideMark/>
          </w:tcPr>
          <w:p w14:paraId="535480B5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s-CL"/>
              </w:rPr>
              <w:t>I Antecedentes Generales</w:t>
            </w:r>
          </w:p>
        </w:tc>
        <w:tc>
          <w:tcPr>
            <w:tcW w:w="16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BDA7638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6F633B6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E2AA037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4512250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4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79E4A15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841" w:type="dxa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8CB423" w14:textId="77777777" w:rsidR="004D2E3E" w:rsidRPr="00DD4A45" w:rsidRDefault="004D2E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</w:tr>
      <w:tr w:rsidR="004D2E3E" w:rsidRPr="00DD4A45" w14:paraId="7477C4EC" w14:textId="77777777" w:rsidTr="00055000">
        <w:trPr>
          <w:trHeight w:val="256"/>
        </w:trPr>
        <w:tc>
          <w:tcPr>
            <w:tcW w:w="2030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5906EC3D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79A1D844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09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50F2AF6C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66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940B2DB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21A2F43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193DD8E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70A75D9C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5FBF1F62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23DA3A" w14:textId="77777777" w:rsidR="004D2E3E" w:rsidRPr="00DD4A45" w:rsidRDefault="004D2E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</w:tr>
      <w:tr w:rsidR="004D2E3E" w:rsidRPr="00DD4A45" w14:paraId="3D86E323" w14:textId="77777777" w:rsidTr="00055000">
        <w:trPr>
          <w:trHeight w:val="256"/>
        </w:trPr>
        <w:tc>
          <w:tcPr>
            <w:tcW w:w="2270" w:type="dxa"/>
            <w:gridSpan w:val="2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1CA9A7B" w14:textId="1A8E5E5E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Re</w:t>
            </w:r>
            <w:r w:rsidR="00055000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embolso</w:t>
            </w: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 xml:space="preserve"> </w:t>
            </w:r>
            <w:proofErr w:type="spellStart"/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N°</w:t>
            </w:r>
            <w:proofErr w:type="spellEnd"/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:</w:t>
            </w:r>
          </w:p>
        </w:tc>
        <w:tc>
          <w:tcPr>
            <w:tcW w:w="209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4952731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66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90D59B8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bottom"/>
            <w:hideMark/>
          </w:tcPr>
          <w:p w14:paraId="0037B64C" w14:textId="77777777" w:rsidR="004D2E3E" w:rsidRPr="00DD4A45" w:rsidRDefault="004D2E3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74593BE7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E5BF2E6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8822BA9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1BE86" w14:textId="77777777" w:rsidR="004D2E3E" w:rsidRPr="00DD4A45" w:rsidRDefault="004D2E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</w:tr>
      <w:tr w:rsidR="004D2E3E" w:rsidRPr="00DD4A45" w14:paraId="4037AF41" w14:textId="77777777" w:rsidTr="00055000">
        <w:trPr>
          <w:trHeight w:val="256"/>
        </w:trPr>
        <w:tc>
          <w:tcPr>
            <w:tcW w:w="2030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7AC481FD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5FBBC3AA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09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14E3B3B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66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7143248A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7DDC7BB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524425AD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B664866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DF42FC5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973AE" w14:textId="77777777" w:rsidR="004D2E3E" w:rsidRPr="00DD4A45" w:rsidRDefault="004D2E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</w:tr>
      <w:tr w:rsidR="004D2E3E" w:rsidRPr="00DD4A45" w14:paraId="26A6BA65" w14:textId="77777777" w:rsidTr="00055000">
        <w:trPr>
          <w:trHeight w:val="256"/>
        </w:trPr>
        <w:tc>
          <w:tcPr>
            <w:tcW w:w="2270" w:type="dxa"/>
            <w:gridSpan w:val="2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34B30AC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Institución Receptora:</w:t>
            </w:r>
          </w:p>
        </w:tc>
        <w:tc>
          <w:tcPr>
            <w:tcW w:w="209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6970B14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66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B90DAE0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center"/>
            <w:hideMark/>
          </w:tcPr>
          <w:p w14:paraId="0F29B0B3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85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D6C7707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1F23A1" w14:textId="77777777" w:rsidR="004D2E3E" w:rsidRPr="00DD4A45" w:rsidRDefault="004D2E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</w:tr>
      <w:tr w:rsidR="004D2E3E" w:rsidRPr="00DD4A45" w14:paraId="4E79D408" w14:textId="77777777" w:rsidTr="00055000">
        <w:trPr>
          <w:trHeight w:val="256"/>
        </w:trPr>
        <w:tc>
          <w:tcPr>
            <w:tcW w:w="2030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5498589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5094D899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09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79463AC6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66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649ABED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3556F74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FA16C24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EBE60FF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89BC7CA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C7037" w14:textId="77777777" w:rsidR="004D2E3E" w:rsidRPr="00DD4A45" w:rsidRDefault="004D2E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</w:tr>
      <w:tr w:rsidR="004D2E3E" w:rsidRPr="00DD4A45" w14:paraId="5BFF17E8" w14:textId="77777777" w:rsidTr="00055000">
        <w:trPr>
          <w:trHeight w:val="256"/>
        </w:trPr>
        <w:tc>
          <w:tcPr>
            <w:tcW w:w="2270" w:type="dxa"/>
            <w:gridSpan w:val="2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2C81FE2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Período Informado:</w:t>
            </w:r>
          </w:p>
        </w:tc>
        <w:tc>
          <w:tcPr>
            <w:tcW w:w="209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27BE6EF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66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65743C1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7CCF1049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EB0C42C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E628501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49559F8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95A6E" w14:textId="77777777" w:rsidR="004D2E3E" w:rsidRPr="00DD4A45" w:rsidRDefault="004D2E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</w:tr>
      <w:tr w:rsidR="004D2E3E" w:rsidRPr="00DD4A45" w14:paraId="4165148A" w14:textId="77777777" w:rsidTr="00055000">
        <w:trPr>
          <w:trHeight w:val="256"/>
        </w:trPr>
        <w:tc>
          <w:tcPr>
            <w:tcW w:w="2030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4451956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9E9F453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09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F4EE633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66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0E20866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7A68EAAC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5FFBC7A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5EEE5A3A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79084EF7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A4926" w14:textId="77777777" w:rsidR="004D2E3E" w:rsidRPr="00DD4A45" w:rsidRDefault="004D2E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</w:tr>
      <w:tr w:rsidR="004D2E3E" w:rsidRPr="00DD4A45" w14:paraId="6949D1D4" w14:textId="77777777" w:rsidTr="00055000">
        <w:trPr>
          <w:trHeight w:val="256"/>
        </w:trPr>
        <w:tc>
          <w:tcPr>
            <w:tcW w:w="2030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5DD1D4E3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Fecha</w:t>
            </w:r>
            <w:r w:rsidRPr="002E61EB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: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55E0F1BD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09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1A6C15E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66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5550797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A1120E6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E27C064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60C95F1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BE121AF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D5F5F6" w14:textId="77777777" w:rsidR="004D2E3E" w:rsidRPr="00DD4A45" w:rsidRDefault="004D2E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</w:tr>
      <w:tr w:rsidR="004D2E3E" w:rsidRPr="00DD4A45" w14:paraId="26CB0FAD" w14:textId="77777777" w:rsidTr="00055000">
        <w:trPr>
          <w:trHeight w:val="256"/>
        </w:trPr>
        <w:tc>
          <w:tcPr>
            <w:tcW w:w="2030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5003AEB2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851C618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09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42961FC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66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2A0BD2A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5B85CC13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6F2CA3F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B45A875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5A5C549D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26E926" w14:textId="77777777" w:rsidR="004D2E3E" w:rsidRPr="00DD4A45" w:rsidRDefault="004D2E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</w:tr>
      <w:tr w:rsidR="004D2E3E" w:rsidRPr="00DD4A45" w14:paraId="78E7736D" w14:textId="77777777" w:rsidTr="00055000">
        <w:trPr>
          <w:trHeight w:val="256"/>
        </w:trPr>
        <w:tc>
          <w:tcPr>
            <w:tcW w:w="2270" w:type="dxa"/>
            <w:gridSpan w:val="2"/>
            <w:tcBorders>
              <w:top w:val="nil"/>
              <w:left w:val="single" w:sz="4" w:space="0" w:color="000000"/>
              <w:right w:val="nil"/>
            </w:tcBorders>
            <w:shd w:val="clear" w:color="FFFFFF" w:fill="FFFFFF"/>
            <w:noWrap/>
            <w:vAlign w:val="bottom"/>
            <w:hideMark/>
          </w:tcPr>
          <w:p w14:paraId="57253484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Monto Adjudicado</w:t>
            </w:r>
            <w:r w:rsidRPr="002E61EB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:</w:t>
            </w:r>
          </w:p>
        </w:tc>
        <w:tc>
          <w:tcPr>
            <w:tcW w:w="2095" w:type="dxa"/>
            <w:tcBorders>
              <w:top w:val="nil"/>
              <w:left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95C8F88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66" w:type="dxa"/>
            <w:tcBorders>
              <w:top w:val="nil"/>
              <w:left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7EFB3D9A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773E0D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3" w:type="dxa"/>
            <w:tcBorders>
              <w:top w:val="nil"/>
              <w:left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4942B01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3427445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479" w:type="dxa"/>
            <w:tcBorders>
              <w:top w:val="nil"/>
              <w:left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77349AA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841" w:type="dxa"/>
            <w:tcBorders>
              <w:top w:val="nil"/>
              <w:left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DDED5A" w14:textId="77777777" w:rsidR="004D2E3E" w:rsidRPr="00DD4A45" w:rsidRDefault="004D2E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</w:tr>
      <w:tr w:rsidR="004D2E3E" w:rsidRPr="00DD4A45" w14:paraId="68187540" w14:textId="77777777" w:rsidTr="00055000">
        <w:trPr>
          <w:trHeight w:val="256"/>
        </w:trPr>
        <w:tc>
          <w:tcPr>
            <w:tcW w:w="2030" w:type="dxa"/>
            <w:tcBorders>
              <w:top w:val="nil"/>
              <w:left w:val="single" w:sz="4" w:space="0" w:color="000000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624425B7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6B67C6E7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0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07467B91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35FF0FAA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1508CA1F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0D3EC72E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3C6BE0DD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119E5E1F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D8AF4" w14:textId="77777777" w:rsidR="004D2E3E" w:rsidRPr="00DD4A45" w:rsidRDefault="004D2E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</w:tr>
      <w:tr w:rsidR="004D2E3E" w:rsidRPr="00DD4A45" w14:paraId="5747A074" w14:textId="77777777" w:rsidTr="00055000">
        <w:trPr>
          <w:trHeight w:val="256"/>
        </w:trPr>
        <w:tc>
          <w:tcPr>
            <w:tcW w:w="4365" w:type="dxa"/>
            <w:gridSpan w:val="3"/>
            <w:tcBorders>
              <w:top w:val="single" w:sz="4" w:space="0" w:color="auto"/>
              <w:left w:val="single" w:sz="4" w:space="0" w:color="000000"/>
              <w:bottom w:val="nil"/>
              <w:right w:val="nil"/>
            </w:tcBorders>
            <w:shd w:val="clear" w:color="D8D8D8" w:fill="D8D8D8"/>
            <w:noWrap/>
            <w:vAlign w:val="center"/>
            <w:hideMark/>
          </w:tcPr>
          <w:p w14:paraId="0D570473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s-CL"/>
              </w:rPr>
              <w:t>II Identificación de los Fondos Recibidos</w:t>
            </w:r>
          </w:p>
        </w:tc>
        <w:tc>
          <w:tcPr>
            <w:tcW w:w="16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5E526E57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B5FF326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AFFAFBA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E0551E1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4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D230060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841" w:type="dxa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24256" w14:textId="77777777" w:rsidR="004D2E3E" w:rsidRPr="00DD4A45" w:rsidRDefault="004D2E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</w:tr>
      <w:tr w:rsidR="004D2E3E" w:rsidRPr="00DD4A45" w14:paraId="40B33BCF" w14:textId="77777777" w:rsidTr="00055000">
        <w:trPr>
          <w:trHeight w:val="256"/>
        </w:trPr>
        <w:tc>
          <w:tcPr>
            <w:tcW w:w="2030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71E3595B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9E7F963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09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357123A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66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E62E495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2E7F3BC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77E3157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5F37995E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730395EB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B525A" w14:textId="77777777" w:rsidR="004D2E3E" w:rsidRPr="00DD4A45" w:rsidRDefault="004D2E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</w:tr>
      <w:tr w:rsidR="004D2E3E" w:rsidRPr="00DD4A45" w14:paraId="2D3BA927" w14:textId="77777777" w:rsidTr="00AA4A4A">
        <w:trPr>
          <w:trHeight w:val="1582"/>
        </w:trPr>
        <w:tc>
          <w:tcPr>
            <w:tcW w:w="4365" w:type="dxa"/>
            <w:gridSpan w:val="3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FFFFFF" w:fill="FFFFFF"/>
            <w:noWrap/>
            <w:hideMark/>
          </w:tcPr>
          <w:p w14:paraId="370A4A71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Finalidad de los Fondos</w:t>
            </w:r>
            <w:r w:rsidRPr="002E61EB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:</w:t>
            </w: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 xml:space="preserve">                                     </w:t>
            </w:r>
          </w:p>
        </w:tc>
        <w:tc>
          <w:tcPr>
            <w:tcW w:w="166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hideMark/>
          </w:tcPr>
          <w:p w14:paraId="20D6AD84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397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6CB59F9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478811" w14:textId="77777777" w:rsidR="004D2E3E" w:rsidRPr="00DD4A45" w:rsidRDefault="004D2E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</w:tr>
      <w:tr w:rsidR="004D2E3E" w:rsidRPr="00DD4A45" w14:paraId="06698776" w14:textId="77777777" w:rsidTr="00055000">
        <w:trPr>
          <w:trHeight w:val="256"/>
        </w:trPr>
        <w:tc>
          <w:tcPr>
            <w:tcW w:w="2030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4D500C0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5A8ABFCF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09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7ED3DEC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66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36D326C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FFFFFF" w:fill="FFFFFF"/>
            <w:noWrap/>
            <w:vAlign w:val="bottom"/>
            <w:hideMark/>
          </w:tcPr>
          <w:p w14:paraId="0F3408BE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3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FFFFFF" w:fill="FFFFFF"/>
            <w:noWrap/>
            <w:vAlign w:val="bottom"/>
            <w:hideMark/>
          </w:tcPr>
          <w:p w14:paraId="5A401AA4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FFFFFF" w:fill="FFFFFF"/>
            <w:noWrap/>
            <w:vAlign w:val="bottom"/>
            <w:hideMark/>
          </w:tcPr>
          <w:p w14:paraId="684AF991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FFFFFF" w:fill="FFFFFF"/>
            <w:noWrap/>
            <w:vAlign w:val="bottom"/>
            <w:hideMark/>
          </w:tcPr>
          <w:p w14:paraId="1F551069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6352BB" w14:textId="77777777" w:rsidR="004D2E3E" w:rsidRPr="00DD4A45" w:rsidRDefault="004D2E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</w:tr>
      <w:tr w:rsidR="004D2E3E" w:rsidRPr="00DD4A45" w14:paraId="097BD62A" w14:textId="77777777" w:rsidTr="00AA4A4A">
        <w:trPr>
          <w:trHeight w:val="617"/>
        </w:trPr>
        <w:tc>
          <w:tcPr>
            <w:tcW w:w="4365" w:type="dxa"/>
            <w:gridSpan w:val="3"/>
            <w:tcBorders>
              <w:top w:val="nil"/>
              <w:left w:val="single" w:sz="4" w:space="0" w:color="000000"/>
              <w:right w:val="nil"/>
            </w:tcBorders>
            <w:shd w:val="clear" w:color="FFFFFF" w:fill="FFFFFF"/>
            <w:hideMark/>
          </w:tcPr>
          <w:p w14:paraId="197E5DD6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proofErr w:type="spellStart"/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N°</w:t>
            </w:r>
            <w:proofErr w:type="spellEnd"/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 xml:space="preserve"> de Resolución y/o Decreto que aprueba el Convenio</w:t>
            </w:r>
            <w:r w:rsidRPr="002E61EB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:</w:t>
            </w: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 xml:space="preserve">                                                           </w:t>
            </w:r>
          </w:p>
        </w:tc>
        <w:tc>
          <w:tcPr>
            <w:tcW w:w="166" w:type="dxa"/>
            <w:tcBorders>
              <w:top w:val="nil"/>
              <w:left w:val="nil"/>
              <w:right w:val="single" w:sz="4" w:space="0" w:color="000000"/>
            </w:tcBorders>
            <w:shd w:val="clear" w:color="FFFFFF" w:fill="FFFFFF"/>
            <w:hideMark/>
          </w:tcPr>
          <w:p w14:paraId="1FE2956A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3979" w:type="dxa"/>
            <w:gridSpan w:val="4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FFFFFF" w:fill="FFFFFF"/>
            <w:hideMark/>
          </w:tcPr>
          <w:p w14:paraId="528ABF99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E54459" w14:textId="77777777" w:rsidR="004D2E3E" w:rsidRPr="00DD4A45" w:rsidRDefault="004D2E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</w:tr>
      <w:tr w:rsidR="004D2E3E" w:rsidRPr="00DD4A45" w14:paraId="2A0D6479" w14:textId="77777777" w:rsidTr="00055000">
        <w:trPr>
          <w:trHeight w:val="256"/>
        </w:trPr>
        <w:tc>
          <w:tcPr>
            <w:tcW w:w="2030" w:type="dxa"/>
            <w:tcBorders>
              <w:top w:val="nil"/>
              <w:left w:val="single" w:sz="4" w:space="0" w:color="000000"/>
              <w:bottom w:val="single" w:sz="4" w:space="0" w:color="auto"/>
              <w:right w:val="nil"/>
            </w:tcBorders>
            <w:shd w:val="clear" w:color="FFFFFF" w:fill="FFFFFF"/>
            <w:noWrap/>
            <w:hideMark/>
          </w:tcPr>
          <w:p w14:paraId="6ED3B5D6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4AF3D5DE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0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07607AB2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1B4FB85D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5C607604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7B9C5410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3751D722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59B70DCA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98E170" w14:textId="77777777" w:rsidR="004D2E3E" w:rsidRPr="00DD4A45" w:rsidRDefault="004D2E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</w:tr>
      <w:tr w:rsidR="004D2E3E" w:rsidRPr="00DD4A45" w14:paraId="7FF2DEDA" w14:textId="77777777" w:rsidTr="00055000">
        <w:trPr>
          <w:trHeight w:val="256"/>
        </w:trPr>
        <w:tc>
          <w:tcPr>
            <w:tcW w:w="4365" w:type="dxa"/>
            <w:gridSpan w:val="3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D8D8D8" w:fill="D8D8D8"/>
            <w:noWrap/>
            <w:vAlign w:val="center"/>
            <w:hideMark/>
          </w:tcPr>
          <w:p w14:paraId="5ED4472E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s-CL"/>
              </w:rPr>
              <w:t>III Resumen de rendición</w:t>
            </w:r>
          </w:p>
        </w:tc>
        <w:tc>
          <w:tcPr>
            <w:tcW w:w="166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hideMark/>
          </w:tcPr>
          <w:p w14:paraId="10BB85A8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hideMark/>
          </w:tcPr>
          <w:p w14:paraId="05033EA0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hideMark/>
          </w:tcPr>
          <w:p w14:paraId="68862344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hideMark/>
          </w:tcPr>
          <w:p w14:paraId="7D03C8CF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hideMark/>
          </w:tcPr>
          <w:p w14:paraId="153B96A0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E417B" w14:textId="77777777" w:rsidR="004D2E3E" w:rsidRPr="00DD4A45" w:rsidRDefault="004D2E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</w:tr>
      <w:tr w:rsidR="004D2E3E" w:rsidRPr="00DD4A45" w14:paraId="7D7643C9" w14:textId="77777777" w:rsidTr="00055000">
        <w:trPr>
          <w:trHeight w:val="256"/>
        </w:trPr>
        <w:tc>
          <w:tcPr>
            <w:tcW w:w="2030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35C42DD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57DE0E5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09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929650A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66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74162525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09BE798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8105C1A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6AA3FE4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C61DDA1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02E20" w14:textId="77777777" w:rsidR="004D2E3E" w:rsidRPr="00DD4A45" w:rsidRDefault="004D2E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</w:tr>
      <w:tr w:rsidR="004D2E3E" w:rsidRPr="00DD4A45" w14:paraId="5ED2795A" w14:textId="77777777" w:rsidTr="00055000">
        <w:trPr>
          <w:trHeight w:val="256"/>
        </w:trPr>
        <w:tc>
          <w:tcPr>
            <w:tcW w:w="4531" w:type="dxa"/>
            <w:gridSpan w:val="4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D135EC5" w14:textId="5A09DA8D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B. Suma de montos r</w:t>
            </w:r>
            <w:r w:rsidR="00AA4A4A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eembolsados en</w:t>
            </w: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 xml:space="preserve"> periodos anteriores</w:t>
            </w:r>
            <w:r w:rsidRPr="002E61EB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: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B278302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5D9BC98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D24D708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A1024" w14:textId="77777777" w:rsidR="004D2E3E" w:rsidRPr="00DD4A45" w:rsidRDefault="004D2E3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$ 0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2A24CD" w14:textId="77777777" w:rsidR="004D2E3E" w:rsidRPr="00DD4A45" w:rsidRDefault="004D2E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</w:tr>
      <w:tr w:rsidR="004D2E3E" w:rsidRPr="00DD4A45" w14:paraId="027FD267" w14:textId="77777777" w:rsidTr="00055000">
        <w:trPr>
          <w:trHeight w:val="256"/>
        </w:trPr>
        <w:tc>
          <w:tcPr>
            <w:tcW w:w="2030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B866A54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7EAA0349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09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5B4D0180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66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43F809D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335DD35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473E962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DCD381C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4EE5D0B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7444CA" w14:textId="77777777" w:rsidR="004D2E3E" w:rsidRPr="00DD4A45" w:rsidRDefault="004D2E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</w:tr>
      <w:tr w:rsidR="004D2E3E" w:rsidRPr="00DD4A45" w14:paraId="3F8252AE" w14:textId="77777777" w:rsidTr="00055000">
        <w:trPr>
          <w:trHeight w:val="256"/>
        </w:trPr>
        <w:tc>
          <w:tcPr>
            <w:tcW w:w="4365" w:type="dxa"/>
            <w:gridSpan w:val="3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7CB764CC" w14:textId="57B27670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C. Monto r</w:t>
            </w:r>
            <w:r w:rsidR="00AA4A4A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eembolsado</w:t>
            </w: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 xml:space="preserve"> en el periodo actual</w:t>
            </w:r>
            <w:r w:rsidRPr="002E61EB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:</w:t>
            </w:r>
          </w:p>
        </w:tc>
        <w:tc>
          <w:tcPr>
            <w:tcW w:w="166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2A2ECD6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5F64888F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ED7C658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6E0E321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763591" w14:textId="77777777" w:rsidR="004D2E3E" w:rsidRPr="00DD4A45" w:rsidRDefault="004D2E3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$ 0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F1C793" w14:textId="77777777" w:rsidR="004D2E3E" w:rsidRPr="00DD4A45" w:rsidRDefault="004D2E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</w:tr>
      <w:tr w:rsidR="004D2E3E" w:rsidRPr="00DD4A45" w14:paraId="62D9A31A" w14:textId="77777777" w:rsidTr="00055000">
        <w:trPr>
          <w:trHeight w:val="256"/>
        </w:trPr>
        <w:tc>
          <w:tcPr>
            <w:tcW w:w="2030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5AAB5DB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10F4178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09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14F40D5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66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876F39D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66C90E0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DFE95C0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AC3BF51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FFFFFF" w:fill="FFFFFF"/>
            <w:noWrap/>
            <w:vAlign w:val="bottom"/>
            <w:hideMark/>
          </w:tcPr>
          <w:p w14:paraId="628F54B9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B2364B" w14:textId="77777777" w:rsidR="004D2E3E" w:rsidRPr="00DD4A45" w:rsidRDefault="004D2E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</w:tr>
      <w:tr w:rsidR="004D2E3E" w:rsidRPr="00DD4A45" w14:paraId="1CF17E78" w14:textId="77777777" w:rsidTr="00055000">
        <w:trPr>
          <w:trHeight w:val="256"/>
        </w:trPr>
        <w:tc>
          <w:tcPr>
            <w:tcW w:w="2270" w:type="dxa"/>
            <w:gridSpan w:val="2"/>
            <w:tcBorders>
              <w:top w:val="nil"/>
              <w:left w:val="single" w:sz="4" w:space="0" w:color="000000"/>
              <w:right w:val="nil"/>
            </w:tcBorders>
            <w:shd w:val="clear" w:color="FFFFFF" w:fill="FFFFFF"/>
            <w:noWrap/>
            <w:vAlign w:val="bottom"/>
            <w:hideMark/>
          </w:tcPr>
          <w:p w14:paraId="5252FDB4" w14:textId="5DB9A5C2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 xml:space="preserve">D. Saldo por </w:t>
            </w:r>
            <w:r w:rsidR="00055000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utilizar</w:t>
            </w:r>
            <w:r w:rsidRPr="002E61EB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:</w:t>
            </w:r>
          </w:p>
        </w:tc>
        <w:tc>
          <w:tcPr>
            <w:tcW w:w="2095" w:type="dxa"/>
            <w:tcBorders>
              <w:top w:val="nil"/>
              <w:left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54DBB363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66" w:type="dxa"/>
            <w:tcBorders>
              <w:top w:val="nil"/>
              <w:left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B7DC45F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27" w:type="dxa"/>
            <w:tcBorders>
              <w:top w:val="nil"/>
              <w:left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72E31719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3" w:type="dxa"/>
            <w:tcBorders>
              <w:top w:val="nil"/>
              <w:left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CFA08D4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F317279" w14:textId="77777777" w:rsidR="004D2E3E" w:rsidRPr="00DD4A45" w:rsidRDefault="004D2E3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47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FFFFFF" w:fill="FFFFFF"/>
            <w:noWrap/>
            <w:vAlign w:val="bottom"/>
            <w:hideMark/>
          </w:tcPr>
          <w:p w14:paraId="57017468" w14:textId="77777777" w:rsidR="004D2E3E" w:rsidRPr="00DD4A45" w:rsidRDefault="004D2E3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$ 0</w:t>
            </w:r>
          </w:p>
        </w:tc>
        <w:tc>
          <w:tcPr>
            <w:tcW w:w="841" w:type="dxa"/>
            <w:tcBorders>
              <w:top w:val="nil"/>
              <w:left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DB9BB6" w14:textId="77777777" w:rsidR="004D2E3E" w:rsidRPr="00DD4A45" w:rsidRDefault="004D2E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</w:tr>
      <w:tr w:rsidR="004D2E3E" w:rsidRPr="00DD4A45" w14:paraId="0D9CCD49" w14:textId="77777777" w:rsidTr="00055000">
        <w:trPr>
          <w:trHeight w:val="256"/>
        </w:trPr>
        <w:tc>
          <w:tcPr>
            <w:tcW w:w="2030" w:type="dxa"/>
            <w:tcBorders>
              <w:top w:val="nil"/>
              <w:left w:val="single" w:sz="4" w:space="0" w:color="000000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778D840D" w14:textId="77777777" w:rsidR="004D2E3E" w:rsidRPr="00DD4A45" w:rsidRDefault="004D2E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0B0FEB59" w14:textId="77777777" w:rsidR="004D2E3E" w:rsidRPr="00DD4A45" w:rsidRDefault="004D2E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0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7CC47C49" w14:textId="77777777" w:rsidR="004D2E3E" w:rsidRPr="00DD4A45" w:rsidRDefault="004D2E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18E0FD40" w14:textId="77777777" w:rsidR="004D2E3E" w:rsidRPr="00DD4A45" w:rsidRDefault="004D2E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0A603621" w14:textId="77777777" w:rsidR="004D2E3E" w:rsidRPr="00DD4A45" w:rsidRDefault="004D2E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2809341B" w14:textId="77777777" w:rsidR="004D2E3E" w:rsidRPr="00DD4A45" w:rsidRDefault="004D2E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0420B86B" w14:textId="77777777" w:rsidR="004D2E3E" w:rsidRPr="00DD4A45" w:rsidRDefault="004D2E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764F94B8" w14:textId="77777777" w:rsidR="004D2E3E" w:rsidRPr="00DD4A45" w:rsidRDefault="004D2E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094B5B" w14:textId="77777777" w:rsidR="004D2E3E" w:rsidRPr="00DD4A45" w:rsidRDefault="004D2E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</w:tr>
    </w:tbl>
    <w:p w14:paraId="537C1A39" w14:textId="77777777" w:rsidR="004D2E3E" w:rsidRDefault="004D2E3E" w:rsidP="004D2E3E">
      <w:pPr>
        <w:spacing w:line="360" w:lineRule="auto"/>
      </w:pPr>
    </w:p>
    <w:tbl>
      <w:tblPr>
        <w:tblStyle w:val="Tablaconcuadrcula"/>
        <w:tblW w:w="0" w:type="auto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8"/>
        <w:gridCol w:w="1490"/>
        <w:gridCol w:w="3730"/>
      </w:tblGrid>
      <w:tr w:rsidR="004D2E3E" w14:paraId="396057BF" w14:textId="77777777">
        <w:trPr>
          <w:trHeight w:val="863"/>
        </w:trPr>
        <w:tc>
          <w:tcPr>
            <w:tcW w:w="3608" w:type="dxa"/>
          </w:tcPr>
          <w:p w14:paraId="4E666D14" w14:textId="77777777" w:rsidR="004D2E3E" w:rsidRDefault="004D2E3E">
            <w:pPr>
              <w:pStyle w:val="Textoindependiente"/>
              <w:ind w:left="1241" w:right="30" w:hanging="605"/>
              <w:rPr>
                <w:spacing w:val="-64"/>
              </w:rPr>
            </w:pPr>
            <w:r>
              <w:t xml:space="preserve">Preparado por </w:t>
            </w:r>
            <w:r>
              <w:rPr>
                <w:spacing w:val="-64"/>
              </w:rPr>
              <w:t xml:space="preserve">                   </w:t>
            </w:r>
          </w:p>
          <w:p w14:paraId="4A73733A" w14:textId="77777777" w:rsidR="004D2E3E" w:rsidRDefault="004D2E3E">
            <w:pPr>
              <w:pStyle w:val="Textoindependiente"/>
              <w:ind w:right="30"/>
            </w:pPr>
            <w:r>
              <w:t xml:space="preserve">           (Nombre y cargo)</w:t>
            </w:r>
          </w:p>
          <w:p w14:paraId="4A18658A" w14:textId="77777777" w:rsidR="004D2E3E" w:rsidRDefault="004D2E3E">
            <w:pPr>
              <w:jc w:val="center"/>
              <w:rPr>
                <w:b/>
                <w:bCs/>
              </w:rPr>
            </w:pPr>
          </w:p>
        </w:tc>
        <w:tc>
          <w:tcPr>
            <w:tcW w:w="1490" w:type="dxa"/>
            <w:tcBorders>
              <w:top w:val="nil"/>
            </w:tcBorders>
          </w:tcPr>
          <w:p w14:paraId="24FC476F" w14:textId="77777777" w:rsidR="004D2E3E" w:rsidRDefault="004D2E3E">
            <w:pPr>
              <w:jc w:val="center"/>
              <w:rPr>
                <w:b/>
                <w:bCs/>
              </w:rPr>
            </w:pPr>
          </w:p>
        </w:tc>
        <w:tc>
          <w:tcPr>
            <w:tcW w:w="3730" w:type="dxa"/>
          </w:tcPr>
          <w:p w14:paraId="7D4D412A" w14:textId="77777777" w:rsidR="004D2E3E" w:rsidRDefault="004D2E3E">
            <w:pPr>
              <w:jc w:val="center"/>
            </w:pPr>
            <w:r>
              <w:t>Autorizado por</w:t>
            </w:r>
          </w:p>
          <w:p w14:paraId="17C9F247" w14:textId="77777777" w:rsidR="004D2E3E" w:rsidRPr="00612883" w:rsidRDefault="004D2E3E">
            <w:pPr>
              <w:jc w:val="center"/>
            </w:pPr>
            <w:r>
              <w:t>(Nombre representante legal y cargo)</w:t>
            </w:r>
          </w:p>
        </w:tc>
      </w:tr>
    </w:tbl>
    <w:p w14:paraId="3920F365" w14:textId="77777777" w:rsidR="004D2E3E" w:rsidRPr="004568B2" w:rsidRDefault="004D2E3E" w:rsidP="002E61EB"/>
    <w:sectPr w:rsidR="004D2E3E" w:rsidRPr="004568B2">
      <w:headerReference w:type="default" r:id="rId8"/>
      <w:footerReference w:type="default" r:id="rId9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B49E16" w14:textId="77777777" w:rsidR="00F06FB2" w:rsidRDefault="00F06FB2" w:rsidP="00D3155E">
      <w:pPr>
        <w:spacing w:after="0" w:line="240" w:lineRule="auto"/>
      </w:pPr>
      <w:r>
        <w:separator/>
      </w:r>
    </w:p>
  </w:endnote>
  <w:endnote w:type="continuationSeparator" w:id="0">
    <w:p w14:paraId="49CB57EE" w14:textId="77777777" w:rsidR="00F06FB2" w:rsidRDefault="00F06FB2" w:rsidP="00D3155E">
      <w:pPr>
        <w:spacing w:after="0" w:line="240" w:lineRule="auto"/>
      </w:pPr>
      <w:r>
        <w:continuationSeparator/>
      </w:r>
    </w:p>
  </w:endnote>
  <w:endnote w:type="continuationNotice" w:id="1">
    <w:p w14:paraId="269D50E2" w14:textId="77777777" w:rsidR="00F06FB2" w:rsidRDefault="00F06FB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MT">
    <w:altName w:val="Arial"/>
    <w:charset w:val="01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1B5806" w14:textId="1732BB1F" w:rsidR="005E62BD" w:rsidRDefault="00177250">
    <w:pPr>
      <w:pStyle w:val="Textoindependiente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3" behindDoc="1" locked="0" layoutInCell="1" allowOverlap="1" wp14:anchorId="1E371C9A" wp14:editId="6310D11A">
              <wp:simplePos x="0" y="0"/>
              <wp:positionH relativeFrom="page">
                <wp:posOffset>863600</wp:posOffset>
              </wp:positionH>
              <wp:positionV relativeFrom="page">
                <wp:posOffset>9761855</wp:posOffset>
              </wp:positionV>
              <wp:extent cx="4284345" cy="152400"/>
              <wp:effectExtent l="0" t="0" r="0" b="1270"/>
              <wp:wrapNone/>
              <wp:docPr id="2094279551" name="Cuadro de texto 209427955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84345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8DC37F" w14:textId="68CF4BF9" w:rsidR="005E62BD" w:rsidRDefault="003F10A9">
                          <w:pPr>
                            <w:spacing w:before="19"/>
                            <w:ind w:left="20"/>
                            <w:rPr>
                              <w:rFonts w:ascii="Arial MT" w:hAnsi="Arial MT"/>
                              <w:sz w:val="14"/>
                            </w:rPr>
                          </w:pP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Proceso</w:t>
                          </w:r>
                          <w:r>
                            <w:rPr>
                              <w:rFonts w:ascii="Arial MT" w:hAnsi="Arial MT"/>
                              <w:spacing w:val="3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de</w:t>
                          </w:r>
                          <w:r>
                            <w:rPr>
                              <w:rFonts w:ascii="Arial MT" w:hAnsi="Arial MT"/>
                              <w:spacing w:val="3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postulación</w:t>
                          </w:r>
                          <w:r>
                            <w:rPr>
                              <w:rFonts w:ascii="Arial MT" w:hAnsi="Arial MT"/>
                              <w:spacing w:val="3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y</w:t>
                          </w:r>
                          <w:r>
                            <w:rPr>
                              <w:rFonts w:ascii="Arial MT" w:hAnsi="Arial MT"/>
                              <w:spacing w:val="2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selección</w:t>
                          </w:r>
                          <w:r>
                            <w:rPr>
                              <w:rFonts w:ascii="Arial MT" w:hAnsi="Arial MT"/>
                              <w:spacing w:val="4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de</w:t>
                          </w:r>
                          <w:r>
                            <w:rPr>
                              <w:rFonts w:ascii="Arial MT" w:hAnsi="Arial MT"/>
                              <w:spacing w:val="-2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las</w:t>
                          </w:r>
                          <w:r>
                            <w:rPr>
                              <w:rFonts w:ascii="Arial MT" w:hAnsi="Arial MT"/>
                              <w:spacing w:val="2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empresas</w:t>
                          </w:r>
                          <w:r>
                            <w:rPr>
                              <w:rFonts w:ascii="Arial MT" w:hAnsi="Arial MT"/>
                              <w:spacing w:val="5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participantes</w:t>
                          </w:r>
                          <w:r>
                            <w:rPr>
                              <w:rFonts w:ascii="Arial MT" w:hAnsi="Arial MT"/>
                              <w:spacing w:val="6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de</w:t>
                          </w:r>
                          <w:r>
                            <w:rPr>
                              <w:rFonts w:ascii="Arial MT" w:hAnsi="Arial MT"/>
                              <w:spacing w:val="3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la 2° Etapa de la Aceleradora</w:t>
                          </w:r>
                          <w:r>
                            <w:rPr>
                              <w:rFonts w:ascii="Arial MT" w:hAnsi="Arial MT"/>
                              <w:spacing w:val="4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de Hidrógeno</w:t>
                          </w:r>
                          <w:r w:rsidR="00372B0B"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 xml:space="preserve"> 202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E371C9A" id="_x0000_t202" coordsize="21600,21600" o:spt="202" path="m,l,21600r21600,l21600,xe">
              <v:stroke joinstyle="miter"/>
              <v:path gradientshapeok="t" o:connecttype="rect"/>
            </v:shapetype>
            <v:shape id="Cuadro de texto 2094279551" o:spid="_x0000_s1033" type="#_x0000_t202" style="position:absolute;margin-left:68pt;margin-top:768.65pt;width:337.35pt;height:12pt;z-index:-251658237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" filled="f" stroked="f">
              <v:textbox inset="0,0,0,0">
                <w:txbxContent>
                  <w:p w14:paraId="358DC37F" w14:textId="68CF4BF9" w:rsidR="005E62BD" w:rsidRDefault="003F10A9">
                    <w:pPr>
                      <w:spacing w:before="19"/>
                      <w:ind w:left="20"/>
                      <w:rPr>
                        <w:rFonts w:ascii="Arial MT" w:hAnsi="Arial MT"/>
                        <w:sz w:val="14"/>
                      </w:rPr>
                    </w:pPr>
                    <w:r>
                      <w:rPr>
                        <w:rFonts w:ascii="Arial MT" w:hAnsi="Arial MT"/>
                        <w:w w:val="80"/>
                        <w:sz w:val="14"/>
                      </w:rPr>
                      <w:t>Proceso</w:t>
                    </w:r>
                    <w:r>
                      <w:rPr>
                        <w:rFonts w:ascii="Arial MT" w:hAnsi="Arial MT"/>
                        <w:spacing w:val="3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de</w:t>
                    </w:r>
                    <w:r>
                      <w:rPr>
                        <w:rFonts w:ascii="Arial MT" w:hAnsi="Arial MT"/>
                        <w:spacing w:val="3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postulación</w:t>
                    </w:r>
                    <w:r>
                      <w:rPr>
                        <w:rFonts w:ascii="Arial MT" w:hAnsi="Arial MT"/>
                        <w:spacing w:val="3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y</w:t>
                    </w:r>
                    <w:r>
                      <w:rPr>
                        <w:rFonts w:ascii="Arial MT" w:hAnsi="Arial MT"/>
                        <w:spacing w:val="2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selección</w:t>
                    </w:r>
                    <w:r>
                      <w:rPr>
                        <w:rFonts w:ascii="Arial MT" w:hAnsi="Arial MT"/>
                        <w:spacing w:val="4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de</w:t>
                    </w:r>
                    <w:r>
                      <w:rPr>
                        <w:rFonts w:ascii="Arial MT" w:hAnsi="Arial MT"/>
                        <w:spacing w:val="-2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las</w:t>
                    </w:r>
                    <w:r>
                      <w:rPr>
                        <w:rFonts w:ascii="Arial MT" w:hAnsi="Arial MT"/>
                        <w:spacing w:val="2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empresas</w:t>
                    </w:r>
                    <w:r>
                      <w:rPr>
                        <w:rFonts w:ascii="Arial MT" w:hAnsi="Arial MT"/>
                        <w:spacing w:val="5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participantes</w:t>
                    </w:r>
                    <w:r>
                      <w:rPr>
                        <w:rFonts w:ascii="Arial MT" w:hAnsi="Arial MT"/>
                        <w:spacing w:val="6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de</w:t>
                    </w:r>
                    <w:r>
                      <w:rPr>
                        <w:rFonts w:ascii="Arial MT" w:hAnsi="Arial MT"/>
                        <w:spacing w:val="3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la 2° Etapa de la Aceleradora</w:t>
                    </w:r>
                    <w:r>
                      <w:rPr>
                        <w:rFonts w:ascii="Arial MT" w:hAnsi="Arial MT"/>
                        <w:spacing w:val="4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de Hidrógeno</w:t>
                    </w:r>
                    <w:r w:rsidR="00372B0B">
                      <w:rPr>
                        <w:rFonts w:ascii="Arial MT" w:hAnsi="Arial MT"/>
                        <w:w w:val="80"/>
                        <w:sz w:val="14"/>
                      </w:rPr>
                      <w:t xml:space="preserve"> 202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1ED7A133" wp14:editId="51E5E11E">
              <wp:simplePos x="0" y="0"/>
              <wp:positionH relativeFrom="page">
                <wp:posOffset>402590</wp:posOffset>
              </wp:positionH>
              <wp:positionV relativeFrom="page">
                <wp:posOffset>9702165</wp:posOffset>
              </wp:positionV>
              <wp:extent cx="6489065" cy="372110"/>
              <wp:effectExtent l="2540" t="0" r="4445" b="3175"/>
              <wp:wrapNone/>
              <wp:docPr id="1596039786" name="Forma libre: forma 159603978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489065" cy="372110"/>
                      </a:xfrm>
                      <a:custGeom>
                        <a:avLst/>
                        <a:gdLst>
                          <a:gd name="T0" fmla="*/ 2147483646 w 10219"/>
                          <a:gd name="T1" fmla="*/ 2147483646 h 586"/>
                          <a:gd name="T2" fmla="*/ 0 w 10219"/>
                          <a:gd name="T3" fmla="*/ 2147483646 h 586"/>
                          <a:gd name="T4" fmla="*/ 0 w 10219"/>
                          <a:gd name="T5" fmla="*/ 2147483646 h 586"/>
                          <a:gd name="T6" fmla="*/ 0 w 10219"/>
                          <a:gd name="T7" fmla="*/ 2147483646 h 586"/>
                          <a:gd name="T8" fmla="*/ 0 w 10219"/>
                          <a:gd name="T9" fmla="*/ 2147483646 h 586"/>
                          <a:gd name="T10" fmla="*/ 2147483646 w 10219"/>
                          <a:gd name="T11" fmla="*/ 2147483646 h 586"/>
                          <a:gd name="T12" fmla="*/ 2147483646 w 10219"/>
                          <a:gd name="T13" fmla="*/ 2147483646 h 586"/>
                          <a:gd name="T14" fmla="*/ 2147483646 w 10219"/>
                          <a:gd name="T15" fmla="*/ 2147483646 h 586"/>
                          <a:gd name="T16" fmla="*/ 2147483646 w 10219"/>
                          <a:gd name="T17" fmla="*/ 2147483646 h 586"/>
                          <a:gd name="T18" fmla="*/ 2147483646 w 10219"/>
                          <a:gd name="T19" fmla="*/ 2147483646 h 586"/>
                          <a:gd name="T20" fmla="*/ 2147483646 w 10219"/>
                          <a:gd name="T21" fmla="*/ 2147483646 h 586"/>
                          <a:gd name="T22" fmla="*/ 2147483646 w 10219"/>
                          <a:gd name="T23" fmla="*/ 2147483646 h 586"/>
                          <a:gd name="T24" fmla="*/ 2147483646 w 10219"/>
                          <a:gd name="T25" fmla="*/ 2147483646 h 586"/>
                          <a:gd name="T26" fmla="*/ 2147483646 w 10219"/>
                          <a:gd name="T27" fmla="*/ 2147483646 h 586"/>
                          <a:gd name="T28" fmla="*/ 2147483646 w 10219"/>
                          <a:gd name="T29" fmla="*/ 2147483646 h 586"/>
                          <a:gd name="T30" fmla="*/ 2147483646 w 10219"/>
                          <a:gd name="T31" fmla="*/ 2147483646 h 586"/>
                          <a:gd name="T32" fmla="*/ 2147483646 w 10219"/>
                          <a:gd name="T33" fmla="*/ 2147483646 h 586"/>
                          <a:gd name="T34" fmla="*/ 2147483646 w 10219"/>
                          <a:gd name="T35" fmla="*/ 2147483646 h 586"/>
                          <a:gd name="T36" fmla="*/ 2147483646 w 10219"/>
                          <a:gd name="T37" fmla="*/ 2147483646 h 586"/>
                          <a:gd name="T38" fmla="*/ 0 60000 65536"/>
                          <a:gd name="T39" fmla="*/ 0 60000 65536"/>
                          <a:gd name="T40" fmla="*/ 0 60000 65536"/>
                          <a:gd name="T41" fmla="*/ 0 60000 65536"/>
                          <a:gd name="T42" fmla="*/ 0 60000 65536"/>
                          <a:gd name="T43" fmla="*/ 0 60000 65536"/>
                          <a:gd name="T44" fmla="*/ 0 60000 65536"/>
                          <a:gd name="T45" fmla="*/ 0 60000 65536"/>
                          <a:gd name="T46" fmla="*/ 0 60000 65536"/>
                          <a:gd name="T47" fmla="*/ 0 60000 65536"/>
                          <a:gd name="T48" fmla="*/ 0 60000 65536"/>
                          <a:gd name="T49" fmla="*/ 0 60000 65536"/>
                          <a:gd name="T50" fmla="*/ 0 60000 65536"/>
                          <a:gd name="T51" fmla="*/ 0 60000 65536"/>
                          <a:gd name="T52" fmla="*/ 0 60000 65536"/>
                          <a:gd name="T53" fmla="*/ 0 60000 65536"/>
                          <a:gd name="T54" fmla="*/ 0 60000 65536"/>
                          <a:gd name="T55" fmla="*/ 0 60000 65536"/>
                          <a:gd name="T56" fmla="*/ 0 60000 65536"/>
                        </a:gdLst>
                        <a:ahLst/>
                        <a:cxnLst>
                          <a:cxn ang="T38">
                            <a:pos x="T0" y="T1"/>
                          </a:cxn>
                          <a:cxn ang="T39">
                            <a:pos x="T2" y="T3"/>
                          </a:cxn>
                          <a:cxn ang="T40">
                            <a:pos x="T4" y="T5"/>
                          </a:cxn>
                          <a:cxn ang="T41">
                            <a:pos x="T6" y="T7"/>
                          </a:cxn>
                          <a:cxn ang="T42">
                            <a:pos x="T8" y="T9"/>
                          </a:cxn>
                          <a:cxn ang="T43">
                            <a:pos x="T10" y="T11"/>
                          </a:cxn>
                          <a:cxn ang="T44">
                            <a:pos x="T12" y="T13"/>
                          </a:cxn>
                          <a:cxn ang="T45">
                            <a:pos x="T14" y="T15"/>
                          </a:cxn>
                          <a:cxn ang="T46">
                            <a:pos x="T16" y="T17"/>
                          </a:cxn>
                          <a:cxn ang="T47">
                            <a:pos x="T18" y="T19"/>
                          </a:cxn>
                          <a:cxn ang="T48">
                            <a:pos x="T20" y="T21"/>
                          </a:cxn>
                          <a:cxn ang="T49">
                            <a:pos x="T22" y="T23"/>
                          </a:cxn>
                          <a:cxn ang="T50">
                            <a:pos x="T24" y="T25"/>
                          </a:cxn>
                          <a:cxn ang="T51">
                            <a:pos x="T26" y="T27"/>
                          </a:cxn>
                          <a:cxn ang="T52">
                            <a:pos x="T28" y="T29"/>
                          </a:cxn>
                          <a:cxn ang="T53">
                            <a:pos x="T30" y="T31"/>
                          </a:cxn>
                          <a:cxn ang="T54">
                            <a:pos x="T32" y="T33"/>
                          </a:cxn>
                          <a:cxn ang="T55">
                            <a:pos x="T34" y="T35"/>
                          </a:cxn>
                          <a:cxn ang="T56">
                            <a:pos x="T36" y="T37"/>
                          </a:cxn>
                        </a:cxnLst>
                        <a:rect l="0" t="0" r="r" b="b"/>
                        <a:pathLst>
                          <a:path w="10219" h="586">
                            <a:moveTo>
                              <a:pt x="10219" y="0"/>
                            </a:moveTo>
                            <a:lnTo>
                              <a:pt x="0" y="0"/>
                            </a:lnTo>
                            <a:lnTo>
                              <a:pt x="0" y="10"/>
                            </a:lnTo>
                            <a:lnTo>
                              <a:pt x="0" y="576"/>
                            </a:lnTo>
                            <a:lnTo>
                              <a:pt x="0" y="586"/>
                            </a:lnTo>
                            <a:lnTo>
                              <a:pt x="10219" y="586"/>
                            </a:lnTo>
                            <a:lnTo>
                              <a:pt x="10219" y="576"/>
                            </a:lnTo>
                            <a:lnTo>
                              <a:pt x="9" y="576"/>
                            </a:lnTo>
                            <a:lnTo>
                              <a:pt x="9" y="10"/>
                            </a:lnTo>
                            <a:lnTo>
                              <a:pt x="8786" y="10"/>
                            </a:lnTo>
                            <a:lnTo>
                              <a:pt x="8786" y="575"/>
                            </a:lnTo>
                            <a:lnTo>
                              <a:pt x="8795" y="575"/>
                            </a:lnTo>
                            <a:lnTo>
                              <a:pt x="8795" y="10"/>
                            </a:lnTo>
                            <a:lnTo>
                              <a:pt x="10209" y="10"/>
                            </a:lnTo>
                            <a:lnTo>
                              <a:pt x="10209" y="575"/>
                            </a:lnTo>
                            <a:lnTo>
                              <a:pt x="10219" y="575"/>
                            </a:lnTo>
                            <a:lnTo>
                              <a:pt x="10219" y="10"/>
                            </a:lnTo>
                            <a:lnTo>
                              <a:pt x="10219" y="9"/>
                            </a:lnTo>
                            <a:lnTo>
                              <a:pt x="10219" y="0"/>
                            </a:lnTo>
                            <a:close/>
                          </a:path>
                        </a:pathLst>
                      </a:cu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a="http://schemas.openxmlformats.org/drawingml/2006/main" xmlns:w16du="http://schemas.microsoft.com/office/word/2023/wordml/word16du">
          <w:pict w14:anchorId="74EA3B1B">
            <v:shape id="Freeform 3" style="position:absolute;margin-left:31.7pt;margin-top:763.95pt;width:510.95pt;height:29.3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0219,586" o:spid="_x0000_s1026" fillcolor="black" stroked="f" path="m10219,l,,,10,,576r,10l10219,586r,-10l9,576,9,10r8777,l8786,575r9,l8795,10r1414,l10209,575r10,l10219,10r,-1l10219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" w14:anchorId="26C74EED">
              <v:path arrowok="t" o:connecttype="custom" o:connectlocs="2147483646,2147483646;0,2147483646;0,2147483646;0,2147483646;0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" o:connectangles="0,0,0,0,0,0,0,0,0,0,0,0,0,0,0,0,0,0,0"/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4" behindDoc="1" locked="0" layoutInCell="1" allowOverlap="1" wp14:anchorId="56E337F9" wp14:editId="300E251F">
              <wp:simplePos x="0" y="0"/>
              <wp:positionH relativeFrom="page">
                <wp:posOffset>6040120</wp:posOffset>
              </wp:positionH>
              <wp:positionV relativeFrom="page">
                <wp:posOffset>9813290</wp:posOffset>
              </wp:positionV>
              <wp:extent cx="669290" cy="142875"/>
              <wp:effectExtent l="1270" t="2540" r="0" b="0"/>
              <wp:wrapNone/>
              <wp:docPr id="1766012416" name="Cuadro de texto 17660124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69290" cy="1428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4833FAB" w14:textId="0A5CE8DE" w:rsidR="005E62BD" w:rsidRDefault="003F10A9">
                          <w:pPr>
                            <w:spacing w:before="20"/>
                            <w:ind w:left="20"/>
                            <w:rPr>
                              <w:rFonts w:ascii="Arial MT" w:hAnsi="Arial MT"/>
                              <w:sz w:val="16"/>
                            </w:rPr>
                          </w:pPr>
                          <w:r>
                            <w:rPr>
                              <w:rFonts w:ascii="Arial MT" w:hAnsi="Arial MT"/>
                              <w:w w:val="80"/>
                              <w:sz w:val="16"/>
                            </w:rPr>
                            <w:t>Página</w:t>
                          </w:r>
                          <w:r>
                            <w:rPr>
                              <w:rFonts w:ascii="Arial MT" w:hAnsi="Arial MT"/>
                              <w:spacing w:val="5"/>
                              <w:w w:val="80"/>
                              <w:sz w:val="16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Arial MT" w:hAnsi="Arial MT"/>
                              <w:w w:val="80"/>
                              <w:sz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Arial MT" w:hAnsi="Arial MT"/>
                              <w:spacing w:val="2"/>
                              <w:w w:val="80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6"/>
                            </w:rPr>
                            <w:t>de</w:t>
                          </w:r>
                          <w:r>
                            <w:rPr>
                              <w:rFonts w:ascii="Arial MT" w:hAnsi="Arial MT"/>
                              <w:spacing w:val="2"/>
                              <w:w w:val="80"/>
                              <w:sz w:val="16"/>
                            </w:rPr>
                            <w:t xml:space="preserve"> </w:t>
                          </w:r>
                          <w:r w:rsidR="005113DF">
                            <w:rPr>
                              <w:rFonts w:ascii="Arial MT" w:hAnsi="Arial MT"/>
                              <w:w w:val="80"/>
                              <w:sz w:val="16"/>
                            </w:rPr>
                            <w:t>4</w:t>
                          </w:r>
                          <w:r w:rsidR="00FB5022">
                            <w:rPr>
                              <w:rFonts w:ascii="Arial MT" w:hAnsi="Arial MT"/>
                              <w:w w:val="80"/>
                              <w:sz w:val="16"/>
                            </w:rPr>
                            <w:t>8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6E337F9" id="Cuadro de texto 1766012416" o:spid="_x0000_s1034" type="#_x0000_t202" style="position:absolute;margin-left:475.6pt;margin-top:772.7pt;width:52.7pt;height:11.25pt;z-index:-2516582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" filled="f" stroked="f">
              <v:textbox inset="0,0,0,0">
                <w:txbxContent>
                  <w:p w14:paraId="64833FAB" w14:textId="0A5CE8DE" w:rsidR="005E62BD" w:rsidRDefault="003F10A9">
                    <w:pPr>
                      <w:spacing w:before="20"/>
                      <w:ind w:left="20"/>
                      <w:rPr>
                        <w:rFonts w:ascii="Arial MT" w:hAnsi="Arial MT"/>
                        <w:sz w:val="16"/>
                      </w:rPr>
                    </w:pPr>
                    <w:r>
                      <w:rPr>
                        <w:rFonts w:ascii="Arial MT" w:hAnsi="Arial MT"/>
                        <w:w w:val="80"/>
                        <w:sz w:val="16"/>
                      </w:rPr>
                      <w:t>Página</w:t>
                    </w:r>
                    <w:r>
                      <w:rPr>
                        <w:rFonts w:ascii="Arial MT" w:hAnsi="Arial MT"/>
                        <w:spacing w:val="5"/>
                        <w:w w:val="80"/>
                        <w:sz w:val="16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Arial MT" w:hAnsi="Arial MT"/>
                        <w:w w:val="80"/>
                        <w:sz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  <w:r>
                      <w:rPr>
                        <w:rFonts w:ascii="Arial MT" w:hAnsi="Arial MT"/>
                        <w:spacing w:val="2"/>
                        <w:w w:val="80"/>
                        <w:sz w:val="16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6"/>
                      </w:rPr>
                      <w:t>de</w:t>
                    </w:r>
                    <w:r>
                      <w:rPr>
                        <w:rFonts w:ascii="Arial MT" w:hAnsi="Arial MT"/>
                        <w:spacing w:val="2"/>
                        <w:w w:val="80"/>
                        <w:sz w:val="16"/>
                      </w:rPr>
                      <w:t xml:space="preserve"> </w:t>
                    </w:r>
                    <w:r w:rsidR="005113DF">
                      <w:rPr>
                        <w:rFonts w:ascii="Arial MT" w:hAnsi="Arial MT"/>
                        <w:w w:val="80"/>
                        <w:sz w:val="16"/>
                      </w:rPr>
                      <w:t>4</w:t>
                    </w:r>
                    <w:r w:rsidR="00FB5022">
                      <w:rPr>
                        <w:rFonts w:ascii="Arial MT" w:hAnsi="Arial MT"/>
                        <w:w w:val="80"/>
                        <w:sz w:val="16"/>
                      </w:rPr>
                      <w:t>8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EA1AF1" w14:textId="77777777" w:rsidR="00F06FB2" w:rsidRDefault="00F06FB2" w:rsidP="00D3155E">
      <w:pPr>
        <w:spacing w:after="0" w:line="240" w:lineRule="auto"/>
      </w:pPr>
      <w:r>
        <w:separator/>
      </w:r>
    </w:p>
  </w:footnote>
  <w:footnote w:type="continuationSeparator" w:id="0">
    <w:p w14:paraId="02C71314" w14:textId="77777777" w:rsidR="00F06FB2" w:rsidRDefault="00F06FB2" w:rsidP="00D3155E">
      <w:pPr>
        <w:spacing w:after="0" w:line="240" w:lineRule="auto"/>
      </w:pPr>
      <w:r>
        <w:continuationSeparator/>
      </w:r>
    </w:p>
  </w:footnote>
  <w:footnote w:type="continuationNotice" w:id="1">
    <w:p w14:paraId="167BB846" w14:textId="77777777" w:rsidR="00F06FB2" w:rsidRDefault="00F06FB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FE3505" w14:textId="08343878" w:rsidR="005E62BD" w:rsidRDefault="00B16497">
    <w:pPr>
      <w:pStyle w:val="Textoindependiente"/>
      <w:spacing w:line="14" w:lineRule="auto"/>
      <w:rPr>
        <w:sz w:val="20"/>
      </w:rPr>
    </w:pPr>
    <w:r w:rsidRPr="00B16497">
      <w:rPr>
        <w:noProof/>
        <w:sz w:val="20"/>
        <w:lang w:val="es-CL"/>
      </w:rPr>
      <w:drawing>
        <wp:anchor distT="0" distB="0" distL="114300" distR="114300" simplePos="0" relativeHeight="251658248" behindDoc="1" locked="0" layoutInCell="1" allowOverlap="1" wp14:anchorId="37B24E73" wp14:editId="672A4297">
          <wp:simplePos x="0" y="0"/>
          <wp:positionH relativeFrom="column">
            <wp:posOffset>558165</wp:posOffset>
          </wp:positionH>
          <wp:positionV relativeFrom="paragraph">
            <wp:posOffset>-165100</wp:posOffset>
          </wp:positionV>
          <wp:extent cx="510540" cy="462915"/>
          <wp:effectExtent l="0" t="0" r="0" b="0"/>
          <wp:wrapTight wrapText="bothSides">
            <wp:wrapPolygon edited="0">
              <wp:start x="0" y="0"/>
              <wp:lineTo x="0" y="20444"/>
              <wp:lineTo x="20955" y="20444"/>
              <wp:lineTo x="20955" y="0"/>
              <wp:lineTo x="0" y="0"/>
            </wp:wrapPolygon>
          </wp:wrapTight>
          <wp:docPr id="3" name="Imagen 3" descr="Gráfico&#10;&#10;Descripción generada automáticamente con confianza baja">
            <a:extLst xmlns:a="http://schemas.openxmlformats.org/drawingml/2006/main">
              <a:ext uri="{FF2B5EF4-FFF2-40B4-BE49-F238E27FC236}">
                <a16:creationId xmlns:a16="http://schemas.microsoft.com/office/drawing/2014/main" id="{1877F383-52EA-9EA3-A6CD-073BF9F167DB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n 2" descr="Gráfico&#10;&#10;Descripción generada automáticamente con confianza baja">
                    <a:extLst>
                      <a:ext uri="{FF2B5EF4-FFF2-40B4-BE49-F238E27FC236}">
                        <a16:creationId xmlns:a16="http://schemas.microsoft.com/office/drawing/2014/main" id="{1877F383-52EA-9EA3-A6CD-073BF9F167DB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0540" cy="4629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0" distR="0" simplePos="0" relativeHeight="251658240" behindDoc="1" locked="0" layoutInCell="1" allowOverlap="1" wp14:anchorId="74A6DB68" wp14:editId="75575824">
          <wp:simplePos x="0" y="0"/>
          <wp:positionH relativeFrom="page">
            <wp:posOffset>395605</wp:posOffset>
          </wp:positionH>
          <wp:positionV relativeFrom="page">
            <wp:posOffset>354330</wp:posOffset>
          </wp:positionV>
          <wp:extent cx="1102994" cy="400049"/>
          <wp:effectExtent l="0" t="0" r="0" b="0"/>
          <wp:wrapNone/>
          <wp:docPr id="1329575713" name="Imagen 13295757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102994" cy="4000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31C05">
      <w:rPr>
        <w:noProof/>
      </w:rPr>
      <w:drawing>
        <wp:anchor distT="0" distB="0" distL="114300" distR="114300" simplePos="0" relativeHeight="251658241" behindDoc="1" locked="0" layoutInCell="1" allowOverlap="1" wp14:anchorId="16275FC9" wp14:editId="159448D6">
          <wp:simplePos x="0" y="0"/>
          <wp:positionH relativeFrom="margin">
            <wp:align>right</wp:align>
          </wp:positionH>
          <wp:positionV relativeFrom="paragraph">
            <wp:posOffset>-34925</wp:posOffset>
          </wp:positionV>
          <wp:extent cx="673100" cy="422275"/>
          <wp:effectExtent l="0" t="0" r="0" b="0"/>
          <wp:wrapTight wrapText="bothSides">
            <wp:wrapPolygon edited="0">
              <wp:start x="10392" y="0"/>
              <wp:lineTo x="7336" y="3898"/>
              <wp:lineTo x="0" y="15591"/>
              <wp:lineTo x="0" y="20463"/>
              <wp:lineTo x="20785" y="20463"/>
              <wp:lineTo x="20785" y="13642"/>
              <wp:lineTo x="15894" y="1949"/>
              <wp:lineTo x="14060" y="0"/>
              <wp:lineTo x="10392" y="0"/>
            </wp:wrapPolygon>
          </wp:wrapTight>
          <wp:docPr id="391628209" name="Imagen 391628209" descr="Icono&#10;&#10;Descripción generada automáticamente">
            <a:extLst xmlns:a="http://schemas.openxmlformats.org/drawingml/2006/main">
              <a:ext uri="{FF2B5EF4-FFF2-40B4-BE49-F238E27FC236}">
                <a16:creationId xmlns:a16="http://schemas.microsoft.com/office/drawing/2014/main" id="{A05E07D9-CB5F-09B7-E179-46875AEE47E4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Google Shape;13;p10" descr="Icono&#10;&#10;Descripción generada automáticamente">
                    <a:extLst>
                      <a:ext uri="{FF2B5EF4-FFF2-40B4-BE49-F238E27FC236}">
                        <a16:creationId xmlns:a16="http://schemas.microsoft.com/office/drawing/2014/main" id="{A05E07D9-CB5F-09B7-E179-46875AEE47E4}"/>
                      </a:ext>
                    </a:extLst>
                  </pic:cNvPr>
                  <pic:cNvPicPr preferRelativeResize="0"/>
                </pic:nvPicPr>
                <pic:blipFill rotWithShape="1">
                  <a:blip r:embed="rId3">
                    <a:alphaModFix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>
                  <a:xfrm>
                    <a:off x="0" y="0"/>
                    <a:ext cx="673100" cy="422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91634"/>
    <w:multiLevelType w:val="multilevel"/>
    <w:tmpl w:val="BF7EFF16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Roman"/>
      <w:lvlText w:val="%2."/>
      <w:lvlJc w:val="righ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" w15:restartNumberingAfterBreak="0">
    <w:nsid w:val="02E53E5D"/>
    <w:multiLevelType w:val="hybridMultilevel"/>
    <w:tmpl w:val="65284B2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2B2765"/>
    <w:multiLevelType w:val="hybridMultilevel"/>
    <w:tmpl w:val="CD8C2016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3511A9"/>
    <w:multiLevelType w:val="hybridMultilevel"/>
    <w:tmpl w:val="550E4A0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194612"/>
    <w:multiLevelType w:val="hybridMultilevel"/>
    <w:tmpl w:val="F6801D84"/>
    <w:lvl w:ilvl="0" w:tplc="90B04EA6">
      <w:start w:val="1"/>
      <w:numFmt w:val="lowerLetter"/>
      <w:lvlText w:val="%1)"/>
      <w:lvlJc w:val="left"/>
      <w:pPr>
        <w:ind w:left="649" w:hanging="428"/>
      </w:pPr>
      <w:rPr>
        <w:rFonts w:asciiTheme="minorHAnsi" w:eastAsia="Arial MT" w:hAnsiTheme="minorHAnsi" w:cstheme="minorHAnsi" w:hint="default"/>
        <w:b w:val="0"/>
        <w:bCs w:val="0"/>
        <w:spacing w:val="0"/>
        <w:w w:val="97"/>
        <w:sz w:val="20"/>
        <w:szCs w:val="20"/>
        <w:lang w:val="es-ES" w:eastAsia="en-US" w:bidi="ar-SA"/>
      </w:rPr>
    </w:lvl>
    <w:lvl w:ilvl="1" w:tplc="C8502734">
      <w:numFmt w:val="bullet"/>
      <w:lvlText w:val="•"/>
      <w:lvlJc w:val="left"/>
      <w:pPr>
        <w:ind w:left="1504" w:hanging="428"/>
      </w:pPr>
      <w:rPr>
        <w:lang w:val="es-ES" w:eastAsia="en-US" w:bidi="ar-SA"/>
      </w:rPr>
    </w:lvl>
    <w:lvl w:ilvl="2" w:tplc="44D6274E">
      <w:numFmt w:val="bullet"/>
      <w:lvlText w:val="•"/>
      <w:lvlJc w:val="left"/>
      <w:pPr>
        <w:ind w:left="2368" w:hanging="428"/>
      </w:pPr>
      <w:rPr>
        <w:lang w:val="es-ES" w:eastAsia="en-US" w:bidi="ar-SA"/>
      </w:rPr>
    </w:lvl>
    <w:lvl w:ilvl="3" w:tplc="48AC73DC">
      <w:numFmt w:val="bullet"/>
      <w:lvlText w:val="•"/>
      <w:lvlJc w:val="left"/>
      <w:pPr>
        <w:ind w:left="3232" w:hanging="428"/>
      </w:pPr>
      <w:rPr>
        <w:lang w:val="es-ES" w:eastAsia="en-US" w:bidi="ar-SA"/>
      </w:rPr>
    </w:lvl>
    <w:lvl w:ilvl="4" w:tplc="1EA852DC">
      <w:numFmt w:val="bullet"/>
      <w:lvlText w:val="•"/>
      <w:lvlJc w:val="left"/>
      <w:pPr>
        <w:ind w:left="4096" w:hanging="428"/>
      </w:pPr>
      <w:rPr>
        <w:lang w:val="es-ES" w:eastAsia="en-US" w:bidi="ar-SA"/>
      </w:rPr>
    </w:lvl>
    <w:lvl w:ilvl="5" w:tplc="368CDF9E">
      <w:numFmt w:val="bullet"/>
      <w:lvlText w:val="•"/>
      <w:lvlJc w:val="left"/>
      <w:pPr>
        <w:ind w:left="4960" w:hanging="428"/>
      </w:pPr>
      <w:rPr>
        <w:lang w:val="es-ES" w:eastAsia="en-US" w:bidi="ar-SA"/>
      </w:rPr>
    </w:lvl>
    <w:lvl w:ilvl="6" w:tplc="3AB46982">
      <w:numFmt w:val="bullet"/>
      <w:lvlText w:val="•"/>
      <w:lvlJc w:val="left"/>
      <w:pPr>
        <w:ind w:left="5824" w:hanging="428"/>
      </w:pPr>
      <w:rPr>
        <w:lang w:val="es-ES" w:eastAsia="en-US" w:bidi="ar-SA"/>
      </w:rPr>
    </w:lvl>
    <w:lvl w:ilvl="7" w:tplc="0AEAF338">
      <w:numFmt w:val="bullet"/>
      <w:lvlText w:val="•"/>
      <w:lvlJc w:val="left"/>
      <w:pPr>
        <w:ind w:left="6688" w:hanging="428"/>
      </w:pPr>
      <w:rPr>
        <w:lang w:val="es-ES" w:eastAsia="en-US" w:bidi="ar-SA"/>
      </w:rPr>
    </w:lvl>
    <w:lvl w:ilvl="8" w:tplc="5B1C98DE">
      <w:numFmt w:val="bullet"/>
      <w:lvlText w:val="•"/>
      <w:lvlJc w:val="left"/>
      <w:pPr>
        <w:ind w:left="7552" w:hanging="428"/>
      </w:pPr>
      <w:rPr>
        <w:lang w:val="es-ES" w:eastAsia="en-US" w:bidi="ar-SA"/>
      </w:rPr>
    </w:lvl>
  </w:abstractNum>
  <w:abstractNum w:abstractNumId="5" w15:restartNumberingAfterBreak="0">
    <w:nsid w:val="05DB5F18"/>
    <w:multiLevelType w:val="hybridMultilevel"/>
    <w:tmpl w:val="C5921398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1909A5"/>
    <w:multiLevelType w:val="hybridMultilevel"/>
    <w:tmpl w:val="9E9435F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9B928ED"/>
    <w:multiLevelType w:val="hybridMultilevel"/>
    <w:tmpl w:val="6354EEF8"/>
    <w:lvl w:ilvl="0" w:tplc="83B2B3E0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2D1045"/>
    <w:multiLevelType w:val="hybridMultilevel"/>
    <w:tmpl w:val="D174DC6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upperRoman"/>
      <w:lvlText w:val="%2."/>
      <w:lvlJc w:val="right"/>
      <w:pPr>
        <w:ind w:left="1440" w:hanging="360"/>
      </w:pPr>
    </w:lvl>
    <w:lvl w:ilvl="2" w:tplc="0C72EA2A">
      <w:numFmt w:val="bullet"/>
      <w:lvlText w:val="•"/>
      <w:lvlJc w:val="left"/>
      <w:pPr>
        <w:ind w:left="2340" w:hanging="360"/>
      </w:pPr>
      <w:rPr>
        <w:rFonts w:hint="default"/>
        <w:lang w:val="es-ES" w:eastAsia="en-US" w:bidi="ar-SA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0763CB3"/>
    <w:multiLevelType w:val="hybridMultilevel"/>
    <w:tmpl w:val="9A70630A"/>
    <w:lvl w:ilvl="0" w:tplc="9ED61B64">
      <w:numFmt w:val="bullet"/>
      <w:lvlText w:val="•"/>
      <w:lvlJc w:val="left"/>
      <w:pPr>
        <w:ind w:left="720" w:hanging="360"/>
      </w:pPr>
      <w:rPr>
        <w:rFonts w:hint="default"/>
        <w:lang w:val="es-ES" w:eastAsia="en-US" w:bidi="ar-SA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1DB39A2"/>
    <w:multiLevelType w:val="hybridMultilevel"/>
    <w:tmpl w:val="149298BE"/>
    <w:lvl w:ilvl="0" w:tplc="7FBCC5D2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AE3907"/>
    <w:multiLevelType w:val="hybridMultilevel"/>
    <w:tmpl w:val="0A34E272"/>
    <w:lvl w:ilvl="0" w:tplc="90B04EA6">
      <w:start w:val="1"/>
      <w:numFmt w:val="lowerLetter"/>
      <w:lvlText w:val="%1)"/>
      <w:lvlJc w:val="left"/>
      <w:pPr>
        <w:ind w:left="720" w:hanging="360"/>
      </w:pPr>
      <w:rPr>
        <w:rFonts w:asciiTheme="minorHAnsi" w:eastAsia="Arial MT" w:hAnsiTheme="minorHAnsi" w:cstheme="minorHAnsi" w:hint="default"/>
        <w:b w:val="0"/>
        <w:bCs w:val="0"/>
        <w:spacing w:val="0"/>
        <w:w w:val="97"/>
        <w:sz w:val="20"/>
        <w:szCs w:val="20"/>
        <w:lang w:val="es-ES" w:eastAsia="en-US" w:bidi="ar-SA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64B6925"/>
    <w:multiLevelType w:val="hybridMultilevel"/>
    <w:tmpl w:val="D4C2CF46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28BE4FE2">
      <w:start w:val="1"/>
      <w:numFmt w:val="decimal"/>
      <w:lvlText w:val="%3-"/>
      <w:lvlJc w:val="left"/>
      <w:pPr>
        <w:ind w:left="2340" w:hanging="360"/>
      </w:pPr>
      <w:rPr>
        <w:rFonts w:hint="default"/>
      </w:r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D3C3989"/>
    <w:multiLevelType w:val="hybridMultilevel"/>
    <w:tmpl w:val="2A40568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AA30E1"/>
    <w:multiLevelType w:val="hybridMultilevel"/>
    <w:tmpl w:val="A5E6179A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A75E5E"/>
    <w:multiLevelType w:val="multilevel"/>
    <w:tmpl w:val="E9C6F47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Ttulo1"/>
      <w:lvlText w:val="%2."/>
      <w:lvlJc w:val="left"/>
      <w:pPr>
        <w:ind w:left="5464" w:hanging="360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1C9587F"/>
    <w:multiLevelType w:val="hybridMultilevel"/>
    <w:tmpl w:val="7BCA9A70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927B81"/>
    <w:multiLevelType w:val="hybridMultilevel"/>
    <w:tmpl w:val="A412C056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63153C"/>
    <w:multiLevelType w:val="hybridMultilevel"/>
    <w:tmpl w:val="A342C98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2D5976"/>
    <w:multiLevelType w:val="hybridMultilevel"/>
    <w:tmpl w:val="A8183152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8D2DBA"/>
    <w:multiLevelType w:val="hybridMultilevel"/>
    <w:tmpl w:val="CB8C710E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0351BE"/>
    <w:multiLevelType w:val="hybridMultilevel"/>
    <w:tmpl w:val="4FC0D050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D41B87"/>
    <w:multiLevelType w:val="hybridMultilevel"/>
    <w:tmpl w:val="61B6FA54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5C04F9"/>
    <w:multiLevelType w:val="hybridMultilevel"/>
    <w:tmpl w:val="A818315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8E570B4"/>
    <w:multiLevelType w:val="hybridMultilevel"/>
    <w:tmpl w:val="72AA661C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9F980112">
      <w:start w:val="1"/>
      <w:numFmt w:val="upperRoman"/>
      <w:lvlText w:val="%2."/>
      <w:lvlJc w:val="right"/>
      <w:pPr>
        <w:ind w:left="1260" w:hanging="180"/>
      </w:pPr>
      <w:rPr>
        <w:b w:val="0"/>
        <w:bCs w:val="0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1191A13"/>
    <w:multiLevelType w:val="hybridMultilevel"/>
    <w:tmpl w:val="07E077BC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AD5098"/>
    <w:multiLevelType w:val="hybridMultilevel"/>
    <w:tmpl w:val="22FA4F50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6E60CD"/>
    <w:multiLevelType w:val="hybridMultilevel"/>
    <w:tmpl w:val="39F494B0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4C350D"/>
    <w:multiLevelType w:val="hybridMultilevel"/>
    <w:tmpl w:val="DA0A55FA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880F46"/>
    <w:multiLevelType w:val="hybridMultilevel"/>
    <w:tmpl w:val="2DC8A31A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C909BC"/>
    <w:multiLevelType w:val="hybridMultilevel"/>
    <w:tmpl w:val="67C0B3A4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A02E3B"/>
    <w:multiLevelType w:val="hybridMultilevel"/>
    <w:tmpl w:val="9F96DEA4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6732D0"/>
    <w:multiLevelType w:val="multilevel"/>
    <w:tmpl w:val="24ECB68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08" w:hanging="432"/>
      </w:pPr>
      <w:rPr>
        <w:rFonts w:asciiTheme="majorHAnsi" w:hAnsiTheme="majorHAnsi" w:cstheme="majorHAnsi" w:hint="default"/>
        <w:sz w:val="26"/>
        <w:szCs w:val="26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491E84"/>
    <w:multiLevelType w:val="hybridMultilevel"/>
    <w:tmpl w:val="99609B10"/>
    <w:lvl w:ilvl="0" w:tplc="32C04FFC">
      <w:start w:val="1"/>
      <w:numFmt w:val="decimal"/>
      <w:lvlText w:val="%1."/>
      <w:lvlJc w:val="left"/>
      <w:pPr>
        <w:ind w:left="1068" w:hanging="360"/>
      </w:pPr>
      <w:rPr>
        <w:sz w:val="20"/>
        <w:szCs w:val="20"/>
      </w:rPr>
    </w:lvl>
    <w:lvl w:ilvl="1" w:tplc="340A0019" w:tentative="1">
      <w:start w:val="1"/>
      <w:numFmt w:val="lowerLetter"/>
      <w:lvlText w:val="%2."/>
      <w:lvlJc w:val="left"/>
      <w:pPr>
        <w:ind w:left="1788" w:hanging="360"/>
      </w:pPr>
    </w:lvl>
    <w:lvl w:ilvl="2" w:tplc="340A001B" w:tentative="1">
      <w:start w:val="1"/>
      <w:numFmt w:val="lowerRoman"/>
      <w:lvlText w:val="%3."/>
      <w:lvlJc w:val="right"/>
      <w:pPr>
        <w:ind w:left="2508" w:hanging="180"/>
      </w:pPr>
    </w:lvl>
    <w:lvl w:ilvl="3" w:tplc="340A000F" w:tentative="1">
      <w:start w:val="1"/>
      <w:numFmt w:val="decimal"/>
      <w:lvlText w:val="%4."/>
      <w:lvlJc w:val="left"/>
      <w:pPr>
        <w:ind w:left="3228" w:hanging="360"/>
      </w:pPr>
    </w:lvl>
    <w:lvl w:ilvl="4" w:tplc="340A0019" w:tentative="1">
      <w:start w:val="1"/>
      <w:numFmt w:val="lowerLetter"/>
      <w:lvlText w:val="%5."/>
      <w:lvlJc w:val="left"/>
      <w:pPr>
        <w:ind w:left="3948" w:hanging="360"/>
      </w:pPr>
    </w:lvl>
    <w:lvl w:ilvl="5" w:tplc="340A001B" w:tentative="1">
      <w:start w:val="1"/>
      <w:numFmt w:val="lowerRoman"/>
      <w:lvlText w:val="%6."/>
      <w:lvlJc w:val="right"/>
      <w:pPr>
        <w:ind w:left="4668" w:hanging="180"/>
      </w:pPr>
    </w:lvl>
    <w:lvl w:ilvl="6" w:tplc="340A000F" w:tentative="1">
      <w:start w:val="1"/>
      <w:numFmt w:val="decimal"/>
      <w:lvlText w:val="%7."/>
      <w:lvlJc w:val="left"/>
      <w:pPr>
        <w:ind w:left="5388" w:hanging="360"/>
      </w:pPr>
    </w:lvl>
    <w:lvl w:ilvl="7" w:tplc="340A0019" w:tentative="1">
      <w:start w:val="1"/>
      <w:numFmt w:val="lowerLetter"/>
      <w:lvlText w:val="%8."/>
      <w:lvlJc w:val="left"/>
      <w:pPr>
        <w:ind w:left="6108" w:hanging="360"/>
      </w:pPr>
    </w:lvl>
    <w:lvl w:ilvl="8" w:tplc="34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4" w15:restartNumberingAfterBreak="0">
    <w:nsid w:val="6CF83911"/>
    <w:multiLevelType w:val="hybridMultilevel"/>
    <w:tmpl w:val="0400AF10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774681F"/>
    <w:multiLevelType w:val="multilevel"/>
    <w:tmpl w:val="BF7EFF16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Roman"/>
      <w:lvlText w:val="%2."/>
      <w:lvlJc w:val="righ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36" w15:restartNumberingAfterBreak="0">
    <w:nsid w:val="7A333F99"/>
    <w:multiLevelType w:val="hybridMultilevel"/>
    <w:tmpl w:val="1AF8F99E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056120"/>
    <w:multiLevelType w:val="hybridMultilevel"/>
    <w:tmpl w:val="A78C381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BC409F"/>
    <w:multiLevelType w:val="hybridMultilevel"/>
    <w:tmpl w:val="BF8AA6D0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7479172">
    <w:abstractNumId w:val="32"/>
  </w:num>
  <w:num w:numId="2" w16cid:durableId="1508982209">
    <w:abstractNumId w:val="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 w16cid:durableId="59450014">
    <w:abstractNumId w:val="21"/>
  </w:num>
  <w:num w:numId="4" w16cid:durableId="994574424">
    <w:abstractNumId w:val="31"/>
  </w:num>
  <w:num w:numId="5" w16cid:durableId="773744679">
    <w:abstractNumId w:val="36"/>
  </w:num>
  <w:num w:numId="6" w16cid:durableId="1156722669">
    <w:abstractNumId w:val="25"/>
  </w:num>
  <w:num w:numId="7" w16cid:durableId="19090266">
    <w:abstractNumId w:val="5"/>
  </w:num>
  <w:num w:numId="8" w16cid:durableId="752820670">
    <w:abstractNumId w:val="17"/>
  </w:num>
  <w:num w:numId="9" w16cid:durableId="844171007">
    <w:abstractNumId w:val="9"/>
  </w:num>
  <w:num w:numId="10" w16cid:durableId="1722510446">
    <w:abstractNumId w:val="24"/>
  </w:num>
  <w:num w:numId="11" w16cid:durableId="657880848">
    <w:abstractNumId w:val="34"/>
  </w:num>
  <w:num w:numId="12" w16cid:durableId="1525286510">
    <w:abstractNumId w:val="33"/>
  </w:num>
  <w:num w:numId="13" w16cid:durableId="82722146">
    <w:abstractNumId w:val="7"/>
  </w:num>
  <w:num w:numId="14" w16cid:durableId="1845513939">
    <w:abstractNumId w:val="20"/>
  </w:num>
  <w:num w:numId="15" w16cid:durableId="2032759419">
    <w:abstractNumId w:val="14"/>
  </w:num>
  <w:num w:numId="16" w16cid:durableId="1920599560">
    <w:abstractNumId w:val="12"/>
  </w:num>
  <w:num w:numId="17" w16cid:durableId="2103601295">
    <w:abstractNumId w:val="0"/>
  </w:num>
  <w:num w:numId="18" w16cid:durableId="173154717">
    <w:abstractNumId w:val="26"/>
  </w:num>
  <w:num w:numId="19" w16cid:durableId="311100740">
    <w:abstractNumId w:val="18"/>
  </w:num>
  <w:num w:numId="20" w16cid:durableId="1799370661">
    <w:abstractNumId w:val="28"/>
  </w:num>
  <w:num w:numId="21" w16cid:durableId="1439444541">
    <w:abstractNumId w:val="27"/>
  </w:num>
  <w:num w:numId="22" w16cid:durableId="761683626">
    <w:abstractNumId w:val="30"/>
  </w:num>
  <w:num w:numId="23" w16cid:durableId="1143808542">
    <w:abstractNumId w:val="16"/>
  </w:num>
  <w:num w:numId="24" w16cid:durableId="1646542551">
    <w:abstractNumId w:val="37"/>
  </w:num>
  <w:num w:numId="25" w16cid:durableId="1581057460">
    <w:abstractNumId w:val="8"/>
  </w:num>
  <w:num w:numId="26" w16cid:durableId="681324049">
    <w:abstractNumId w:val="1"/>
  </w:num>
  <w:num w:numId="27" w16cid:durableId="441071997">
    <w:abstractNumId w:val="19"/>
  </w:num>
  <w:num w:numId="28" w16cid:durableId="984313909">
    <w:abstractNumId w:val="35"/>
  </w:num>
  <w:num w:numId="29" w16cid:durableId="415905218">
    <w:abstractNumId w:val="38"/>
  </w:num>
  <w:num w:numId="30" w16cid:durableId="747462258">
    <w:abstractNumId w:val="11"/>
  </w:num>
  <w:num w:numId="31" w16cid:durableId="1839297924">
    <w:abstractNumId w:val="15"/>
  </w:num>
  <w:num w:numId="32" w16cid:durableId="1838419912">
    <w:abstractNumId w:val="13"/>
  </w:num>
  <w:num w:numId="33" w16cid:durableId="867719982">
    <w:abstractNumId w:val="22"/>
  </w:num>
  <w:num w:numId="34" w16cid:durableId="646512881">
    <w:abstractNumId w:val="6"/>
  </w:num>
  <w:num w:numId="35" w16cid:durableId="336269536">
    <w:abstractNumId w:val="10"/>
  </w:num>
  <w:num w:numId="36" w16cid:durableId="1367212807">
    <w:abstractNumId w:val="29"/>
  </w:num>
  <w:num w:numId="37" w16cid:durableId="529225059">
    <w:abstractNumId w:val="3"/>
  </w:num>
  <w:num w:numId="38" w16cid:durableId="1694106882">
    <w:abstractNumId w:val="23"/>
  </w:num>
  <w:num w:numId="39" w16cid:durableId="340206996">
    <w:abstractNumId w:val="2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3MTQ2sbCwNDI0MTJS0lEKTi0uzszPAykwrAUA3i8tVywAAAA="/>
  </w:docVars>
  <w:rsids>
    <w:rsidRoot w:val="00CE7066"/>
    <w:rsid w:val="000010E2"/>
    <w:rsid w:val="0000130D"/>
    <w:rsid w:val="00001C97"/>
    <w:rsid w:val="00001E08"/>
    <w:rsid w:val="00002142"/>
    <w:rsid w:val="00002A66"/>
    <w:rsid w:val="00003393"/>
    <w:rsid w:val="000035F0"/>
    <w:rsid w:val="0000373B"/>
    <w:rsid w:val="000037C8"/>
    <w:rsid w:val="000039B2"/>
    <w:rsid w:val="0000432F"/>
    <w:rsid w:val="00004F69"/>
    <w:rsid w:val="000057EA"/>
    <w:rsid w:val="00006CA9"/>
    <w:rsid w:val="00006FAC"/>
    <w:rsid w:val="000079BF"/>
    <w:rsid w:val="000102FB"/>
    <w:rsid w:val="00010BB1"/>
    <w:rsid w:val="00011093"/>
    <w:rsid w:val="00011C1A"/>
    <w:rsid w:val="000124AE"/>
    <w:rsid w:val="0001267F"/>
    <w:rsid w:val="00012F02"/>
    <w:rsid w:val="000138B1"/>
    <w:rsid w:val="00013E3E"/>
    <w:rsid w:val="000141F5"/>
    <w:rsid w:val="0001478D"/>
    <w:rsid w:val="00014870"/>
    <w:rsid w:val="00014AEB"/>
    <w:rsid w:val="00015058"/>
    <w:rsid w:val="00015415"/>
    <w:rsid w:val="0001544E"/>
    <w:rsid w:val="00016942"/>
    <w:rsid w:val="00016D3A"/>
    <w:rsid w:val="00017065"/>
    <w:rsid w:val="000171A5"/>
    <w:rsid w:val="0001777B"/>
    <w:rsid w:val="0002047A"/>
    <w:rsid w:val="000207F1"/>
    <w:rsid w:val="00020B1D"/>
    <w:rsid w:val="00020C84"/>
    <w:rsid w:val="00020C8E"/>
    <w:rsid w:val="00020DDE"/>
    <w:rsid w:val="00020F3C"/>
    <w:rsid w:val="00020F7F"/>
    <w:rsid w:val="00021488"/>
    <w:rsid w:val="00021756"/>
    <w:rsid w:val="0002187E"/>
    <w:rsid w:val="0002275A"/>
    <w:rsid w:val="00022870"/>
    <w:rsid w:val="0002288C"/>
    <w:rsid w:val="00023543"/>
    <w:rsid w:val="0002391B"/>
    <w:rsid w:val="00023DBB"/>
    <w:rsid w:val="00023ED2"/>
    <w:rsid w:val="00024022"/>
    <w:rsid w:val="00024416"/>
    <w:rsid w:val="00024D4D"/>
    <w:rsid w:val="0002562D"/>
    <w:rsid w:val="00025758"/>
    <w:rsid w:val="00025EE4"/>
    <w:rsid w:val="000264E1"/>
    <w:rsid w:val="000268CC"/>
    <w:rsid w:val="00026E6D"/>
    <w:rsid w:val="00027542"/>
    <w:rsid w:val="00027D1C"/>
    <w:rsid w:val="000302FC"/>
    <w:rsid w:val="00030404"/>
    <w:rsid w:val="000309B2"/>
    <w:rsid w:val="00030DF8"/>
    <w:rsid w:val="00031CA2"/>
    <w:rsid w:val="00031E59"/>
    <w:rsid w:val="0003249F"/>
    <w:rsid w:val="00032B59"/>
    <w:rsid w:val="00032D11"/>
    <w:rsid w:val="00032D5A"/>
    <w:rsid w:val="00033452"/>
    <w:rsid w:val="00034BE9"/>
    <w:rsid w:val="00034E01"/>
    <w:rsid w:val="000350BE"/>
    <w:rsid w:val="00035E93"/>
    <w:rsid w:val="00036009"/>
    <w:rsid w:val="000366E8"/>
    <w:rsid w:val="00036916"/>
    <w:rsid w:val="000374D0"/>
    <w:rsid w:val="000403DE"/>
    <w:rsid w:val="00040774"/>
    <w:rsid w:val="00040F0A"/>
    <w:rsid w:val="00041750"/>
    <w:rsid w:val="00041AA6"/>
    <w:rsid w:val="00041D32"/>
    <w:rsid w:val="00042463"/>
    <w:rsid w:val="00042681"/>
    <w:rsid w:val="000426AC"/>
    <w:rsid w:val="000426ED"/>
    <w:rsid w:val="00043DBA"/>
    <w:rsid w:val="00044325"/>
    <w:rsid w:val="0004555D"/>
    <w:rsid w:val="00045E26"/>
    <w:rsid w:val="00046521"/>
    <w:rsid w:val="000468A5"/>
    <w:rsid w:val="00047150"/>
    <w:rsid w:val="000474F9"/>
    <w:rsid w:val="000475E8"/>
    <w:rsid w:val="0004761E"/>
    <w:rsid w:val="000476A0"/>
    <w:rsid w:val="00047C98"/>
    <w:rsid w:val="0004CD95"/>
    <w:rsid w:val="00051114"/>
    <w:rsid w:val="000515FB"/>
    <w:rsid w:val="000518B6"/>
    <w:rsid w:val="00051D61"/>
    <w:rsid w:val="0005213F"/>
    <w:rsid w:val="00052BA6"/>
    <w:rsid w:val="00052C85"/>
    <w:rsid w:val="00053550"/>
    <w:rsid w:val="00053A73"/>
    <w:rsid w:val="0005402A"/>
    <w:rsid w:val="00054692"/>
    <w:rsid w:val="00054952"/>
    <w:rsid w:val="000549EF"/>
    <w:rsid w:val="00054A6E"/>
    <w:rsid w:val="00054E1B"/>
    <w:rsid w:val="00055000"/>
    <w:rsid w:val="0005514A"/>
    <w:rsid w:val="00055616"/>
    <w:rsid w:val="00055706"/>
    <w:rsid w:val="00055DC1"/>
    <w:rsid w:val="00055E66"/>
    <w:rsid w:val="00055FB2"/>
    <w:rsid w:val="00056208"/>
    <w:rsid w:val="000567EC"/>
    <w:rsid w:val="00056D08"/>
    <w:rsid w:val="00057236"/>
    <w:rsid w:val="00060044"/>
    <w:rsid w:val="0006006A"/>
    <w:rsid w:val="0006037C"/>
    <w:rsid w:val="0006081F"/>
    <w:rsid w:val="0006086E"/>
    <w:rsid w:val="00060B1C"/>
    <w:rsid w:val="000616C4"/>
    <w:rsid w:val="00061BF9"/>
    <w:rsid w:val="00061F77"/>
    <w:rsid w:val="00062547"/>
    <w:rsid w:val="00062BA0"/>
    <w:rsid w:val="00063C95"/>
    <w:rsid w:val="000643B0"/>
    <w:rsid w:val="00064D37"/>
    <w:rsid w:val="000654E9"/>
    <w:rsid w:val="00065D5E"/>
    <w:rsid w:val="00065DD1"/>
    <w:rsid w:val="000661A8"/>
    <w:rsid w:val="0006661F"/>
    <w:rsid w:val="00066F04"/>
    <w:rsid w:val="00067174"/>
    <w:rsid w:val="00067AEA"/>
    <w:rsid w:val="000709B0"/>
    <w:rsid w:val="000713EE"/>
    <w:rsid w:val="00071A9F"/>
    <w:rsid w:val="00072414"/>
    <w:rsid w:val="000727DB"/>
    <w:rsid w:val="00072ADF"/>
    <w:rsid w:val="00073C29"/>
    <w:rsid w:val="00073EF6"/>
    <w:rsid w:val="00073FF9"/>
    <w:rsid w:val="0007487E"/>
    <w:rsid w:val="00074B9D"/>
    <w:rsid w:val="00074F51"/>
    <w:rsid w:val="00075289"/>
    <w:rsid w:val="0007563B"/>
    <w:rsid w:val="00075BF1"/>
    <w:rsid w:val="00075CA8"/>
    <w:rsid w:val="00075DE7"/>
    <w:rsid w:val="000763B7"/>
    <w:rsid w:val="000772DF"/>
    <w:rsid w:val="00077605"/>
    <w:rsid w:val="00077ABB"/>
    <w:rsid w:val="000801A6"/>
    <w:rsid w:val="000802C2"/>
    <w:rsid w:val="00080EDA"/>
    <w:rsid w:val="00082346"/>
    <w:rsid w:val="00082D35"/>
    <w:rsid w:val="00082D77"/>
    <w:rsid w:val="00083C45"/>
    <w:rsid w:val="0008430E"/>
    <w:rsid w:val="00084679"/>
    <w:rsid w:val="0008483E"/>
    <w:rsid w:val="00085343"/>
    <w:rsid w:val="00085484"/>
    <w:rsid w:val="000856B5"/>
    <w:rsid w:val="000858EA"/>
    <w:rsid w:val="00086392"/>
    <w:rsid w:val="0008665E"/>
    <w:rsid w:val="00086849"/>
    <w:rsid w:val="00086DFF"/>
    <w:rsid w:val="00087045"/>
    <w:rsid w:val="00087820"/>
    <w:rsid w:val="000906F9"/>
    <w:rsid w:val="000908F9"/>
    <w:rsid w:val="00090C86"/>
    <w:rsid w:val="00090D10"/>
    <w:rsid w:val="00091548"/>
    <w:rsid w:val="00091AC0"/>
    <w:rsid w:val="000924C8"/>
    <w:rsid w:val="000934B8"/>
    <w:rsid w:val="000947EF"/>
    <w:rsid w:val="00094C46"/>
    <w:rsid w:val="0009548D"/>
    <w:rsid w:val="00096DE6"/>
    <w:rsid w:val="000974C3"/>
    <w:rsid w:val="000A041F"/>
    <w:rsid w:val="000A138E"/>
    <w:rsid w:val="000A1B19"/>
    <w:rsid w:val="000A1B83"/>
    <w:rsid w:val="000A1D79"/>
    <w:rsid w:val="000A25EA"/>
    <w:rsid w:val="000A273A"/>
    <w:rsid w:val="000A276A"/>
    <w:rsid w:val="000A2AE8"/>
    <w:rsid w:val="000A2E75"/>
    <w:rsid w:val="000A30F4"/>
    <w:rsid w:val="000A3209"/>
    <w:rsid w:val="000A3E53"/>
    <w:rsid w:val="000A426A"/>
    <w:rsid w:val="000A46FE"/>
    <w:rsid w:val="000A4760"/>
    <w:rsid w:val="000A4A79"/>
    <w:rsid w:val="000A53D9"/>
    <w:rsid w:val="000A5A03"/>
    <w:rsid w:val="000A5FB1"/>
    <w:rsid w:val="000A666D"/>
    <w:rsid w:val="000A6B0E"/>
    <w:rsid w:val="000A6F93"/>
    <w:rsid w:val="000A70CB"/>
    <w:rsid w:val="000A71B1"/>
    <w:rsid w:val="000A73CE"/>
    <w:rsid w:val="000A7A8C"/>
    <w:rsid w:val="000A7D49"/>
    <w:rsid w:val="000B0003"/>
    <w:rsid w:val="000B003E"/>
    <w:rsid w:val="000B0A73"/>
    <w:rsid w:val="000B0FA9"/>
    <w:rsid w:val="000B108D"/>
    <w:rsid w:val="000B1E89"/>
    <w:rsid w:val="000B1F04"/>
    <w:rsid w:val="000B1F28"/>
    <w:rsid w:val="000B2601"/>
    <w:rsid w:val="000B2DEA"/>
    <w:rsid w:val="000B308D"/>
    <w:rsid w:val="000B4236"/>
    <w:rsid w:val="000B43B7"/>
    <w:rsid w:val="000B50D9"/>
    <w:rsid w:val="000B539C"/>
    <w:rsid w:val="000B5B6B"/>
    <w:rsid w:val="000B662E"/>
    <w:rsid w:val="000B6D52"/>
    <w:rsid w:val="000B6E7B"/>
    <w:rsid w:val="000B759E"/>
    <w:rsid w:val="000B79D8"/>
    <w:rsid w:val="000C0129"/>
    <w:rsid w:val="000C03EA"/>
    <w:rsid w:val="000C08F2"/>
    <w:rsid w:val="000C1A72"/>
    <w:rsid w:val="000C1CBC"/>
    <w:rsid w:val="000C1D43"/>
    <w:rsid w:val="000C20C9"/>
    <w:rsid w:val="000C3C14"/>
    <w:rsid w:val="000C3E65"/>
    <w:rsid w:val="000C5970"/>
    <w:rsid w:val="000C61EC"/>
    <w:rsid w:val="000C64A1"/>
    <w:rsid w:val="000C7067"/>
    <w:rsid w:val="000C739E"/>
    <w:rsid w:val="000C78C9"/>
    <w:rsid w:val="000C7D51"/>
    <w:rsid w:val="000C7ECD"/>
    <w:rsid w:val="000D037A"/>
    <w:rsid w:val="000D048B"/>
    <w:rsid w:val="000D07B6"/>
    <w:rsid w:val="000D0B1A"/>
    <w:rsid w:val="000D0C2F"/>
    <w:rsid w:val="000D0C51"/>
    <w:rsid w:val="000D0C54"/>
    <w:rsid w:val="000D0C87"/>
    <w:rsid w:val="000D0D68"/>
    <w:rsid w:val="000D1277"/>
    <w:rsid w:val="000D14E0"/>
    <w:rsid w:val="000D1641"/>
    <w:rsid w:val="000D1895"/>
    <w:rsid w:val="000D1B23"/>
    <w:rsid w:val="000D235A"/>
    <w:rsid w:val="000D2D0C"/>
    <w:rsid w:val="000D34D6"/>
    <w:rsid w:val="000D39CF"/>
    <w:rsid w:val="000D4426"/>
    <w:rsid w:val="000D4C88"/>
    <w:rsid w:val="000D4E0D"/>
    <w:rsid w:val="000D53A5"/>
    <w:rsid w:val="000D5542"/>
    <w:rsid w:val="000D5BFE"/>
    <w:rsid w:val="000D5D7E"/>
    <w:rsid w:val="000D6A07"/>
    <w:rsid w:val="000D6BCE"/>
    <w:rsid w:val="000D6C34"/>
    <w:rsid w:val="000D6EB9"/>
    <w:rsid w:val="000D73AA"/>
    <w:rsid w:val="000D7643"/>
    <w:rsid w:val="000D7B32"/>
    <w:rsid w:val="000D7DC4"/>
    <w:rsid w:val="000E05A2"/>
    <w:rsid w:val="000E0728"/>
    <w:rsid w:val="000E0A62"/>
    <w:rsid w:val="000E0D23"/>
    <w:rsid w:val="000E1064"/>
    <w:rsid w:val="000E1264"/>
    <w:rsid w:val="000E1293"/>
    <w:rsid w:val="000E1732"/>
    <w:rsid w:val="000E19E7"/>
    <w:rsid w:val="000E1A7B"/>
    <w:rsid w:val="000E1FCE"/>
    <w:rsid w:val="000E221D"/>
    <w:rsid w:val="000E2605"/>
    <w:rsid w:val="000E2965"/>
    <w:rsid w:val="000E2BCE"/>
    <w:rsid w:val="000E3F23"/>
    <w:rsid w:val="000E3F27"/>
    <w:rsid w:val="000E463C"/>
    <w:rsid w:val="000E474B"/>
    <w:rsid w:val="000E5261"/>
    <w:rsid w:val="000E5757"/>
    <w:rsid w:val="000E5788"/>
    <w:rsid w:val="000E5D53"/>
    <w:rsid w:val="000E6273"/>
    <w:rsid w:val="000E6DEC"/>
    <w:rsid w:val="000E7986"/>
    <w:rsid w:val="000E7AF6"/>
    <w:rsid w:val="000E7B3C"/>
    <w:rsid w:val="000E7CD7"/>
    <w:rsid w:val="000E7F0C"/>
    <w:rsid w:val="000E7F7D"/>
    <w:rsid w:val="000F00F9"/>
    <w:rsid w:val="000F074A"/>
    <w:rsid w:val="000F0CB1"/>
    <w:rsid w:val="000F0F0F"/>
    <w:rsid w:val="000F11DA"/>
    <w:rsid w:val="000F184C"/>
    <w:rsid w:val="000F1E7A"/>
    <w:rsid w:val="000F37F1"/>
    <w:rsid w:val="000F3EEC"/>
    <w:rsid w:val="000F4580"/>
    <w:rsid w:val="000F46EF"/>
    <w:rsid w:val="000F591C"/>
    <w:rsid w:val="000F5E56"/>
    <w:rsid w:val="000F636B"/>
    <w:rsid w:val="000F6590"/>
    <w:rsid w:val="000F7CE3"/>
    <w:rsid w:val="000F7D16"/>
    <w:rsid w:val="000F7EEE"/>
    <w:rsid w:val="001004DC"/>
    <w:rsid w:val="00101925"/>
    <w:rsid w:val="00101F65"/>
    <w:rsid w:val="00102AD8"/>
    <w:rsid w:val="00102CB5"/>
    <w:rsid w:val="00103044"/>
    <w:rsid w:val="00103B4F"/>
    <w:rsid w:val="00105483"/>
    <w:rsid w:val="00105A3B"/>
    <w:rsid w:val="00105BE5"/>
    <w:rsid w:val="00105EAE"/>
    <w:rsid w:val="001061BB"/>
    <w:rsid w:val="001108F1"/>
    <w:rsid w:val="00110CC9"/>
    <w:rsid w:val="00110EF6"/>
    <w:rsid w:val="00110F20"/>
    <w:rsid w:val="0011192B"/>
    <w:rsid w:val="00111CE0"/>
    <w:rsid w:val="00112284"/>
    <w:rsid w:val="001123DE"/>
    <w:rsid w:val="00112B90"/>
    <w:rsid w:val="00112C83"/>
    <w:rsid w:val="001136F5"/>
    <w:rsid w:val="0011388F"/>
    <w:rsid w:val="00114017"/>
    <w:rsid w:val="001142E8"/>
    <w:rsid w:val="0011451B"/>
    <w:rsid w:val="00114F6E"/>
    <w:rsid w:val="00115006"/>
    <w:rsid w:val="00115166"/>
    <w:rsid w:val="0011529A"/>
    <w:rsid w:val="00115756"/>
    <w:rsid w:val="00115780"/>
    <w:rsid w:val="00115794"/>
    <w:rsid w:val="001159BE"/>
    <w:rsid w:val="00115CD5"/>
    <w:rsid w:val="001160B6"/>
    <w:rsid w:val="001163EB"/>
    <w:rsid w:val="00116479"/>
    <w:rsid w:val="001169F3"/>
    <w:rsid w:val="0012006A"/>
    <w:rsid w:val="001202A5"/>
    <w:rsid w:val="00120433"/>
    <w:rsid w:val="001207E0"/>
    <w:rsid w:val="00120945"/>
    <w:rsid w:val="00120C4E"/>
    <w:rsid w:val="00120D0B"/>
    <w:rsid w:val="00121064"/>
    <w:rsid w:val="00121D37"/>
    <w:rsid w:val="00122182"/>
    <w:rsid w:val="00122DB8"/>
    <w:rsid w:val="0012312A"/>
    <w:rsid w:val="0012314F"/>
    <w:rsid w:val="00123FEE"/>
    <w:rsid w:val="001243DA"/>
    <w:rsid w:val="00124A79"/>
    <w:rsid w:val="00125A03"/>
    <w:rsid w:val="00125EA9"/>
    <w:rsid w:val="00126330"/>
    <w:rsid w:val="00126D7E"/>
    <w:rsid w:val="00127B00"/>
    <w:rsid w:val="00127F4C"/>
    <w:rsid w:val="001301EB"/>
    <w:rsid w:val="001307DF"/>
    <w:rsid w:val="001308D8"/>
    <w:rsid w:val="001327AF"/>
    <w:rsid w:val="0013290F"/>
    <w:rsid w:val="00132928"/>
    <w:rsid w:val="001329BE"/>
    <w:rsid w:val="00132ACA"/>
    <w:rsid w:val="00132E16"/>
    <w:rsid w:val="001347D9"/>
    <w:rsid w:val="0013487F"/>
    <w:rsid w:val="00134D6A"/>
    <w:rsid w:val="00134F58"/>
    <w:rsid w:val="00135583"/>
    <w:rsid w:val="00135588"/>
    <w:rsid w:val="00136699"/>
    <w:rsid w:val="001369E4"/>
    <w:rsid w:val="00136E9C"/>
    <w:rsid w:val="0013707F"/>
    <w:rsid w:val="00140223"/>
    <w:rsid w:val="00140314"/>
    <w:rsid w:val="0014067D"/>
    <w:rsid w:val="00140B25"/>
    <w:rsid w:val="001411D3"/>
    <w:rsid w:val="001412DB"/>
    <w:rsid w:val="00141D2F"/>
    <w:rsid w:val="00141F4E"/>
    <w:rsid w:val="00142213"/>
    <w:rsid w:val="00142951"/>
    <w:rsid w:val="0014310F"/>
    <w:rsid w:val="00143517"/>
    <w:rsid w:val="00143A1D"/>
    <w:rsid w:val="00143E4B"/>
    <w:rsid w:val="00145135"/>
    <w:rsid w:val="00145518"/>
    <w:rsid w:val="001458F4"/>
    <w:rsid w:val="00145D85"/>
    <w:rsid w:val="0014657B"/>
    <w:rsid w:val="00146C18"/>
    <w:rsid w:val="001470AC"/>
    <w:rsid w:val="00147223"/>
    <w:rsid w:val="00147C2C"/>
    <w:rsid w:val="00150B05"/>
    <w:rsid w:val="00150DAD"/>
    <w:rsid w:val="001516A9"/>
    <w:rsid w:val="0015185D"/>
    <w:rsid w:val="001519E5"/>
    <w:rsid w:val="00151B27"/>
    <w:rsid w:val="00151E5B"/>
    <w:rsid w:val="0015247D"/>
    <w:rsid w:val="00152750"/>
    <w:rsid w:val="001527CD"/>
    <w:rsid w:val="00152B88"/>
    <w:rsid w:val="00152E7D"/>
    <w:rsid w:val="001530F0"/>
    <w:rsid w:val="00153C35"/>
    <w:rsid w:val="001544DE"/>
    <w:rsid w:val="001548DA"/>
    <w:rsid w:val="001552ED"/>
    <w:rsid w:val="00155B26"/>
    <w:rsid w:val="00155FB5"/>
    <w:rsid w:val="00156161"/>
    <w:rsid w:val="00156269"/>
    <w:rsid w:val="00156C46"/>
    <w:rsid w:val="00156EE7"/>
    <w:rsid w:val="00157927"/>
    <w:rsid w:val="00157E3B"/>
    <w:rsid w:val="00160515"/>
    <w:rsid w:val="00160A19"/>
    <w:rsid w:val="00161423"/>
    <w:rsid w:val="00161ADE"/>
    <w:rsid w:val="00161CE9"/>
    <w:rsid w:val="001621D3"/>
    <w:rsid w:val="00162F2D"/>
    <w:rsid w:val="001636A1"/>
    <w:rsid w:val="0016392A"/>
    <w:rsid w:val="0016396C"/>
    <w:rsid w:val="00164E75"/>
    <w:rsid w:val="001650C4"/>
    <w:rsid w:val="00165158"/>
    <w:rsid w:val="0016576F"/>
    <w:rsid w:val="00165C69"/>
    <w:rsid w:val="00166176"/>
    <w:rsid w:val="001661D8"/>
    <w:rsid w:val="0016657B"/>
    <w:rsid w:val="00166775"/>
    <w:rsid w:val="00166BAF"/>
    <w:rsid w:val="00166CED"/>
    <w:rsid w:val="00167A1F"/>
    <w:rsid w:val="00170354"/>
    <w:rsid w:val="001706B5"/>
    <w:rsid w:val="00170734"/>
    <w:rsid w:val="00170A37"/>
    <w:rsid w:val="00170CB1"/>
    <w:rsid w:val="00171998"/>
    <w:rsid w:val="00171C1F"/>
    <w:rsid w:val="00171CE4"/>
    <w:rsid w:val="00171CFD"/>
    <w:rsid w:val="00171FC2"/>
    <w:rsid w:val="00172761"/>
    <w:rsid w:val="00172876"/>
    <w:rsid w:val="00172B7B"/>
    <w:rsid w:val="00172C33"/>
    <w:rsid w:val="001730BA"/>
    <w:rsid w:val="0017313D"/>
    <w:rsid w:val="00173351"/>
    <w:rsid w:val="00173428"/>
    <w:rsid w:val="00174B29"/>
    <w:rsid w:val="001751E9"/>
    <w:rsid w:val="00175995"/>
    <w:rsid w:val="00175C6F"/>
    <w:rsid w:val="00176047"/>
    <w:rsid w:val="00176061"/>
    <w:rsid w:val="0017635E"/>
    <w:rsid w:val="001765B7"/>
    <w:rsid w:val="00176C50"/>
    <w:rsid w:val="00176F01"/>
    <w:rsid w:val="00177250"/>
    <w:rsid w:val="001774EB"/>
    <w:rsid w:val="0017782D"/>
    <w:rsid w:val="00180AAB"/>
    <w:rsid w:val="001812C1"/>
    <w:rsid w:val="001812CC"/>
    <w:rsid w:val="00181BBF"/>
    <w:rsid w:val="001820D6"/>
    <w:rsid w:val="001827EA"/>
    <w:rsid w:val="00182E65"/>
    <w:rsid w:val="00182FB6"/>
    <w:rsid w:val="00183417"/>
    <w:rsid w:val="00183CE1"/>
    <w:rsid w:val="00184473"/>
    <w:rsid w:val="001849FA"/>
    <w:rsid w:val="00184A3B"/>
    <w:rsid w:val="00184D06"/>
    <w:rsid w:val="0018558F"/>
    <w:rsid w:val="00185694"/>
    <w:rsid w:val="00185CE9"/>
    <w:rsid w:val="001863E0"/>
    <w:rsid w:val="00186EDA"/>
    <w:rsid w:val="001872FB"/>
    <w:rsid w:val="001874F4"/>
    <w:rsid w:val="00187CB9"/>
    <w:rsid w:val="00187DEE"/>
    <w:rsid w:val="00187E09"/>
    <w:rsid w:val="00187E6B"/>
    <w:rsid w:val="00190253"/>
    <w:rsid w:val="001902EA"/>
    <w:rsid w:val="00190865"/>
    <w:rsid w:val="00190C3A"/>
    <w:rsid w:val="001911AA"/>
    <w:rsid w:val="0019194F"/>
    <w:rsid w:val="00192255"/>
    <w:rsid w:val="001927E2"/>
    <w:rsid w:val="00192B58"/>
    <w:rsid w:val="00192F65"/>
    <w:rsid w:val="001933AB"/>
    <w:rsid w:val="00193727"/>
    <w:rsid w:val="00193A13"/>
    <w:rsid w:val="001946C7"/>
    <w:rsid w:val="001949DF"/>
    <w:rsid w:val="00194D35"/>
    <w:rsid w:val="0019581F"/>
    <w:rsid w:val="001968D2"/>
    <w:rsid w:val="00196ACC"/>
    <w:rsid w:val="00196B97"/>
    <w:rsid w:val="00197115"/>
    <w:rsid w:val="00197171"/>
    <w:rsid w:val="0019761D"/>
    <w:rsid w:val="001979BF"/>
    <w:rsid w:val="00197C2B"/>
    <w:rsid w:val="00197EB2"/>
    <w:rsid w:val="001A0AC4"/>
    <w:rsid w:val="001A0B05"/>
    <w:rsid w:val="001A0E9B"/>
    <w:rsid w:val="001A129B"/>
    <w:rsid w:val="001A180F"/>
    <w:rsid w:val="001A1C8F"/>
    <w:rsid w:val="001A209D"/>
    <w:rsid w:val="001A2826"/>
    <w:rsid w:val="001A3060"/>
    <w:rsid w:val="001A3167"/>
    <w:rsid w:val="001A37DA"/>
    <w:rsid w:val="001A4153"/>
    <w:rsid w:val="001A467E"/>
    <w:rsid w:val="001A47AD"/>
    <w:rsid w:val="001A4A0F"/>
    <w:rsid w:val="001A599D"/>
    <w:rsid w:val="001A606C"/>
    <w:rsid w:val="001A60CB"/>
    <w:rsid w:val="001A63BC"/>
    <w:rsid w:val="001A6556"/>
    <w:rsid w:val="001A6629"/>
    <w:rsid w:val="001A6983"/>
    <w:rsid w:val="001A7250"/>
    <w:rsid w:val="001B05D6"/>
    <w:rsid w:val="001B10D3"/>
    <w:rsid w:val="001B1B9E"/>
    <w:rsid w:val="001B1E35"/>
    <w:rsid w:val="001B2087"/>
    <w:rsid w:val="001B2115"/>
    <w:rsid w:val="001B2518"/>
    <w:rsid w:val="001B2748"/>
    <w:rsid w:val="001B2880"/>
    <w:rsid w:val="001B3151"/>
    <w:rsid w:val="001B3325"/>
    <w:rsid w:val="001B34A0"/>
    <w:rsid w:val="001B3C13"/>
    <w:rsid w:val="001B3C8C"/>
    <w:rsid w:val="001B3CB7"/>
    <w:rsid w:val="001B421F"/>
    <w:rsid w:val="001B4A9F"/>
    <w:rsid w:val="001B4AFA"/>
    <w:rsid w:val="001B4B23"/>
    <w:rsid w:val="001B4DC1"/>
    <w:rsid w:val="001B5393"/>
    <w:rsid w:val="001B591C"/>
    <w:rsid w:val="001B5AEF"/>
    <w:rsid w:val="001B65BA"/>
    <w:rsid w:val="001B6A22"/>
    <w:rsid w:val="001B75DE"/>
    <w:rsid w:val="001B76E5"/>
    <w:rsid w:val="001B79B5"/>
    <w:rsid w:val="001C0F14"/>
    <w:rsid w:val="001C1145"/>
    <w:rsid w:val="001C1A20"/>
    <w:rsid w:val="001C1A57"/>
    <w:rsid w:val="001C1B2B"/>
    <w:rsid w:val="001C2116"/>
    <w:rsid w:val="001C223B"/>
    <w:rsid w:val="001C23C4"/>
    <w:rsid w:val="001C2714"/>
    <w:rsid w:val="001C2FCD"/>
    <w:rsid w:val="001C3F30"/>
    <w:rsid w:val="001C3F44"/>
    <w:rsid w:val="001C4A0C"/>
    <w:rsid w:val="001C5092"/>
    <w:rsid w:val="001C50E2"/>
    <w:rsid w:val="001C5E1E"/>
    <w:rsid w:val="001C6A69"/>
    <w:rsid w:val="001C73C9"/>
    <w:rsid w:val="001C7907"/>
    <w:rsid w:val="001D02F1"/>
    <w:rsid w:val="001D0368"/>
    <w:rsid w:val="001D0CAA"/>
    <w:rsid w:val="001D1223"/>
    <w:rsid w:val="001D15AC"/>
    <w:rsid w:val="001D1D98"/>
    <w:rsid w:val="001D1ED0"/>
    <w:rsid w:val="001D277A"/>
    <w:rsid w:val="001D3200"/>
    <w:rsid w:val="001D3427"/>
    <w:rsid w:val="001D350F"/>
    <w:rsid w:val="001D3935"/>
    <w:rsid w:val="001D41BD"/>
    <w:rsid w:val="001D449B"/>
    <w:rsid w:val="001D5DE7"/>
    <w:rsid w:val="001D5FC6"/>
    <w:rsid w:val="001D6416"/>
    <w:rsid w:val="001D7037"/>
    <w:rsid w:val="001D7780"/>
    <w:rsid w:val="001D7A37"/>
    <w:rsid w:val="001E0203"/>
    <w:rsid w:val="001E07A3"/>
    <w:rsid w:val="001E162F"/>
    <w:rsid w:val="001E2198"/>
    <w:rsid w:val="001E2715"/>
    <w:rsid w:val="001E2BE0"/>
    <w:rsid w:val="001E3A85"/>
    <w:rsid w:val="001E3C7E"/>
    <w:rsid w:val="001E3CE1"/>
    <w:rsid w:val="001E3D92"/>
    <w:rsid w:val="001E4C80"/>
    <w:rsid w:val="001E4E3B"/>
    <w:rsid w:val="001E5178"/>
    <w:rsid w:val="001E5934"/>
    <w:rsid w:val="001E5ADE"/>
    <w:rsid w:val="001E5BA2"/>
    <w:rsid w:val="001E6751"/>
    <w:rsid w:val="001E6B84"/>
    <w:rsid w:val="001E6BD1"/>
    <w:rsid w:val="001E6F0F"/>
    <w:rsid w:val="001E7779"/>
    <w:rsid w:val="001E781F"/>
    <w:rsid w:val="001E7B3E"/>
    <w:rsid w:val="001E7E1B"/>
    <w:rsid w:val="001F1663"/>
    <w:rsid w:val="001F1BD7"/>
    <w:rsid w:val="001F3075"/>
    <w:rsid w:val="001F31B9"/>
    <w:rsid w:val="001F3293"/>
    <w:rsid w:val="001F348C"/>
    <w:rsid w:val="001F3888"/>
    <w:rsid w:val="001F39D7"/>
    <w:rsid w:val="001F3A1E"/>
    <w:rsid w:val="001F570F"/>
    <w:rsid w:val="001F5BAD"/>
    <w:rsid w:val="001F69CB"/>
    <w:rsid w:val="001F6EDB"/>
    <w:rsid w:val="001F6EFB"/>
    <w:rsid w:val="001F75B1"/>
    <w:rsid w:val="001F7615"/>
    <w:rsid w:val="001F7B7C"/>
    <w:rsid w:val="001F7C69"/>
    <w:rsid w:val="001F7DC4"/>
    <w:rsid w:val="00200230"/>
    <w:rsid w:val="00200B60"/>
    <w:rsid w:val="00201253"/>
    <w:rsid w:val="00201625"/>
    <w:rsid w:val="00201E5F"/>
    <w:rsid w:val="002024E7"/>
    <w:rsid w:val="0020263E"/>
    <w:rsid w:val="0020294C"/>
    <w:rsid w:val="0020346F"/>
    <w:rsid w:val="00203512"/>
    <w:rsid w:val="002036AF"/>
    <w:rsid w:val="00203FA2"/>
    <w:rsid w:val="00204265"/>
    <w:rsid w:val="002042DC"/>
    <w:rsid w:val="0020463B"/>
    <w:rsid w:val="00204872"/>
    <w:rsid w:val="00204BCA"/>
    <w:rsid w:val="00205A69"/>
    <w:rsid w:val="002067D1"/>
    <w:rsid w:val="00206B87"/>
    <w:rsid w:val="0020787C"/>
    <w:rsid w:val="002079D1"/>
    <w:rsid w:val="00210211"/>
    <w:rsid w:val="0021098C"/>
    <w:rsid w:val="00210BD0"/>
    <w:rsid w:val="0021144C"/>
    <w:rsid w:val="0021181A"/>
    <w:rsid w:val="00211C57"/>
    <w:rsid w:val="00211C65"/>
    <w:rsid w:val="00211D5A"/>
    <w:rsid w:val="002123AE"/>
    <w:rsid w:val="00212456"/>
    <w:rsid w:val="00213105"/>
    <w:rsid w:val="0021336C"/>
    <w:rsid w:val="00213618"/>
    <w:rsid w:val="00213E64"/>
    <w:rsid w:val="002148B3"/>
    <w:rsid w:val="00214FA1"/>
    <w:rsid w:val="002150CD"/>
    <w:rsid w:val="0021532A"/>
    <w:rsid w:val="002153C3"/>
    <w:rsid w:val="002162FB"/>
    <w:rsid w:val="002164EA"/>
    <w:rsid w:val="0021677C"/>
    <w:rsid w:val="00217690"/>
    <w:rsid w:val="00217880"/>
    <w:rsid w:val="00217896"/>
    <w:rsid w:val="00220A9A"/>
    <w:rsid w:val="00220D61"/>
    <w:rsid w:val="0022146C"/>
    <w:rsid w:val="00222207"/>
    <w:rsid w:val="002223A6"/>
    <w:rsid w:val="00222530"/>
    <w:rsid w:val="002225CD"/>
    <w:rsid w:val="0022266B"/>
    <w:rsid w:val="00222A7C"/>
    <w:rsid w:val="00222CA0"/>
    <w:rsid w:val="00222D78"/>
    <w:rsid w:val="00222D8A"/>
    <w:rsid w:val="00223287"/>
    <w:rsid w:val="00223E10"/>
    <w:rsid w:val="00224354"/>
    <w:rsid w:val="002244F7"/>
    <w:rsid w:val="00224656"/>
    <w:rsid w:val="002246B4"/>
    <w:rsid w:val="00225E08"/>
    <w:rsid w:val="002265E0"/>
    <w:rsid w:val="00226668"/>
    <w:rsid w:val="00226A9C"/>
    <w:rsid w:val="00226D58"/>
    <w:rsid w:val="0022749F"/>
    <w:rsid w:val="00227DC0"/>
    <w:rsid w:val="00230083"/>
    <w:rsid w:val="0023016B"/>
    <w:rsid w:val="002303DF"/>
    <w:rsid w:val="00230417"/>
    <w:rsid w:val="00230786"/>
    <w:rsid w:val="00230804"/>
    <w:rsid w:val="00230A3A"/>
    <w:rsid w:val="00230B63"/>
    <w:rsid w:val="00230FF5"/>
    <w:rsid w:val="002315C9"/>
    <w:rsid w:val="00231A9F"/>
    <w:rsid w:val="00231C87"/>
    <w:rsid w:val="0023263D"/>
    <w:rsid w:val="00232F8B"/>
    <w:rsid w:val="00233116"/>
    <w:rsid w:val="002334E4"/>
    <w:rsid w:val="00233DE6"/>
    <w:rsid w:val="002345DE"/>
    <w:rsid w:val="002350F3"/>
    <w:rsid w:val="002352BE"/>
    <w:rsid w:val="002356F5"/>
    <w:rsid w:val="00235D44"/>
    <w:rsid w:val="00235E04"/>
    <w:rsid w:val="00235EDB"/>
    <w:rsid w:val="0023630A"/>
    <w:rsid w:val="00236432"/>
    <w:rsid w:val="002370F9"/>
    <w:rsid w:val="0023715C"/>
    <w:rsid w:val="002372D2"/>
    <w:rsid w:val="00237D35"/>
    <w:rsid w:val="0024104C"/>
    <w:rsid w:val="0024191E"/>
    <w:rsid w:val="00241A1A"/>
    <w:rsid w:val="00241D18"/>
    <w:rsid w:val="00241F03"/>
    <w:rsid w:val="00242519"/>
    <w:rsid w:val="0024357B"/>
    <w:rsid w:val="002438F2"/>
    <w:rsid w:val="0024407D"/>
    <w:rsid w:val="002441A1"/>
    <w:rsid w:val="002441BD"/>
    <w:rsid w:val="00244EB2"/>
    <w:rsid w:val="00245102"/>
    <w:rsid w:val="00245B01"/>
    <w:rsid w:val="00246315"/>
    <w:rsid w:val="002465A6"/>
    <w:rsid w:val="00246B71"/>
    <w:rsid w:val="00246E58"/>
    <w:rsid w:val="0024769B"/>
    <w:rsid w:val="00247841"/>
    <w:rsid w:val="00250636"/>
    <w:rsid w:val="00250E02"/>
    <w:rsid w:val="002510E4"/>
    <w:rsid w:val="002515B4"/>
    <w:rsid w:val="002534A3"/>
    <w:rsid w:val="002534B0"/>
    <w:rsid w:val="002538C4"/>
    <w:rsid w:val="00253D39"/>
    <w:rsid w:val="00254599"/>
    <w:rsid w:val="00254650"/>
    <w:rsid w:val="002546C4"/>
    <w:rsid w:val="002554C6"/>
    <w:rsid w:val="00255550"/>
    <w:rsid w:val="0025563B"/>
    <w:rsid w:val="00255AE0"/>
    <w:rsid w:val="00255C72"/>
    <w:rsid w:val="002560D5"/>
    <w:rsid w:val="0025673B"/>
    <w:rsid w:val="00256C1E"/>
    <w:rsid w:val="00260678"/>
    <w:rsid w:val="0026096C"/>
    <w:rsid w:val="00260B42"/>
    <w:rsid w:val="00260B67"/>
    <w:rsid w:val="0026132B"/>
    <w:rsid w:val="002616F8"/>
    <w:rsid w:val="00261C13"/>
    <w:rsid w:val="00261C49"/>
    <w:rsid w:val="002622F2"/>
    <w:rsid w:val="00262567"/>
    <w:rsid w:val="00263585"/>
    <w:rsid w:val="00263AD7"/>
    <w:rsid w:val="00263F3A"/>
    <w:rsid w:val="00264245"/>
    <w:rsid w:val="002643A4"/>
    <w:rsid w:val="00265032"/>
    <w:rsid w:val="0026508A"/>
    <w:rsid w:val="00265A61"/>
    <w:rsid w:val="00265FF0"/>
    <w:rsid w:val="002660DA"/>
    <w:rsid w:val="0026611A"/>
    <w:rsid w:val="0026618F"/>
    <w:rsid w:val="00266B98"/>
    <w:rsid w:val="00267330"/>
    <w:rsid w:val="00267567"/>
    <w:rsid w:val="002676BB"/>
    <w:rsid w:val="00267863"/>
    <w:rsid w:val="00267C42"/>
    <w:rsid w:val="00270A63"/>
    <w:rsid w:val="00270CBB"/>
    <w:rsid w:val="00271585"/>
    <w:rsid w:val="00271DAC"/>
    <w:rsid w:val="0027214A"/>
    <w:rsid w:val="0027220C"/>
    <w:rsid w:val="0027241D"/>
    <w:rsid w:val="0027245C"/>
    <w:rsid w:val="002727AA"/>
    <w:rsid w:val="0027287A"/>
    <w:rsid w:val="00272C8A"/>
    <w:rsid w:val="00274504"/>
    <w:rsid w:val="00274AEE"/>
    <w:rsid w:val="00274B37"/>
    <w:rsid w:val="00274DA2"/>
    <w:rsid w:val="00275222"/>
    <w:rsid w:val="00275FF5"/>
    <w:rsid w:val="00276727"/>
    <w:rsid w:val="00276802"/>
    <w:rsid w:val="002769A1"/>
    <w:rsid w:val="00276B99"/>
    <w:rsid w:val="00276BA0"/>
    <w:rsid w:val="00276DE8"/>
    <w:rsid w:val="00276E36"/>
    <w:rsid w:val="00277AF1"/>
    <w:rsid w:val="002813AA"/>
    <w:rsid w:val="00281609"/>
    <w:rsid w:val="00281A10"/>
    <w:rsid w:val="00281E8C"/>
    <w:rsid w:val="00282717"/>
    <w:rsid w:val="002839C8"/>
    <w:rsid w:val="00283AAA"/>
    <w:rsid w:val="002841EF"/>
    <w:rsid w:val="002843FD"/>
    <w:rsid w:val="002848D8"/>
    <w:rsid w:val="00284C2B"/>
    <w:rsid w:val="002856C7"/>
    <w:rsid w:val="00285A92"/>
    <w:rsid w:val="00285D87"/>
    <w:rsid w:val="00287E80"/>
    <w:rsid w:val="002908A9"/>
    <w:rsid w:val="00290FF8"/>
    <w:rsid w:val="00291349"/>
    <w:rsid w:val="002913DB"/>
    <w:rsid w:val="00291456"/>
    <w:rsid w:val="00291938"/>
    <w:rsid w:val="00291FD6"/>
    <w:rsid w:val="00292BD9"/>
    <w:rsid w:val="00292DEF"/>
    <w:rsid w:val="00293199"/>
    <w:rsid w:val="002936A3"/>
    <w:rsid w:val="00293764"/>
    <w:rsid w:val="002943B1"/>
    <w:rsid w:val="002944D1"/>
    <w:rsid w:val="0029520B"/>
    <w:rsid w:val="00295C66"/>
    <w:rsid w:val="00295F56"/>
    <w:rsid w:val="00295F58"/>
    <w:rsid w:val="00296023"/>
    <w:rsid w:val="00296794"/>
    <w:rsid w:val="00296A51"/>
    <w:rsid w:val="00296A7F"/>
    <w:rsid w:val="00297517"/>
    <w:rsid w:val="00297560"/>
    <w:rsid w:val="00297688"/>
    <w:rsid w:val="00297933"/>
    <w:rsid w:val="002979FB"/>
    <w:rsid w:val="00297CF8"/>
    <w:rsid w:val="002A008F"/>
    <w:rsid w:val="002A132F"/>
    <w:rsid w:val="002A175C"/>
    <w:rsid w:val="002A1766"/>
    <w:rsid w:val="002A21AA"/>
    <w:rsid w:val="002A2368"/>
    <w:rsid w:val="002A2B29"/>
    <w:rsid w:val="002A3057"/>
    <w:rsid w:val="002A323E"/>
    <w:rsid w:val="002A325C"/>
    <w:rsid w:val="002A3825"/>
    <w:rsid w:val="002A38FD"/>
    <w:rsid w:val="002A3978"/>
    <w:rsid w:val="002A5643"/>
    <w:rsid w:val="002A5662"/>
    <w:rsid w:val="002A588F"/>
    <w:rsid w:val="002A59C0"/>
    <w:rsid w:val="002A5B9A"/>
    <w:rsid w:val="002A6548"/>
    <w:rsid w:val="002A6640"/>
    <w:rsid w:val="002A6CB1"/>
    <w:rsid w:val="002A6E47"/>
    <w:rsid w:val="002B0397"/>
    <w:rsid w:val="002B06EC"/>
    <w:rsid w:val="002B1369"/>
    <w:rsid w:val="002B3259"/>
    <w:rsid w:val="002B34C0"/>
    <w:rsid w:val="002B3559"/>
    <w:rsid w:val="002B4F8B"/>
    <w:rsid w:val="002B5618"/>
    <w:rsid w:val="002B5997"/>
    <w:rsid w:val="002B5C01"/>
    <w:rsid w:val="002B5E99"/>
    <w:rsid w:val="002B604D"/>
    <w:rsid w:val="002B60B6"/>
    <w:rsid w:val="002B610A"/>
    <w:rsid w:val="002B70FD"/>
    <w:rsid w:val="002B715F"/>
    <w:rsid w:val="002B7A84"/>
    <w:rsid w:val="002B7FAB"/>
    <w:rsid w:val="002C07CB"/>
    <w:rsid w:val="002C1183"/>
    <w:rsid w:val="002C142E"/>
    <w:rsid w:val="002C1556"/>
    <w:rsid w:val="002C2317"/>
    <w:rsid w:val="002C29EF"/>
    <w:rsid w:val="002C2DC5"/>
    <w:rsid w:val="002C30FD"/>
    <w:rsid w:val="002C3490"/>
    <w:rsid w:val="002C34E2"/>
    <w:rsid w:val="002C35C5"/>
    <w:rsid w:val="002C3893"/>
    <w:rsid w:val="002C3A48"/>
    <w:rsid w:val="002C3C8B"/>
    <w:rsid w:val="002C42E1"/>
    <w:rsid w:val="002C44FE"/>
    <w:rsid w:val="002C51AF"/>
    <w:rsid w:val="002C52CA"/>
    <w:rsid w:val="002C55D2"/>
    <w:rsid w:val="002C5709"/>
    <w:rsid w:val="002C5868"/>
    <w:rsid w:val="002C5D12"/>
    <w:rsid w:val="002C667F"/>
    <w:rsid w:val="002C67C7"/>
    <w:rsid w:val="002C7690"/>
    <w:rsid w:val="002C79F1"/>
    <w:rsid w:val="002D01F1"/>
    <w:rsid w:val="002D0B26"/>
    <w:rsid w:val="002D10B1"/>
    <w:rsid w:val="002D12C9"/>
    <w:rsid w:val="002D1C26"/>
    <w:rsid w:val="002D1C48"/>
    <w:rsid w:val="002D234E"/>
    <w:rsid w:val="002D23E0"/>
    <w:rsid w:val="002D23F1"/>
    <w:rsid w:val="002D24D1"/>
    <w:rsid w:val="002D251B"/>
    <w:rsid w:val="002D2971"/>
    <w:rsid w:val="002D3B86"/>
    <w:rsid w:val="002D46E0"/>
    <w:rsid w:val="002D47B1"/>
    <w:rsid w:val="002D48F2"/>
    <w:rsid w:val="002D4988"/>
    <w:rsid w:val="002D4ABD"/>
    <w:rsid w:val="002D4EB0"/>
    <w:rsid w:val="002D54D9"/>
    <w:rsid w:val="002D6447"/>
    <w:rsid w:val="002E09F6"/>
    <w:rsid w:val="002E0DB7"/>
    <w:rsid w:val="002E1958"/>
    <w:rsid w:val="002E1ADC"/>
    <w:rsid w:val="002E1BB4"/>
    <w:rsid w:val="002E219C"/>
    <w:rsid w:val="002E2731"/>
    <w:rsid w:val="002E3159"/>
    <w:rsid w:val="002E315B"/>
    <w:rsid w:val="002E378E"/>
    <w:rsid w:val="002E4466"/>
    <w:rsid w:val="002E44AF"/>
    <w:rsid w:val="002E45E7"/>
    <w:rsid w:val="002E5208"/>
    <w:rsid w:val="002E54A5"/>
    <w:rsid w:val="002E5841"/>
    <w:rsid w:val="002E5A81"/>
    <w:rsid w:val="002E5C58"/>
    <w:rsid w:val="002E61EB"/>
    <w:rsid w:val="002E6E0E"/>
    <w:rsid w:val="002E72A0"/>
    <w:rsid w:val="002F0922"/>
    <w:rsid w:val="002F0BDB"/>
    <w:rsid w:val="002F10AB"/>
    <w:rsid w:val="002F122A"/>
    <w:rsid w:val="002F1505"/>
    <w:rsid w:val="002F171C"/>
    <w:rsid w:val="002F2034"/>
    <w:rsid w:val="002F29B0"/>
    <w:rsid w:val="002F3375"/>
    <w:rsid w:val="002F3D7A"/>
    <w:rsid w:val="002F3E31"/>
    <w:rsid w:val="002F3ED8"/>
    <w:rsid w:val="002F40D0"/>
    <w:rsid w:val="002F4B93"/>
    <w:rsid w:val="002F54FF"/>
    <w:rsid w:val="002F59E8"/>
    <w:rsid w:val="002F5A89"/>
    <w:rsid w:val="002F6131"/>
    <w:rsid w:val="002F619D"/>
    <w:rsid w:val="002F6DEA"/>
    <w:rsid w:val="002F72C3"/>
    <w:rsid w:val="002F7463"/>
    <w:rsid w:val="002F7C79"/>
    <w:rsid w:val="002F7E87"/>
    <w:rsid w:val="003004EB"/>
    <w:rsid w:val="00300754"/>
    <w:rsid w:val="0030089E"/>
    <w:rsid w:val="00300AB2"/>
    <w:rsid w:val="00300B18"/>
    <w:rsid w:val="00300CC6"/>
    <w:rsid w:val="0030106A"/>
    <w:rsid w:val="003018C8"/>
    <w:rsid w:val="003019E1"/>
    <w:rsid w:val="00302121"/>
    <w:rsid w:val="003024C9"/>
    <w:rsid w:val="0030266F"/>
    <w:rsid w:val="00302832"/>
    <w:rsid w:val="003031CD"/>
    <w:rsid w:val="00303952"/>
    <w:rsid w:val="00303DB2"/>
    <w:rsid w:val="00304366"/>
    <w:rsid w:val="0030436B"/>
    <w:rsid w:val="003047E0"/>
    <w:rsid w:val="00304AEB"/>
    <w:rsid w:val="00305821"/>
    <w:rsid w:val="003058D1"/>
    <w:rsid w:val="00305A0C"/>
    <w:rsid w:val="00305A3B"/>
    <w:rsid w:val="003060F2"/>
    <w:rsid w:val="00306390"/>
    <w:rsid w:val="0030661E"/>
    <w:rsid w:val="00307018"/>
    <w:rsid w:val="00307093"/>
    <w:rsid w:val="003077E1"/>
    <w:rsid w:val="00307B2E"/>
    <w:rsid w:val="00307B7F"/>
    <w:rsid w:val="003107FD"/>
    <w:rsid w:val="00310DE6"/>
    <w:rsid w:val="00311026"/>
    <w:rsid w:val="00311144"/>
    <w:rsid w:val="00311652"/>
    <w:rsid w:val="003117F0"/>
    <w:rsid w:val="00311A54"/>
    <w:rsid w:val="00311C27"/>
    <w:rsid w:val="0031222C"/>
    <w:rsid w:val="00312438"/>
    <w:rsid w:val="00312597"/>
    <w:rsid w:val="003125DF"/>
    <w:rsid w:val="00312C38"/>
    <w:rsid w:val="00312FC5"/>
    <w:rsid w:val="00313052"/>
    <w:rsid w:val="003132B5"/>
    <w:rsid w:val="00313BBF"/>
    <w:rsid w:val="00313E4B"/>
    <w:rsid w:val="003143A4"/>
    <w:rsid w:val="0031447E"/>
    <w:rsid w:val="0031468C"/>
    <w:rsid w:val="00314908"/>
    <w:rsid w:val="003151E0"/>
    <w:rsid w:val="003157AD"/>
    <w:rsid w:val="00316386"/>
    <w:rsid w:val="003169A9"/>
    <w:rsid w:val="003169F2"/>
    <w:rsid w:val="00316BE4"/>
    <w:rsid w:val="00316D42"/>
    <w:rsid w:val="0031721C"/>
    <w:rsid w:val="00317431"/>
    <w:rsid w:val="00317A4F"/>
    <w:rsid w:val="00317B04"/>
    <w:rsid w:val="00317B9B"/>
    <w:rsid w:val="00317E2D"/>
    <w:rsid w:val="0032024D"/>
    <w:rsid w:val="00320663"/>
    <w:rsid w:val="003207C7"/>
    <w:rsid w:val="00320D69"/>
    <w:rsid w:val="00321AE8"/>
    <w:rsid w:val="003222C8"/>
    <w:rsid w:val="00322A33"/>
    <w:rsid w:val="0032305D"/>
    <w:rsid w:val="003236F3"/>
    <w:rsid w:val="003238E1"/>
    <w:rsid w:val="00323A66"/>
    <w:rsid w:val="00323D10"/>
    <w:rsid w:val="003259F0"/>
    <w:rsid w:val="00326982"/>
    <w:rsid w:val="00326B23"/>
    <w:rsid w:val="00326C5D"/>
    <w:rsid w:val="00327007"/>
    <w:rsid w:val="00327825"/>
    <w:rsid w:val="003278E1"/>
    <w:rsid w:val="0033067A"/>
    <w:rsid w:val="00330EA5"/>
    <w:rsid w:val="00330F54"/>
    <w:rsid w:val="003311AC"/>
    <w:rsid w:val="00332394"/>
    <w:rsid w:val="00332547"/>
    <w:rsid w:val="00332886"/>
    <w:rsid w:val="00333B78"/>
    <w:rsid w:val="00334168"/>
    <w:rsid w:val="00334174"/>
    <w:rsid w:val="00334579"/>
    <w:rsid w:val="00334D28"/>
    <w:rsid w:val="00335B70"/>
    <w:rsid w:val="00335CFF"/>
    <w:rsid w:val="003362F3"/>
    <w:rsid w:val="00336588"/>
    <w:rsid w:val="0033666C"/>
    <w:rsid w:val="00336BF5"/>
    <w:rsid w:val="00336FE2"/>
    <w:rsid w:val="00340040"/>
    <w:rsid w:val="003404D3"/>
    <w:rsid w:val="00340DB4"/>
    <w:rsid w:val="00340E9C"/>
    <w:rsid w:val="00341228"/>
    <w:rsid w:val="003412E7"/>
    <w:rsid w:val="003413B0"/>
    <w:rsid w:val="003417E6"/>
    <w:rsid w:val="00341FAF"/>
    <w:rsid w:val="0034347E"/>
    <w:rsid w:val="0034358E"/>
    <w:rsid w:val="0034377A"/>
    <w:rsid w:val="00343A15"/>
    <w:rsid w:val="0034423E"/>
    <w:rsid w:val="00344515"/>
    <w:rsid w:val="0034472F"/>
    <w:rsid w:val="00344762"/>
    <w:rsid w:val="00345515"/>
    <w:rsid w:val="00345B77"/>
    <w:rsid w:val="00346B67"/>
    <w:rsid w:val="00346C30"/>
    <w:rsid w:val="00346E16"/>
    <w:rsid w:val="00347C57"/>
    <w:rsid w:val="00350BFE"/>
    <w:rsid w:val="00350C73"/>
    <w:rsid w:val="00350E98"/>
    <w:rsid w:val="00351A87"/>
    <w:rsid w:val="00351DE3"/>
    <w:rsid w:val="0035203A"/>
    <w:rsid w:val="00352267"/>
    <w:rsid w:val="003528E8"/>
    <w:rsid w:val="00353506"/>
    <w:rsid w:val="00353583"/>
    <w:rsid w:val="00353631"/>
    <w:rsid w:val="003538C2"/>
    <w:rsid w:val="00353A34"/>
    <w:rsid w:val="00353C67"/>
    <w:rsid w:val="0035459A"/>
    <w:rsid w:val="00354ABD"/>
    <w:rsid w:val="00354F3E"/>
    <w:rsid w:val="00355360"/>
    <w:rsid w:val="00355AF6"/>
    <w:rsid w:val="0035697B"/>
    <w:rsid w:val="00356A68"/>
    <w:rsid w:val="00356DD3"/>
    <w:rsid w:val="003572E1"/>
    <w:rsid w:val="00357854"/>
    <w:rsid w:val="00357962"/>
    <w:rsid w:val="00357C38"/>
    <w:rsid w:val="00357E00"/>
    <w:rsid w:val="0036027A"/>
    <w:rsid w:val="003604B1"/>
    <w:rsid w:val="00360C86"/>
    <w:rsid w:val="00360DF3"/>
    <w:rsid w:val="00360E78"/>
    <w:rsid w:val="0036122C"/>
    <w:rsid w:val="0036247E"/>
    <w:rsid w:val="00362AD7"/>
    <w:rsid w:val="00363113"/>
    <w:rsid w:val="003631F0"/>
    <w:rsid w:val="00363B61"/>
    <w:rsid w:val="00363CDB"/>
    <w:rsid w:val="00363EB1"/>
    <w:rsid w:val="003640D7"/>
    <w:rsid w:val="003641D0"/>
    <w:rsid w:val="003641F0"/>
    <w:rsid w:val="003659BD"/>
    <w:rsid w:val="0036668E"/>
    <w:rsid w:val="00366999"/>
    <w:rsid w:val="003672F5"/>
    <w:rsid w:val="00367979"/>
    <w:rsid w:val="00367997"/>
    <w:rsid w:val="00367BFA"/>
    <w:rsid w:val="003707E1"/>
    <w:rsid w:val="0037154C"/>
    <w:rsid w:val="00371727"/>
    <w:rsid w:val="00371D27"/>
    <w:rsid w:val="0037211E"/>
    <w:rsid w:val="003723D0"/>
    <w:rsid w:val="00372B0B"/>
    <w:rsid w:val="00372BB5"/>
    <w:rsid w:val="00373043"/>
    <w:rsid w:val="00374500"/>
    <w:rsid w:val="00374CEB"/>
    <w:rsid w:val="00374CFA"/>
    <w:rsid w:val="00375D4C"/>
    <w:rsid w:val="003760CB"/>
    <w:rsid w:val="003760D5"/>
    <w:rsid w:val="0037676B"/>
    <w:rsid w:val="003767D6"/>
    <w:rsid w:val="00376B0C"/>
    <w:rsid w:val="00376CFE"/>
    <w:rsid w:val="0037747D"/>
    <w:rsid w:val="0037798F"/>
    <w:rsid w:val="00377A17"/>
    <w:rsid w:val="00380875"/>
    <w:rsid w:val="00380891"/>
    <w:rsid w:val="00380BF3"/>
    <w:rsid w:val="00381227"/>
    <w:rsid w:val="00381B66"/>
    <w:rsid w:val="00381B7F"/>
    <w:rsid w:val="00381CFE"/>
    <w:rsid w:val="00381DE4"/>
    <w:rsid w:val="00382F6B"/>
    <w:rsid w:val="003836DA"/>
    <w:rsid w:val="003845DB"/>
    <w:rsid w:val="00384649"/>
    <w:rsid w:val="00384750"/>
    <w:rsid w:val="00385851"/>
    <w:rsid w:val="00385D50"/>
    <w:rsid w:val="00386223"/>
    <w:rsid w:val="003864B7"/>
    <w:rsid w:val="00386B4D"/>
    <w:rsid w:val="00387573"/>
    <w:rsid w:val="00387C12"/>
    <w:rsid w:val="00387DC1"/>
    <w:rsid w:val="00387F15"/>
    <w:rsid w:val="003901E5"/>
    <w:rsid w:val="00390B6B"/>
    <w:rsid w:val="003914AC"/>
    <w:rsid w:val="00391699"/>
    <w:rsid w:val="00391D4E"/>
    <w:rsid w:val="00391F38"/>
    <w:rsid w:val="003922EA"/>
    <w:rsid w:val="003924F3"/>
    <w:rsid w:val="0039293F"/>
    <w:rsid w:val="0039324F"/>
    <w:rsid w:val="003932BC"/>
    <w:rsid w:val="0039369B"/>
    <w:rsid w:val="003937AB"/>
    <w:rsid w:val="003938AC"/>
    <w:rsid w:val="00393CEA"/>
    <w:rsid w:val="00394090"/>
    <w:rsid w:val="00394B93"/>
    <w:rsid w:val="00394F21"/>
    <w:rsid w:val="00395355"/>
    <w:rsid w:val="00395C1F"/>
    <w:rsid w:val="00396683"/>
    <w:rsid w:val="0039680A"/>
    <w:rsid w:val="003969B3"/>
    <w:rsid w:val="00397368"/>
    <w:rsid w:val="003973DE"/>
    <w:rsid w:val="00397AB0"/>
    <w:rsid w:val="00397D2C"/>
    <w:rsid w:val="003A02F1"/>
    <w:rsid w:val="003A0835"/>
    <w:rsid w:val="003A1222"/>
    <w:rsid w:val="003A1CB9"/>
    <w:rsid w:val="003A2BBE"/>
    <w:rsid w:val="003A2EF1"/>
    <w:rsid w:val="003A30B1"/>
    <w:rsid w:val="003A3414"/>
    <w:rsid w:val="003A3724"/>
    <w:rsid w:val="003A381E"/>
    <w:rsid w:val="003A3A44"/>
    <w:rsid w:val="003A3E0A"/>
    <w:rsid w:val="003A41CA"/>
    <w:rsid w:val="003A43E0"/>
    <w:rsid w:val="003A4C53"/>
    <w:rsid w:val="003A4CB9"/>
    <w:rsid w:val="003A53C9"/>
    <w:rsid w:val="003A608A"/>
    <w:rsid w:val="003A640B"/>
    <w:rsid w:val="003A6D35"/>
    <w:rsid w:val="003A716C"/>
    <w:rsid w:val="003A7380"/>
    <w:rsid w:val="003A7A35"/>
    <w:rsid w:val="003A7B50"/>
    <w:rsid w:val="003A7E63"/>
    <w:rsid w:val="003A7EAA"/>
    <w:rsid w:val="003B0416"/>
    <w:rsid w:val="003B04CC"/>
    <w:rsid w:val="003B0B06"/>
    <w:rsid w:val="003B27CB"/>
    <w:rsid w:val="003B2B7A"/>
    <w:rsid w:val="003B38F9"/>
    <w:rsid w:val="003B4401"/>
    <w:rsid w:val="003B44AD"/>
    <w:rsid w:val="003B4671"/>
    <w:rsid w:val="003B57D3"/>
    <w:rsid w:val="003B5DA8"/>
    <w:rsid w:val="003B6EF4"/>
    <w:rsid w:val="003B70EA"/>
    <w:rsid w:val="003B7816"/>
    <w:rsid w:val="003B7AB1"/>
    <w:rsid w:val="003C0AD9"/>
    <w:rsid w:val="003C0E6A"/>
    <w:rsid w:val="003C133E"/>
    <w:rsid w:val="003C1586"/>
    <w:rsid w:val="003C16DB"/>
    <w:rsid w:val="003C1F44"/>
    <w:rsid w:val="003C21D8"/>
    <w:rsid w:val="003C275F"/>
    <w:rsid w:val="003C2777"/>
    <w:rsid w:val="003C2D67"/>
    <w:rsid w:val="003C2ED3"/>
    <w:rsid w:val="003C3ADD"/>
    <w:rsid w:val="003C4A59"/>
    <w:rsid w:val="003C60F4"/>
    <w:rsid w:val="003C71F9"/>
    <w:rsid w:val="003C72FB"/>
    <w:rsid w:val="003C77C8"/>
    <w:rsid w:val="003C781B"/>
    <w:rsid w:val="003C7C8B"/>
    <w:rsid w:val="003D0DDC"/>
    <w:rsid w:val="003D0E75"/>
    <w:rsid w:val="003D11D6"/>
    <w:rsid w:val="003D1954"/>
    <w:rsid w:val="003D202D"/>
    <w:rsid w:val="003D22C3"/>
    <w:rsid w:val="003D2394"/>
    <w:rsid w:val="003D26BC"/>
    <w:rsid w:val="003D2E5E"/>
    <w:rsid w:val="003D3172"/>
    <w:rsid w:val="003D3999"/>
    <w:rsid w:val="003D4BCB"/>
    <w:rsid w:val="003D59A6"/>
    <w:rsid w:val="003D5F4E"/>
    <w:rsid w:val="003D68E7"/>
    <w:rsid w:val="003D7190"/>
    <w:rsid w:val="003D75EF"/>
    <w:rsid w:val="003D7C53"/>
    <w:rsid w:val="003E0424"/>
    <w:rsid w:val="003E048B"/>
    <w:rsid w:val="003E0B05"/>
    <w:rsid w:val="003E1285"/>
    <w:rsid w:val="003E12ED"/>
    <w:rsid w:val="003E2A59"/>
    <w:rsid w:val="003E2D10"/>
    <w:rsid w:val="003E2DBE"/>
    <w:rsid w:val="003E400F"/>
    <w:rsid w:val="003E4A93"/>
    <w:rsid w:val="003E4CC3"/>
    <w:rsid w:val="003E4F06"/>
    <w:rsid w:val="003E50FA"/>
    <w:rsid w:val="003E5267"/>
    <w:rsid w:val="003E535A"/>
    <w:rsid w:val="003E5A38"/>
    <w:rsid w:val="003E6AA7"/>
    <w:rsid w:val="003E6AC1"/>
    <w:rsid w:val="003E7470"/>
    <w:rsid w:val="003F0A40"/>
    <w:rsid w:val="003F0ABA"/>
    <w:rsid w:val="003F10A9"/>
    <w:rsid w:val="003F1792"/>
    <w:rsid w:val="003F18A2"/>
    <w:rsid w:val="003F1D54"/>
    <w:rsid w:val="003F1DD0"/>
    <w:rsid w:val="003F1EFC"/>
    <w:rsid w:val="003F285F"/>
    <w:rsid w:val="003F28DB"/>
    <w:rsid w:val="003F3622"/>
    <w:rsid w:val="003F3A17"/>
    <w:rsid w:val="003F3AC5"/>
    <w:rsid w:val="003F3EFA"/>
    <w:rsid w:val="003F4012"/>
    <w:rsid w:val="003F40A4"/>
    <w:rsid w:val="003F4662"/>
    <w:rsid w:val="003F4C21"/>
    <w:rsid w:val="003F4CBC"/>
    <w:rsid w:val="003F4DAB"/>
    <w:rsid w:val="003F568C"/>
    <w:rsid w:val="003F6007"/>
    <w:rsid w:val="003F758A"/>
    <w:rsid w:val="003F7C89"/>
    <w:rsid w:val="00400900"/>
    <w:rsid w:val="00400E45"/>
    <w:rsid w:val="00400FA4"/>
    <w:rsid w:val="00401234"/>
    <w:rsid w:val="0040272D"/>
    <w:rsid w:val="00402FD6"/>
    <w:rsid w:val="00403442"/>
    <w:rsid w:val="004037FA"/>
    <w:rsid w:val="0040396A"/>
    <w:rsid w:val="00403AB6"/>
    <w:rsid w:val="004049C1"/>
    <w:rsid w:val="00404A00"/>
    <w:rsid w:val="00404AF0"/>
    <w:rsid w:val="00404D2D"/>
    <w:rsid w:val="00405046"/>
    <w:rsid w:val="004050BC"/>
    <w:rsid w:val="00405959"/>
    <w:rsid w:val="00405BEE"/>
    <w:rsid w:val="004066AF"/>
    <w:rsid w:val="004066F5"/>
    <w:rsid w:val="00406819"/>
    <w:rsid w:val="00407020"/>
    <w:rsid w:val="00407739"/>
    <w:rsid w:val="00407B49"/>
    <w:rsid w:val="004100E6"/>
    <w:rsid w:val="0041053A"/>
    <w:rsid w:val="004108B4"/>
    <w:rsid w:val="00410F4D"/>
    <w:rsid w:val="00411C7A"/>
    <w:rsid w:val="00412D37"/>
    <w:rsid w:val="00413CDC"/>
    <w:rsid w:val="004141C6"/>
    <w:rsid w:val="004148A1"/>
    <w:rsid w:val="00414E2E"/>
    <w:rsid w:val="00414FCF"/>
    <w:rsid w:val="00415432"/>
    <w:rsid w:val="0041557D"/>
    <w:rsid w:val="004157AF"/>
    <w:rsid w:val="00415C7E"/>
    <w:rsid w:val="00415E1F"/>
    <w:rsid w:val="00415E95"/>
    <w:rsid w:val="0041604B"/>
    <w:rsid w:val="00416684"/>
    <w:rsid w:val="00416B12"/>
    <w:rsid w:val="00416B96"/>
    <w:rsid w:val="00416DA2"/>
    <w:rsid w:val="004202AB"/>
    <w:rsid w:val="004202B7"/>
    <w:rsid w:val="00420A86"/>
    <w:rsid w:val="00420B9C"/>
    <w:rsid w:val="00420BE7"/>
    <w:rsid w:val="0042100D"/>
    <w:rsid w:val="004212C6"/>
    <w:rsid w:val="004212D4"/>
    <w:rsid w:val="004219AA"/>
    <w:rsid w:val="00421B13"/>
    <w:rsid w:val="00421B8C"/>
    <w:rsid w:val="00421CFC"/>
    <w:rsid w:val="00422609"/>
    <w:rsid w:val="00422837"/>
    <w:rsid w:val="00422B7A"/>
    <w:rsid w:val="00422F69"/>
    <w:rsid w:val="004237C4"/>
    <w:rsid w:val="0042382F"/>
    <w:rsid w:val="00423B2B"/>
    <w:rsid w:val="00423B45"/>
    <w:rsid w:val="00423F11"/>
    <w:rsid w:val="00424989"/>
    <w:rsid w:val="00424F3C"/>
    <w:rsid w:val="004255A1"/>
    <w:rsid w:val="00425E75"/>
    <w:rsid w:val="004267D4"/>
    <w:rsid w:val="00426B6B"/>
    <w:rsid w:val="00426D88"/>
    <w:rsid w:val="00426DCE"/>
    <w:rsid w:val="00427362"/>
    <w:rsid w:val="004308E1"/>
    <w:rsid w:val="00431159"/>
    <w:rsid w:val="00431377"/>
    <w:rsid w:val="004315D9"/>
    <w:rsid w:val="004316A6"/>
    <w:rsid w:val="00431D97"/>
    <w:rsid w:val="00432604"/>
    <w:rsid w:val="00433D7D"/>
    <w:rsid w:val="00433F91"/>
    <w:rsid w:val="00434077"/>
    <w:rsid w:val="004349B3"/>
    <w:rsid w:val="00434A33"/>
    <w:rsid w:val="00434AEF"/>
    <w:rsid w:val="00434B6F"/>
    <w:rsid w:val="00434B7F"/>
    <w:rsid w:val="00435FAB"/>
    <w:rsid w:val="004369F1"/>
    <w:rsid w:val="00436EF5"/>
    <w:rsid w:val="00437050"/>
    <w:rsid w:val="00437E34"/>
    <w:rsid w:val="00437EBD"/>
    <w:rsid w:val="00440299"/>
    <w:rsid w:val="00440369"/>
    <w:rsid w:val="00440D3E"/>
    <w:rsid w:val="004418A0"/>
    <w:rsid w:val="00441DCF"/>
    <w:rsid w:val="0044206D"/>
    <w:rsid w:val="004426B7"/>
    <w:rsid w:val="00442DA8"/>
    <w:rsid w:val="004433D8"/>
    <w:rsid w:val="004439B0"/>
    <w:rsid w:val="00444F11"/>
    <w:rsid w:val="00446428"/>
    <w:rsid w:val="004465C9"/>
    <w:rsid w:val="004466D4"/>
    <w:rsid w:val="00446BE6"/>
    <w:rsid w:val="004473DF"/>
    <w:rsid w:val="00447B6B"/>
    <w:rsid w:val="0045070E"/>
    <w:rsid w:val="00450863"/>
    <w:rsid w:val="00450E0D"/>
    <w:rsid w:val="0045137D"/>
    <w:rsid w:val="0045144B"/>
    <w:rsid w:val="00451466"/>
    <w:rsid w:val="004515FE"/>
    <w:rsid w:val="004529EE"/>
    <w:rsid w:val="00452A1C"/>
    <w:rsid w:val="00452AAA"/>
    <w:rsid w:val="00452EBD"/>
    <w:rsid w:val="0045354C"/>
    <w:rsid w:val="00453738"/>
    <w:rsid w:val="004547AC"/>
    <w:rsid w:val="00454BD2"/>
    <w:rsid w:val="00455C3B"/>
    <w:rsid w:val="00455E5F"/>
    <w:rsid w:val="004561F8"/>
    <w:rsid w:val="004562BE"/>
    <w:rsid w:val="004568B2"/>
    <w:rsid w:val="004569CE"/>
    <w:rsid w:val="00456CC6"/>
    <w:rsid w:val="00457300"/>
    <w:rsid w:val="004573C7"/>
    <w:rsid w:val="004576E5"/>
    <w:rsid w:val="00457AD2"/>
    <w:rsid w:val="00457E7B"/>
    <w:rsid w:val="004603F0"/>
    <w:rsid w:val="00460C1D"/>
    <w:rsid w:val="00461851"/>
    <w:rsid w:val="004619E0"/>
    <w:rsid w:val="00461D04"/>
    <w:rsid w:val="00462651"/>
    <w:rsid w:val="004627F8"/>
    <w:rsid w:val="00462955"/>
    <w:rsid w:val="00462C1D"/>
    <w:rsid w:val="0046329E"/>
    <w:rsid w:val="004639A3"/>
    <w:rsid w:val="00463EC2"/>
    <w:rsid w:val="004642A3"/>
    <w:rsid w:val="004644BF"/>
    <w:rsid w:val="0046466E"/>
    <w:rsid w:val="0046479A"/>
    <w:rsid w:val="0046482D"/>
    <w:rsid w:val="00464AB0"/>
    <w:rsid w:val="004656CE"/>
    <w:rsid w:val="00465DD3"/>
    <w:rsid w:val="00465E01"/>
    <w:rsid w:val="004666C4"/>
    <w:rsid w:val="00466A48"/>
    <w:rsid w:val="00466A71"/>
    <w:rsid w:val="00467880"/>
    <w:rsid w:val="00467E2D"/>
    <w:rsid w:val="0047113E"/>
    <w:rsid w:val="004716E0"/>
    <w:rsid w:val="00471C22"/>
    <w:rsid w:val="00471C43"/>
    <w:rsid w:val="004720FE"/>
    <w:rsid w:val="0047226F"/>
    <w:rsid w:val="004723E6"/>
    <w:rsid w:val="00472757"/>
    <w:rsid w:val="004727A7"/>
    <w:rsid w:val="00473B88"/>
    <w:rsid w:val="00473D2D"/>
    <w:rsid w:val="00473D4F"/>
    <w:rsid w:val="00473F71"/>
    <w:rsid w:val="0047445A"/>
    <w:rsid w:val="004744CC"/>
    <w:rsid w:val="004744F4"/>
    <w:rsid w:val="004745DA"/>
    <w:rsid w:val="00474A56"/>
    <w:rsid w:val="004751F7"/>
    <w:rsid w:val="00476420"/>
    <w:rsid w:val="00476B37"/>
    <w:rsid w:val="00477077"/>
    <w:rsid w:val="00477B0E"/>
    <w:rsid w:val="00477BF2"/>
    <w:rsid w:val="004803FF"/>
    <w:rsid w:val="004808CD"/>
    <w:rsid w:val="004809BA"/>
    <w:rsid w:val="00480EA9"/>
    <w:rsid w:val="00481147"/>
    <w:rsid w:val="00481753"/>
    <w:rsid w:val="00481914"/>
    <w:rsid w:val="004820E0"/>
    <w:rsid w:val="00482170"/>
    <w:rsid w:val="004821A6"/>
    <w:rsid w:val="004821E4"/>
    <w:rsid w:val="00482AD2"/>
    <w:rsid w:val="00482BEF"/>
    <w:rsid w:val="00483166"/>
    <w:rsid w:val="004831EE"/>
    <w:rsid w:val="004838C2"/>
    <w:rsid w:val="00483D11"/>
    <w:rsid w:val="00484A3D"/>
    <w:rsid w:val="0048507A"/>
    <w:rsid w:val="00485E29"/>
    <w:rsid w:val="00485FFA"/>
    <w:rsid w:val="0048641C"/>
    <w:rsid w:val="004866EA"/>
    <w:rsid w:val="00486758"/>
    <w:rsid w:val="00486844"/>
    <w:rsid w:val="00486BB0"/>
    <w:rsid w:val="00487695"/>
    <w:rsid w:val="00487BD6"/>
    <w:rsid w:val="004901D0"/>
    <w:rsid w:val="004901D4"/>
    <w:rsid w:val="00490A78"/>
    <w:rsid w:val="00491B04"/>
    <w:rsid w:val="00491B1A"/>
    <w:rsid w:val="0049252E"/>
    <w:rsid w:val="00492F8C"/>
    <w:rsid w:val="00492FA6"/>
    <w:rsid w:val="00493046"/>
    <w:rsid w:val="004930B6"/>
    <w:rsid w:val="004931CD"/>
    <w:rsid w:val="004934F9"/>
    <w:rsid w:val="00494BC2"/>
    <w:rsid w:val="00494CFF"/>
    <w:rsid w:val="00495140"/>
    <w:rsid w:val="004957FB"/>
    <w:rsid w:val="00495871"/>
    <w:rsid w:val="0049633D"/>
    <w:rsid w:val="00496E31"/>
    <w:rsid w:val="004974C0"/>
    <w:rsid w:val="0049753B"/>
    <w:rsid w:val="00497864"/>
    <w:rsid w:val="00497FB7"/>
    <w:rsid w:val="004A094A"/>
    <w:rsid w:val="004A1496"/>
    <w:rsid w:val="004A1A5B"/>
    <w:rsid w:val="004A1CB8"/>
    <w:rsid w:val="004A1DC8"/>
    <w:rsid w:val="004A25DB"/>
    <w:rsid w:val="004A2A73"/>
    <w:rsid w:val="004A3311"/>
    <w:rsid w:val="004A35DA"/>
    <w:rsid w:val="004A4451"/>
    <w:rsid w:val="004A49C1"/>
    <w:rsid w:val="004A4ABC"/>
    <w:rsid w:val="004A4D3A"/>
    <w:rsid w:val="004A5338"/>
    <w:rsid w:val="004A57A5"/>
    <w:rsid w:val="004A5D63"/>
    <w:rsid w:val="004A5D96"/>
    <w:rsid w:val="004A6250"/>
    <w:rsid w:val="004A79E5"/>
    <w:rsid w:val="004A7E51"/>
    <w:rsid w:val="004A7F26"/>
    <w:rsid w:val="004B12E8"/>
    <w:rsid w:val="004B1840"/>
    <w:rsid w:val="004B2253"/>
    <w:rsid w:val="004B2E67"/>
    <w:rsid w:val="004B3271"/>
    <w:rsid w:val="004B3EEB"/>
    <w:rsid w:val="004B4A93"/>
    <w:rsid w:val="004B4D07"/>
    <w:rsid w:val="004B4D09"/>
    <w:rsid w:val="004B5FF1"/>
    <w:rsid w:val="004B6900"/>
    <w:rsid w:val="004B6BD5"/>
    <w:rsid w:val="004B6C65"/>
    <w:rsid w:val="004B6DA6"/>
    <w:rsid w:val="004B6DF9"/>
    <w:rsid w:val="004B7D79"/>
    <w:rsid w:val="004C0486"/>
    <w:rsid w:val="004C136E"/>
    <w:rsid w:val="004C15FD"/>
    <w:rsid w:val="004C1D60"/>
    <w:rsid w:val="004C222F"/>
    <w:rsid w:val="004C2420"/>
    <w:rsid w:val="004C271A"/>
    <w:rsid w:val="004C2787"/>
    <w:rsid w:val="004C2ED6"/>
    <w:rsid w:val="004C3282"/>
    <w:rsid w:val="004C34AF"/>
    <w:rsid w:val="004C3658"/>
    <w:rsid w:val="004C3EBA"/>
    <w:rsid w:val="004C4402"/>
    <w:rsid w:val="004C453B"/>
    <w:rsid w:val="004C4768"/>
    <w:rsid w:val="004C5A2A"/>
    <w:rsid w:val="004C5B1D"/>
    <w:rsid w:val="004C67CF"/>
    <w:rsid w:val="004C683D"/>
    <w:rsid w:val="004C79E1"/>
    <w:rsid w:val="004C7B05"/>
    <w:rsid w:val="004C7F62"/>
    <w:rsid w:val="004C7FEB"/>
    <w:rsid w:val="004D003E"/>
    <w:rsid w:val="004D022B"/>
    <w:rsid w:val="004D04DF"/>
    <w:rsid w:val="004D0784"/>
    <w:rsid w:val="004D0881"/>
    <w:rsid w:val="004D08BF"/>
    <w:rsid w:val="004D09D7"/>
    <w:rsid w:val="004D1185"/>
    <w:rsid w:val="004D15C0"/>
    <w:rsid w:val="004D27C0"/>
    <w:rsid w:val="004D2E3E"/>
    <w:rsid w:val="004D3330"/>
    <w:rsid w:val="004D348F"/>
    <w:rsid w:val="004D386C"/>
    <w:rsid w:val="004D494D"/>
    <w:rsid w:val="004D49CE"/>
    <w:rsid w:val="004D509C"/>
    <w:rsid w:val="004D56FD"/>
    <w:rsid w:val="004D594F"/>
    <w:rsid w:val="004D5F25"/>
    <w:rsid w:val="004D618E"/>
    <w:rsid w:val="004D6314"/>
    <w:rsid w:val="004D6849"/>
    <w:rsid w:val="004D68DE"/>
    <w:rsid w:val="004D6A97"/>
    <w:rsid w:val="004D752A"/>
    <w:rsid w:val="004D7676"/>
    <w:rsid w:val="004D79DA"/>
    <w:rsid w:val="004D7D8E"/>
    <w:rsid w:val="004D7D96"/>
    <w:rsid w:val="004D7F8C"/>
    <w:rsid w:val="004D7F96"/>
    <w:rsid w:val="004E0255"/>
    <w:rsid w:val="004E0982"/>
    <w:rsid w:val="004E0C5C"/>
    <w:rsid w:val="004E0E26"/>
    <w:rsid w:val="004E15FD"/>
    <w:rsid w:val="004E1826"/>
    <w:rsid w:val="004E1D38"/>
    <w:rsid w:val="004E1FE2"/>
    <w:rsid w:val="004E21F3"/>
    <w:rsid w:val="004E3941"/>
    <w:rsid w:val="004E3D0D"/>
    <w:rsid w:val="004E42AD"/>
    <w:rsid w:val="004E45BB"/>
    <w:rsid w:val="004E46DC"/>
    <w:rsid w:val="004E4D55"/>
    <w:rsid w:val="004E4DFE"/>
    <w:rsid w:val="004E5690"/>
    <w:rsid w:val="004E5AA2"/>
    <w:rsid w:val="004E5B7A"/>
    <w:rsid w:val="004E6007"/>
    <w:rsid w:val="004E6B4A"/>
    <w:rsid w:val="004E7164"/>
    <w:rsid w:val="004F0A9D"/>
    <w:rsid w:val="004F0FF7"/>
    <w:rsid w:val="004F11B1"/>
    <w:rsid w:val="004F246D"/>
    <w:rsid w:val="004F2961"/>
    <w:rsid w:val="004F3049"/>
    <w:rsid w:val="004F360A"/>
    <w:rsid w:val="004F3CFE"/>
    <w:rsid w:val="004F4093"/>
    <w:rsid w:val="004F4372"/>
    <w:rsid w:val="004F4E35"/>
    <w:rsid w:val="004F5226"/>
    <w:rsid w:val="004F5513"/>
    <w:rsid w:val="004F5614"/>
    <w:rsid w:val="004F6C8D"/>
    <w:rsid w:val="004F7270"/>
    <w:rsid w:val="00500E6A"/>
    <w:rsid w:val="0050118C"/>
    <w:rsid w:val="00501A17"/>
    <w:rsid w:val="00501F81"/>
    <w:rsid w:val="00502144"/>
    <w:rsid w:val="005026F0"/>
    <w:rsid w:val="00502ACF"/>
    <w:rsid w:val="00502C57"/>
    <w:rsid w:val="0050314F"/>
    <w:rsid w:val="00503D22"/>
    <w:rsid w:val="00504F1B"/>
    <w:rsid w:val="005059F5"/>
    <w:rsid w:val="00505E74"/>
    <w:rsid w:val="00505F2F"/>
    <w:rsid w:val="0050672F"/>
    <w:rsid w:val="00506E13"/>
    <w:rsid w:val="00506E34"/>
    <w:rsid w:val="005075B5"/>
    <w:rsid w:val="005077C3"/>
    <w:rsid w:val="005108CA"/>
    <w:rsid w:val="005111F0"/>
    <w:rsid w:val="005113A8"/>
    <w:rsid w:val="005113DF"/>
    <w:rsid w:val="00511463"/>
    <w:rsid w:val="00511BFF"/>
    <w:rsid w:val="005128C0"/>
    <w:rsid w:val="005132DD"/>
    <w:rsid w:val="0051353E"/>
    <w:rsid w:val="005135EB"/>
    <w:rsid w:val="005137F4"/>
    <w:rsid w:val="005139EA"/>
    <w:rsid w:val="00513A2F"/>
    <w:rsid w:val="00513D38"/>
    <w:rsid w:val="00514312"/>
    <w:rsid w:val="00514651"/>
    <w:rsid w:val="00514ED3"/>
    <w:rsid w:val="00514EE2"/>
    <w:rsid w:val="00515689"/>
    <w:rsid w:val="00515804"/>
    <w:rsid w:val="0051635F"/>
    <w:rsid w:val="00516721"/>
    <w:rsid w:val="0051674C"/>
    <w:rsid w:val="00516DA1"/>
    <w:rsid w:val="00516F80"/>
    <w:rsid w:val="005173CF"/>
    <w:rsid w:val="00517613"/>
    <w:rsid w:val="00517908"/>
    <w:rsid w:val="0051791D"/>
    <w:rsid w:val="00517DE2"/>
    <w:rsid w:val="00520D98"/>
    <w:rsid w:val="00520DD3"/>
    <w:rsid w:val="00520E6E"/>
    <w:rsid w:val="005222A4"/>
    <w:rsid w:val="00522EBB"/>
    <w:rsid w:val="00522FBD"/>
    <w:rsid w:val="005230E5"/>
    <w:rsid w:val="00523F7E"/>
    <w:rsid w:val="005243D5"/>
    <w:rsid w:val="00524500"/>
    <w:rsid w:val="0052451A"/>
    <w:rsid w:val="0052595B"/>
    <w:rsid w:val="00525BC0"/>
    <w:rsid w:val="0052636F"/>
    <w:rsid w:val="005265C9"/>
    <w:rsid w:val="00526EC1"/>
    <w:rsid w:val="00527406"/>
    <w:rsid w:val="00527497"/>
    <w:rsid w:val="00527500"/>
    <w:rsid w:val="005277D4"/>
    <w:rsid w:val="005279BF"/>
    <w:rsid w:val="00527A04"/>
    <w:rsid w:val="00527C29"/>
    <w:rsid w:val="00527E6D"/>
    <w:rsid w:val="0053029F"/>
    <w:rsid w:val="00531216"/>
    <w:rsid w:val="005319CE"/>
    <w:rsid w:val="00531B85"/>
    <w:rsid w:val="00532458"/>
    <w:rsid w:val="00532748"/>
    <w:rsid w:val="00532C4F"/>
    <w:rsid w:val="00533BA9"/>
    <w:rsid w:val="00533CF4"/>
    <w:rsid w:val="00534628"/>
    <w:rsid w:val="00534900"/>
    <w:rsid w:val="00535661"/>
    <w:rsid w:val="00536762"/>
    <w:rsid w:val="00537158"/>
    <w:rsid w:val="0053727F"/>
    <w:rsid w:val="00537452"/>
    <w:rsid w:val="00537877"/>
    <w:rsid w:val="0054008D"/>
    <w:rsid w:val="0054044D"/>
    <w:rsid w:val="005404D3"/>
    <w:rsid w:val="00540F46"/>
    <w:rsid w:val="00541F45"/>
    <w:rsid w:val="00542256"/>
    <w:rsid w:val="005424CE"/>
    <w:rsid w:val="00542A12"/>
    <w:rsid w:val="00542E60"/>
    <w:rsid w:val="00543441"/>
    <w:rsid w:val="00543FA6"/>
    <w:rsid w:val="005449C1"/>
    <w:rsid w:val="00544A61"/>
    <w:rsid w:val="00544B28"/>
    <w:rsid w:val="0054699B"/>
    <w:rsid w:val="00546C06"/>
    <w:rsid w:val="005479DF"/>
    <w:rsid w:val="00547B34"/>
    <w:rsid w:val="00547F53"/>
    <w:rsid w:val="0055076A"/>
    <w:rsid w:val="00550EAF"/>
    <w:rsid w:val="00551122"/>
    <w:rsid w:val="005516FD"/>
    <w:rsid w:val="0055224A"/>
    <w:rsid w:val="005522AA"/>
    <w:rsid w:val="005525D0"/>
    <w:rsid w:val="00552B1D"/>
    <w:rsid w:val="00552BD9"/>
    <w:rsid w:val="00552C60"/>
    <w:rsid w:val="005536B7"/>
    <w:rsid w:val="00553842"/>
    <w:rsid w:val="00554081"/>
    <w:rsid w:val="00554168"/>
    <w:rsid w:val="005546D5"/>
    <w:rsid w:val="005549CD"/>
    <w:rsid w:val="00555026"/>
    <w:rsid w:val="0055514E"/>
    <w:rsid w:val="005555B9"/>
    <w:rsid w:val="00556132"/>
    <w:rsid w:val="005565F4"/>
    <w:rsid w:val="0055664D"/>
    <w:rsid w:val="00556AE2"/>
    <w:rsid w:val="00557570"/>
    <w:rsid w:val="00557972"/>
    <w:rsid w:val="00560240"/>
    <w:rsid w:val="005606F9"/>
    <w:rsid w:val="00560F82"/>
    <w:rsid w:val="00560FD4"/>
    <w:rsid w:val="005610D4"/>
    <w:rsid w:val="005616A9"/>
    <w:rsid w:val="005617E5"/>
    <w:rsid w:val="005619EB"/>
    <w:rsid w:val="00561D5B"/>
    <w:rsid w:val="00562E11"/>
    <w:rsid w:val="0056353C"/>
    <w:rsid w:val="00564750"/>
    <w:rsid w:val="00564859"/>
    <w:rsid w:val="00564FB7"/>
    <w:rsid w:val="0056582E"/>
    <w:rsid w:val="0056649E"/>
    <w:rsid w:val="00566E83"/>
    <w:rsid w:val="00567A11"/>
    <w:rsid w:val="00567F2F"/>
    <w:rsid w:val="005712FC"/>
    <w:rsid w:val="005714CB"/>
    <w:rsid w:val="00571B7E"/>
    <w:rsid w:val="00571E43"/>
    <w:rsid w:val="0057254B"/>
    <w:rsid w:val="00573BCC"/>
    <w:rsid w:val="00574779"/>
    <w:rsid w:val="00574E06"/>
    <w:rsid w:val="00575D4F"/>
    <w:rsid w:val="00576540"/>
    <w:rsid w:val="005765BE"/>
    <w:rsid w:val="00576E59"/>
    <w:rsid w:val="0057724C"/>
    <w:rsid w:val="00577BAF"/>
    <w:rsid w:val="0058083D"/>
    <w:rsid w:val="00580FBF"/>
    <w:rsid w:val="0058114C"/>
    <w:rsid w:val="00581327"/>
    <w:rsid w:val="005813F0"/>
    <w:rsid w:val="0058183E"/>
    <w:rsid w:val="005818DF"/>
    <w:rsid w:val="00581AF4"/>
    <w:rsid w:val="00582EA9"/>
    <w:rsid w:val="0058344B"/>
    <w:rsid w:val="00583768"/>
    <w:rsid w:val="00583BCB"/>
    <w:rsid w:val="00584393"/>
    <w:rsid w:val="00584628"/>
    <w:rsid w:val="005848C5"/>
    <w:rsid w:val="005858A8"/>
    <w:rsid w:val="00585CA1"/>
    <w:rsid w:val="00585D02"/>
    <w:rsid w:val="00585F1E"/>
    <w:rsid w:val="005861FF"/>
    <w:rsid w:val="005864F1"/>
    <w:rsid w:val="00587490"/>
    <w:rsid w:val="0058787A"/>
    <w:rsid w:val="00587931"/>
    <w:rsid w:val="00587E86"/>
    <w:rsid w:val="00590786"/>
    <w:rsid w:val="00590CEB"/>
    <w:rsid w:val="0059111C"/>
    <w:rsid w:val="00591920"/>
    <w:rsid w:val="00591CB3"/>
    <w:rsid w:val="00592019"/>
    <w:rsid w:val="00593446"/>
    <w:rsid w:val="0059413F"/>
    <w:rsid w:val="0059472B"/>
    <w:rsid w:val="00594909"/>
    <w:rsid w:val="00595E5D"/>
    <w:rsid w:val="00596604"/>
    <w:rsid w:val="0059679F"/>
    <w:rsid w:val="00596CC5"/>
    <w:rsid w:val="00597167"/>
    <w:rsid w:val="00597C5E"/>
    <w:rsid w:val="00597DDC"/>
    <w:rsid w:val="005A0069"/>
    <w:rsid w:val="005A03F4"/>
    <w:rsid w:val="005A05F3"/>
    <w:rsid w:val="005A09D7"/>
    <w:rsid w:val="005A0ECA"/>
    <w:rsid w:val="005A1229"/>
    <w:rsid w:val="005A15FD"/>
    <w:rsid w:val="005A17E3"/>
    <w:rsid w:val="005A1867"/>
    <w:rsid w:val="005A1C84"/>
    <w:rsid w:val="005A1DDC"/>
    <w:rsid w:val="005A2BBC"/>
    <w:rsid w:val="005A2C77"/>
    <w:rsid w:val="005A2CF6"/>
    <w:rsid w:val="005A2ECC"/>
    <w:rsid w:val="005A37B3"/>
    <w:rsid w:val="005A3C64"/>
    <w:rsid w:val="005A3E87"/>
    <w:rsid w:val="005A492F"/>
    <w:rsid w:val="005A4F5D"/>
    <w:rsid w:val="005A5023"/>
    <w:rsid w:val="005A5A5E"/>
    <w:rsid w:val="005A6264"/>
    <w:rsid w:val="005A6E98"/>
    <w:rsid w:val="005A6F44"/>
    <w:rsid w:val="005A7D23"/>
    <w:rsid w:val="005B0F13"/>
    <w:rsid w:val="005B1556"/>
    <w:rsid w:val="005B1A39"/>
    <w:rsid w:val="005B47B7"/>
    <w:rsid w:val="005B4BA3"/>
    <w:rsid w:val="005B4D55"/>
    <w:rsid w:val="005B5160"/>
    <w:rsid w:val="005B5656"/>
    <w:rsid w:val="005B59FA"/>
    <w:rsid w:val="005B5B3A"/>
    <w:rsid w:val="005B64CF"/>
    <w:rsid w:val="005B6865"/>
    <w:rsid w:val="005B6FD0"/>
    <w:rsid w:val="005C06BF"/>
    <w:rsid w:val="005C0C23"/>
    <w:rsid w:val="005C0C53"/>
    <w:rsid w:val="005C0EF3"/>
    <w:rsid w:val="005C1068"/>
    <w:rsid w:val="005C14A2"/>
    <w:rsid w:val="005C1783"/>
    <w:rsid w:val="005C1F15"/>
    <w:rsid w:val="005C26C3"/>
    <w:rsid w:val="005C31B6"/>
    <w:rsid w:val="005C3368"/>
    <w:rsid w:val="005C33C0"/>
    <w:rsid w:val="005C34FB"/>
    <w:rsid w:val="005C3FAF"/>
    <w:rsid w:val="005C434B"/>
    <w:rsid w:val="005C4353"/>
    <w:rsid w:val="005C4994"/>
    <w:rsid w:val="005C5356"/>
    <w:rsid w:val="005C5828"/>
    <w:rsid w:val="005C5872"/>
    <w:rsid w:val="005C5A80"/>
    <w:rsid w:val="005C61E6"/>
    <w:rsid w:val="005C62EC"/>
    <w:rsid w:val="005C6630"/>
    <w:rsid w:val="005C66D4"/>
    <w:rsid w:val="005C68D4"/>
    <w:rsid w:val="005C6A46"/>
    <w:rsid w:val="005C6CA5"/>
    <w:rsid w:val="005D0134"/>
    <w:rsid w:val="005D0525"/>
    <w:rsid w:val="005D0B9F"/>
    <w:rsid w:val="005D0F41"/>
    <w:rsid w:val="005D223C"/>
    <w:rsid w:val="005D22E6"/>
    <w:rsid w:val="005D2E4E"/>
    <w:rsid w:val="005D3339"/>
    <w:rsid w:val="005D3E39"/>
    <w:rsid w:val="005D53C8"/>
    <w:rsid w:val="005D640C"/>
    <w:rsid w:val="005D6E23"/>
    <w:rsid w:val="005D76B6"/>
    <w:rsid w:val="005D7916"/>
    <w:rsid w:val="005D7A55"/>
    <w:rsid w:val="005D7ED6"/>
    <w:rsid w:val="005E020C"/>
    <w:rsid w:val="005E0366"/>
    <w:rsid w:val="005E057C"/>
    <w:rsid w:val="005E07E9"/>
    <w:rsid w:val="005E0A5B"/>
    <w:rsid w:val="005E148D"/>
    <w:rsid w:val="005E1837"/>
    <w:rsid w:val="005E1928"/>
    <w:rsid w:val="005E2AB2"/>
    <w:rsid w:val="005E2FA8"/>
    <w:rsid w:val="005E3278"/>
    <w:rsid w:val="005E32E7"/>
    <w:rsid w:val="005E3517"/>
    <w:rsid w:val="005E3563"/>
    <w:rsid w:val="005E3722"/>
    <w:rsid w:val="005E3E13"/>
    <w:rsid w:val="005E4731"/>
    <w:rsid w:val="005E4A71"/>
    <w:rsid w:val="005E4AE8"/>
    <w:rsid w:val="005E561C"/>
    <w:rsid w:val="005E5970"/>
    <w:rsid w:val="005E6262"/>
    <w:rsid w:val="005E62BD"/>
    <w:rsid w:val="005E68C8"/>
    <w:rsid w:val="005E6C51"/>
    <w:rsid w:val="005E7484"/>
    <w:rsid w:val="005E7C36"/>
    <w:rsid w:val="005F001C"/>
    <w:rsid w:val="005F03E1"/>
    <w:rsid w:val="005F0601"/>
    <w:rsid w:val="005F09A9"/>
    <w:rsid w:val="005F13AC"/>
    <w:rsid w:val="005F15F3"/>
    <w:rsid w:val="005F199B"/>
    <w:rsid w:val="005F23FA"/>
    <w:rsid w:val="005F27E5"/>
    <w:rsid w:val="005F2801"/>
    <w:rsid w:val="005F35AB"/>
    <w:rsid w:val="005F386C"/>
    <w:rsid w:val="005F3CF8"/>
    <w:rsid w:val="005F3DAB"/>
    <w:rsid w:val="005F45CA"/>
    <w:rsid w:val="005F46B8"/>
    <w:rsid w:val="005F4868"/>
    <w:rsid w:val="005F4CB8"/>
    <w:rsid w:val="005F4D1B"/>
    <w:rsid w:val="005F4DE5"/>
    <w:rsid w:val="005F501D"/>
    <w:rsid w:val="005F50E6"/>
    <w:rsid w:val="005F5428"/>
    <w:rsid w:val="005F58AA"/>
    <w:rsid w:val="005F5A06"/>
    <w:rsid w:val="005F5A95"/>
    <w:rsid w:val="005F6018"/>
    <w:rsid w:val="005F739A"/>
    <w:rsid w:val="005F7EA1"/>
    <w:rsid w:val="0060017D"/>
    <w:rsid w:val="006003E0"/>
    <w:rsid w:val="00600453"/>
    <w:rsid w:val="00600693"/>
    <w:rsid w:val="0060088C"/>
    <w:rsid w:val="0060142C"/>
    <w:rsid w:val="006014AC"/>
    <w:rsid w:val="00601929"/>
    <w:rsid w:val="00601F4B"/>
    <w:rsid w:val="00602D44"/>
    <w:rsid w:val="00603038"/>
    <w:rsid w:val="006030F6"/>
    <w:rsid w:val="006037DA"/>
    <w:rsid w:val="00603AEF"/>
    <w:rsid w:val="00603D50"/>
    <w:rsid w:val="00603DBF"/>
    <w:rsid w:val="00604247"/>
    <w:rsid w:val="0060463D"/>
    <w:rsid w:val="00604DCB"/>
    <w:rsid w:val="006050A9"/>
    <w:rsid w:val="006054A4"/>
    <w:rsid w:val="00605656"/>
    <w:rsid w:val="0060615B"/>
    <w:rsid w:val="00606857"/>
    <w:rsid w:val="00606CC6"/>
    <w:rsid w:val="00606F20"/>
    <w:rsid w:val="00607454"/>
    <w:rsid w:val="006078E8"/>
    <w:rsid w:val="00607C0E"/>
    <w:rsid w:val="00610186"/>
    <w:rsid w:val="006105E8"/>
    <w:rsid w:val="00610C7C"/>
    <w:rsid w:val="00610DDE"/>
    <w:rsid w:val="00611379"/>
    <w:rsid w:val="0061152F"/>
    <w:rsid w:val="00611603"/>
    <w:rsid w:val="0061166B"/>
    <w:rsid w:val="00611723"/>
    <w:rsid w:val="00611A72"/>
    <w:rsid w:val="00611C0F"/>
    <w:rsid w:val="006123EE"/>
    <w:rsid w:val="0061286F"/>
    <w:rsid w:val="00612883"/>
    <w:rsid w:val="00612920"/>
    <w:rsid w:val="006129A4"/>
    <w:rsid w:val="00612C39"/>
    <w:rsid w:val="00613079"/>
    <w:rsid w:val="00613217"/>
    <w:rsid w:val="006132BB"/>
    <w:rsid w:val="0061333C"/>
    <w:rsid w:val="006134DA"/>
    <w:rsid w:val="00613E5F"/>
    <w:rsid w:val="006144D9"/>
    <w:rsid w:val="0061454B"/>
    <w:rsid w:val="006146BC"/>
    <w:rsid w:val="00614A8D"/>
    <w:rsid w:val="006152D3"/>
    <w:rsid w:val="00616734"/>
    <w:rsid w:val="0061680C"/>
    <w:rsid w:val="00616A98"/>
    <w:rsid w:val="00617238"/>
    <w:rsid w:val="0061728C"/>
    <w:rsid w:val="006174DF"/>
    <w:rsid w:val="00617699"/>
    <w:rsid w:val="00617813"/>
    <w:rsid w:val="00617D47"/>
    <w:rsid w:val="00617D9E"/>
    <w:rsid w:val="00621563"/>
    <w:rsid w:val="00621AD5"/>
    <w:rsid w:val="00621D98"/>
    <w:rsid w:val="006227CB"/>
    <w:rsid w:val="006227DD"/>
    <w:rsid w:val="00622AEA"/>
    <w:rsid w:val="0062332B"/>
    <w:rsid w:val="00623384"/>
    <w:rsid w:val="00623D64"/>
    <w:rsid w:val="00624016"/>
    <w:rsid w:val="006245F7"/>
    <w:rsid w:val="00625162"/>
    <w:rsid w:val="00625878"/>
    <w:rsid w:val="00625AA9"/>
    <w:rsid w:val="00625FEB"/>
    <w:rsid w:val="00626303"/>
    <w:rsid w:val="00626A2C"/>
    <w:rsid w:val="00626DC3"/>
    <w:rsid w:val="006276A5"/>
    <w:rsid w:val="00627D98"/>
    <w:rsid w:val="006301CC"/>
    <w:rsid w:val="00631D25"/>
    <w:rsid w:val="00632050"/>
    <w:rsid w:val="0063230C"/>
    <w:rsid w:val="0063296D"/>
    <w:rsid w:val="0063345E"/>
    <w:rsid w:val="00633C9F"/>
    <w:rsid w:val="00633D88"/>
    <w:rsid w:val="00633F87"/>
    <w:rsid w:val="00634BFA"/>
    <w:rsid w:val="00635CE8"/>
    <w:rsid w:val="00635DCF"/>
    <w:rsid w:val="006367CE"/>
    <w:rsid w:val="00637072"/>
    <w:rsid w:val="006371D7"/>
    <w:rsid w:val="0063720B"/>
    <w:rsid w:val="0063720F"/>
    <w:rsid w:val="00637ED7"/>
    <w:rsid w:val="00637FC6"/>
    <w:rsid w:val="00640115"/>
    <w:rsid w:val="006401EF"/>
    <w:rsid w:val="006402F7"/>
    <w:rsid w:val="00640CE8"/>
    <w:rsid w:val="00641B00"/>
    <w:rsid w:val="0064227D"/>
    <w:rsid w:val="00642E73"/>
    <w:rsid w:val="0064350C"/>
    <w:rsid w:val="006438E3"/>
    <w:rsid w:val="00643AE2"/>
    <w:rsid w:val="00644569"/>
    <w:rsid w:val="00644DC8"/>
    <w:rsid w:val="00645266"/>
    <w:rsid w:val="0064609A"/>
    <w:rsid w:val="00646146"/>
    <w:rsid w:val="00646337"/>
    <w:rsid w:val="0064678D"/>
    <w:rsid w:val="006467BD"/>
    <w:rsid w:val="00646F10"/>
    <w:rsid w:val="0064779F"/>
    <w:rsid w:val="006502C0"/>
    <w:rsid w:val="00650A3C"/>
    <w:rsid w:val="00650CFC"/>
    <w:rsid w:val="006511FD"/>
    <w:rsid w:val="006517C0"/>
    <w:rsid w:val="0065209C"/>
    <w:rsid w:val="00652560"/>
    <w:rsid w:val="00652C65"/>
    <w:rsid w:val="00652E9F"/>
    <w:rsid w:val="006533DC"/>
    <w:rsid w:val="00654062"/>
    <w:rsid w:val="006543C7"/>
    <w:rsid w:val="006545A2"/>
    <w:rsid w:val="006557CF"/>
    <w:rsid w:val="006558A3"/>
    <w:rsid w:val="00655B64"/>
    <w:rsid w:val="00655DAE"/>
    <w:rsid w:val="006562A7"/>
    <w:rsid w:val="006563C2"/>
    <w:rsid w:val="006565FF"/>
    <w:rsid w:val="0065704C"/>
    <w:rsid w:val="0065733C"/>
    <w:rsid w:val="00657378"/>
    <w:rsid w:val="00657661"/>
    <w:rsid w:val="006578A9"/>
    <w:rsid w:val="00657C60"/>
    <w:rsid w:val="00657F81"/>
    <w:rsid w:val="006603E7"/>
    <w:rsid w:val="00660682"/>
    <w:rsid w:val="0066094C"/>
    <w:rsid w:val="00660E92"/>
    <w:rsid w:val="006627D5"/>
    <w:rsid w:val="00662BC0"/>
    <w:rsid w:val="00663BE0"/>
    <w:rsid w:val="00664163"/>
    <w:rsid w:val="00665C88"/>
    <w:rsid w:val="006662CE"/>
    <w:rsid w:val="0066699E"/>
    <w:rsid w:val="006677E5"/>
    <w:rsid w:val="006679B1"/>
    <w:rsid w:val="00667D7F"/>
    <w:rsid w:val="006706B2"/>
    <w:rsid w:val="006710F2"/>
    <w:rsid w:val="006714D6"/>
    <w:rsid w:val="00671A3D"/>
    <w:rsid w:val="00671E09"/>
    <w:rsid w:val="00672824"/>
    <w:rsid w:val="00672EDD"/>
    <w:rsid w:val="0067374E"/>
    <w:rsid w:val="00673C46"/>
    <w:rsid w:val="006740AB"/>
    <w:rsid w:val="00674252"/>
    <w:rsid w:val="0067461C"/>
    <w:rsid w:val="006749D3"/>
    <w:rsid w:val="00674FD5"/>
    <w:rsid w:val="0067542B"/>
    <w:rsid w:val="00675AA0"/>
    <w:rsid w:val="00676741"/>
    <w:rsid w:val="00676910"/>
    <w:rsid w:val="0067724C"/>
    <w:rsid w:val="00677354"/>
    <w:rsid w:val="006774D6"/>
    <w:rsid w:val="00677823"/>
    <w:rsid w:val="00677882"/>
    <w:rsid w:val="00677CFF"/>
    <w:rsid w:val="0068035C"/>
    <w:rsid w:val="006810EA"/>
    <w:rsid w:val="006810F8"/>
    <w:rsid w:val="00681C1D"/>
    <w:rsid w:val="006824CE"/>
    <w:rsid w:val="00682808"/>
    <w:rsid w:val="0068290A"/>
    <w:rsid w:val="00682B4A"/>
    <w:rsid w:val="006830E0"/>
    <w:rsid w:val="0068339A"/>
    <w:rsid w:val="006834F5"/>
    <w:rsid w:val="00683600"/>
    <w:rsid w:val="00683BC2"/>
    <w:rsid w:val="00684064"/>
    <w:rsid w:val="00684182"/>
    <w:rsid w:val="00684365"/>
    <w:rsid w:val="006855C6"/>
    <w:rsid w:val="00685737"/>
    <w:rsid w:val="00685B59"/>
    <w:rsid w:val="00685CB2"/>
    <w:rsid w:val="00686F6A"/>
    <w:rsid w:val="00687089"/>
    <w:rsid w:val="00687306"/>
    <w:rsid w:val="00687AF4"/>
    <w:rsid w:val="00687BAC"/>
    <w:rsid w:val="0069006C"/>
    <w:rsid w:val="006900E4"/>
    <w:rsid w:val="00690389"/>
    <w:rsid w:val="00691644"/>
    <w:rsid w:val="0069288E"/>
    <w:rsid w:val="00693888"/>
    <w:rsid w:val="00693F05"/>
    <w:rsid w:val="00694DB6"/>
    <w:rsid w:val="00694E8B"/>
    <w:rsid w:val="00694F1D"/>
    <w:rsid w:val="00695ED1"/>
    <w:rsid w:val="00696036"/>
    <w:rsid w:val="006962E3"/>
    <w:rsid w:val="006967A7"/>
    <w:rsid w:val="006967CF"/>
    <w:rsid w:val="00696A4D"/>
    <w:rsid w:val="006976CD"/>
    <w:rsid w:val="0069785F"/>
    <w:rsid w:val="006A01D0"/>
    <w:rsid w:val="006A0A45"/>
    <w:rsid w:val="006A0B29"/>
    <w:rsid w:val="006A0D74"/>
    <w:rsid w:val="006A1154"/>
    <w:rsid w:val="006A136F"/>
    <w:rsid w:val="006A220F"/>
    <w:rsid w:val="006A2CE7"/>
    <w:rsid w:val="006A351F"/>
    <w:rsid w:val="006A38A2"/>
    <w:rsid w:val="006A4A89"/>
    <w:rsid w:val="006A4ED6"/>
    <w:rsid w:val="006A514D"/>
    <w:rsid w:val="006A54F4"/>
    <w:rsid w:val="006A5536"/>
    <w:rsid w:val="006A55D7"/>
    <w:rsid w:val="006A5BF1"/>
    <w:rsid w:val="006A5F70"/>
    <w:rsid w:val="006A6197"/>
    <w:rsid w:val="006A7267"/>
    <w:rsid w:val="006A78B1"/>
    <w:rsid w:val="006A7A85"/>
    <w:rsid w:val="006A7BC9"/>
    <w:rsid w:val="006A7CFF"/>
    <w:rsid w:val="006A7F12"/>
    <w:rsid w:val="006B0259"/>
    <w:rsid w:val="006B059B"/>
    <w:rsid w:val="006B1872"/>
    <w:rsid w:val="006B2568"/>
    <w:rsid w:val="006B2905"/>
    <w:rsid w:val="006B35FF"/>
    <w:rsid w:val="006B3869"/>
    <w:rsid w:val="006B3C13"/>
    <w:rsid w:val="006B4020"/>
    <w:rsid w:val="006B4605"/>
    <w:rsid w:val="006B4B9A"/>
    <w:rsid w:val="006B54E5"/>
    <w:rsid w:val="006B69FB"/>
    <w:rsid w:val="006B7734"/>
    <w:rsid w:val="006C0242"/>
    <w:rsid w:val="006C0717"/>
    <w:rsid w:val="006C0750"/>
    <w:rsid w:val="006C120C"/>
    <w:rsid w:val="006C1BC6"/>
    <w:rsid w:val="006C1D72"/>
    <w:rsid w:val="006C1E0D"/>
    <w:rsid w:val="006C1E86"/>
    <w:rsid w:val="006C2023"/>
    <w:rsid w:val="006C211C"/>
    <w:rsid w:val="006C21A0"/>
    <w:rsid w:val="006C28E7"/>
    <w:rsid w:val="006C2E3A"/>
    <w:rsid w:val="006C3173"/>
    <w:rsid w:val="006C3381"/>
    <w:rsid w:val="006C34BB"/>
    <w:rsid w:val="006C369E"/>
    <w:rsid w:val="006C3931"/>
    <w:rsid w:val="006C3940"/>
    <w:rsid w:val="006C3A2A"/>
    <w:rsid w:val="006C3B2A"/>
    <w:rsid w:val="006C3D2B"/>
    <w:rsid w:val="006C4DFA"/>
    <w:rsid w:val="006C5BEA"/>
    <w:rsid w:val="006C65BF"/>
    <w:rsid w:val="006D02CA"/>
    <w:rsid w:val="006D0F70"/>
    <w:rsid w:val="006D1661"/>
    <w:rsid w:val="006D1835"/>
    <w:rsid w:val="006D2A1C"/>
    <w:rsid w:val="006D2EC6"/>
    <w:rsid w:val="006D2F20"/>
    <w:rsid w:val="006D34BF"/>
    <w:rsid w:val="006D3992"/>
    <w:rsid w:val="006D3A97"/>
    <w:rsid w:val="006D3B85"/>
    <w:rsid w:val="006D42FF"/>
    <w:rsid w:val="006D45ED"/>
    <w:rsid w:val="006D50F1"/>
    <w:rsid w:val="006D6B60"/>
    <w:rsid w:val="006D6BAB"/>
    <w:rsid w:val="006D6FC3"/>
    <w:rsid w:val="006E06AB"/>
    <w:rsid w:val="006E1042"/>
    <w:rsid w:val="006E147B"/>
    <w:rsid w:val="006E17FE"/>
    <w:rsid w:val="006E1898"/>
    <w:rsid w:val="006E1A3F"/>
    <w:rsid w:val="006E2105"/>
    <w:rsid w:val="006E26EB"/>
    <w:rsid w:val="006E2865"/>
    <w:rsid w:val="006E28D9"/>
    <w:rsid w:val="006E2BBB"/>
    <w:rsid w:val="006E2E27"/>
    <w:rsid w:val="006E457D"/>
    <w:rsid w:val="006E4C1D"/>
    <w:rsid w:val="006E5564"/>
    <w:rsid w:val="006E61F4"/>
    <w:rsid w:val="006E7641"/>
    <w:rsid w:val="006E7F5F"/>
    <w:rsid w:val="006F02B0"/>
    <w:rsid w:val="006F09C2"/>
    <w:rsid w:val="006F1341"/>
    <w:rsid w:val="006F162A"/>
    <w:rsid w:val="006F1F2E"/>
    <w:rsid w:val="006F265F"/>
    <w:rsid w:val="006F2F2D"/>
    <w:rsid w:val="006F3643"/>
    <w:rsid w:val="006F3B7B"/>
    <w:rsid w:val="006F3E5F"/>
    <w:rsid w:val="006F3FD6"/>
    <w:rsid w:val="006F493C"/>
    <w:rsid w:val="006F4B98"/>
    <w:rsid w:val="006F4D6B"/>
    <w:rsid w:val="006F558A"/>
    <w:rsid w:val="006F6654"/>
    <w:rsid w:val="006F66A4"/>
    <w:rsid w:val="006F7536"/>
    <w:rsid w:val="00700035"/>
    <w:rsid w:val="00700267"/>
    <w:rsid w:val="00700964"/>
    <w:rsid w:val="0070096E"/>
    <w:rsid w:val="00700A85"/>
    <w:rsid w:val="00700EC3"/>
    <w:rsid w:val="00700F98"/>
    <w:rsid w:val="0070121B"/>
    <w:rsid w:val="00701A7E"/>
    <w:rsid w:val="00701B8E"/>
    <w:rsid w:val="00701DF1"/>
    <w:rsid w:val="007029C6"/>
    <w:rsid w:val="00702D69"/>
    <w:rsid w:val="00703275"/>
    <w:rsid w:val="007034C1"/>
    <w:rsid w:val="00703613"/>
    <w:rsid w:val="0070378C"/>
    <w:rsid w:val="00703B1B"/>
    <w:rsid w:val="00703B5D"/>
    <w:rsid w:val="007042F9"/>
    <w:rsid w:val="007043FF"/>
    <w:rsid w:val="0070461E"/>
    <w:rsid w:val="00705377"/>
    <w:rsid w:val="00705523"/>
    <w:rsid w:val="00705C35"/>
    <w:rsid w:val="0070689B"/>
    <w:rsid w:val="007075D6"/>
    <w:rsid w:val="00707FC3"/>
    <w:rsid w:val="00710520"/>
    <w:rsid w:val="00710612"/>
    <w:rsid w:val="00710EA8"/>
    <w:rsid w:val="007114C5"/>
    <w:rsid w:val="007118DE"/>
    <w:rsid w:val="00711C3A"/>
    <w:rsid w:val="00711CC6"/>
    <w:rsid w:val="00712507"/>
    <w:rsid w:val="00712706"/>
    <w:rsid w:val="0071299D"/>
    <w:rsid w:val="007137AD"/>
    <w:rsid w:val="00713811"/>
    <w:rsid w:val="00713B8B"/>
    <w:rsid w:val="00714A18"/>
    <w:rsid w:val="007150BE"/>
    <w:rsid w:val="00715554"/>
    <w:rsid w:val="00715608"/>
    <w:rsid w:val="007157FB"/>
    <w:rsid w:val="00715B1E"/>
    <w:rsid w:val="00716D50"/>
    <w:rsid w:val="00717597"/>
    <w:rsid w:val="00717E7B"/>
    <w:rsid w:val="00720259"/>
    <w:rsid w:val="00720CD4"/>
    <w:rsid w:val="00721613"/>
    <w:rsid w:val="007216CC"/>
    <w:rsid w:val="0072204D"/>
    <w:rsid w:val="00722353"/>
    <w:rsid w:val="00722501"/>
    <w:rsid w:val="00722C72"/>
    <w:rsid w:val="00722E78"/>
    <w:rsid w:val="00723ABF"/>
    <w:rsid w:val="007242A4"/>
    <w:rsid w:val="00724384"/>
    <w:rsid w:val="00724890"/>
    <w:rsid w:val="0072497A"/>
    <w:rsid w:val="00724D6B"/>
    <w:rsid w:val="00725463"/>
    <w:rsid w:val="007259AE"/>
    <w:rsid w:val="00725D53"/>
    <w:rsid w:val="00725FB0"/>
    <w:rsid w:val="00726784"/>
    <w:rsid w:val="00727414"/>
    <w:rsid w:val="007275B3"/>
    <w:rsid w:val="00727712"/>
    <w:rsid w:val="0072792E"/>
    <w:rsid w:val="00730351"/>
    <w:rsid w:val="007304B6"/>
    <w:rsid w:val="007308B2"/>
    <w:rsid w:val="00731194"/>
    <w:rsid w:val="00731689"/>
    <w:rsid w:val="0073175A"/>
    <w:rsid w:val="00732604"/>
    <w:rsid w:val="00732609"/>
    <w:rsid w:val="00732AB9"/>
    <w:rsid w:val="00732D4F"/>
    <w:rsid w:val="00733971"/>
    <w:rsid w:val="00734816"/>
    <w:rsid w:val="00735CF3"/>
    <w:rsid w:val="00736AA7"/>
    <w:rsid w:val="00737657"/>
    <w:rsid w:val="00737C3C"/>
    <w:rsid w:val="00740796"/>
    <w:rsid w:val="00740C5B"/>
    <w:rsid w:val="007412E9"/>
    <w:rsid w:val="00741784"/>
    <w:rsid w:val="007417F5"/>
    <w:rsid w:val="00741FEC"/>
    <w:rsid w:val="00742372"/>
    <w:rsid w:val="00742395"/>
    <w:rsid w:val="00742D18"/>
    <w:rsid w:val="00743314"/>
    <w:rsid w:val="00743ADE"/>
    <w:rsid w:val="00743BE9"/>
    <w:rsid w:val="00744E29"/>
    <w:rsid w:val="00744F76"/>
    <w:rsid w:val="007453FF"/>
    <w:rsid w:val="00745467"/>
    <w:rsid w:val="0074752F"/>
    <w:rsid w:val="00747642"/>
    <w:rsid w:val="0075079B"/>
    <w:rsid w:val="007508E2"/>
    <w:rsid w:val="00750CD8"/>
    <w:rsid w:val="00750DDB"/>
    <w:rsid w:val="0075135E"/>
    <w:rsid w:val="00751758"/>
    <w:rsid w:val="00751867"/>
    <w:rsid w:val="00751E94"/>
    <w:rsid w:val="00752471"/>
    <w:rsid w:val="00752481"/>
    <w:rsid w:val="00752904"/>
    <w:rsid w:val="00753417"/>
    <w:rsid w:val="00753828"/>
    <w:rsid w:val="00753C39"/>
    <w:rsid w:val="0075412C"/>
    <w:rsid w:val="007545BF"/>
    <w:rsid w:val="00754776"/>
    <w:rsid w:val="007549D5"/>
    <w:rsid w:val="00754B5E"/>
    <w:rsid w:val="00754F65"/>
    <w:rsid w:val="007552D4"/>
    <w:rsid w:val="007554CD"/>
    <w:rsid w:val="007556DC"/>
    <w:rsid w:val="007558A9"/>
    <w:rsid w:val="00755A9D"/>
    <w:rsid w:val="00755EEE"/>
    <w:rsid w:val="007561DC"/>
    <w:rsid w:val="007561E0"/>
    <w:rsid w:val="00756CC5"/>
    <w:rsid w:val="00756CC7"/>
    <w:rsid w:val="0075721F"/>
    <w:rsid w:val="007574A1"/>
    <w:rsid w:val="007577B2"/>
    <w:rsid w:val="00757EA7"/>
    <w:rsid w:val="00760ECB"/>
    <w:rsid w:val="00761B4A"/>
    <w:rsid w:val="00762916"/>
    <w:rsid w:val="00763326"/>
    <w:rsid w:val="007642D6"/>
    <w:rsid w:val="007647DA"/>
    <w:rsid w:val="007648B7"/>
    <w:rsid w:val="00764F0A"/>
    <w:rsid w:val="00765433"/>
    <w:rsid w:val="00766740"/>
    <w:rsid w:val="007669B9"/>
    <w:rsid w:val="00766F46"/>
    <w:rsid w:val="00770D70"/>
    <w:rsid w:val="00771457"/>
    <w:rsid w:val="00771AD6"/>
    <w:rsid w:val="00771B26"/>
    <w:rsid w:val="00771B9C"/>
    <w:rsid w:val="00771ECD"/>
    <w:rsid w:val="00772340"/>
    <w:rsid w:val="00772602"/>
    <w:rsid w:val="00772B96"/>
    <w:rsid w:val="00772E04"/>
    <w:rsid w:val="00772E22"/>
    <w:rsid w:val="00773521"/>
    <w:rsid w:val="007736DA"/>
    <w:rsid w:val="007747AF"/>
    <w:rsid w:val="00774AA0"/>
    <w:rsid w:val="00774EAD"/>
    <w:rsid w:val="0077570E"/>
    <w:rsid w:val="0077584D"/>
    <w:rsid w:val="0077613E"/>
    <w:rsid w:val="007768A0"/>
    <w:rsid w:val="00776D14"/>
    <w:rsid w:val="00776DF5"/>
    <w:rsid w:val="0077734A"/>
    <w:rsid w:val="00777A43"/>
    <w:rsid w:val="00777C97"/>
    <w:rsid w:val="00780008"/>
    <w:rsid w:val="007802FD"/>
    <w:rsid w:val="00780967"/>
    <w:rsid w:val="00780FDF"/>
    <w:rsid w:val="00781016"/>
    <w:rsid w:val="007824DA"/>
    <w:rsid w:val="00783001"/>
    <w:rsid w:val="00783104"/>
    <w:rsid w:val="0078313A"/>
    <w:rsid w:val="0078318B"/>
    <w:rsid w:val="007832B1"/>
    <w:rsid w:val="00783518"/>
    <w:rsid w:val="00783C52"/>
    <w:rsid w:val="00783F82"/>
    <w:rsid w:val="00784348"/>
    <w:rsid w:val="00784D7A"/>
    <w:rsid w:val="0078504F"/>
    <w:rsid w:val="00785AAB"/>
    <w:rsid w:val="0078679B"/>
    <w:rsid w:val="007868BC"/>
    <w:rsid w:val="00786CA7"/>
    <w:rsid w:val="00787027"/>
    <w:rsid w:val="007874C1"/>
    <w:rsid w:val="007874CE"/>
    <w:rsid w:val="00787726"/>
    <w:rsid w:val="007906CF"/>
    <w:rsid w:val="00790CAA"/>
    <w:rsid w:val="007911AF"/>
    <w:rsid w:val="00791464"/>
    <w:rsid w:val="007918EC"/>
    <w:rsid w:val="007921B8"/>
    <w:rsid w:val="007929CC"/>
    <w:rsid w:val="00792DFD"/>
    <w:rsid w:val="00793176"/>
    <w:rsid w:val="00793351"/>
    <w:rsid w:val="00793363"/>
    <w:rsid w:val="00794ED0"/>
    <w:rsid w:val="0079525C"/>
    <w:rsid w:val="00795445"/>
    <w:rsid w:val="007955D4"/>
    <w:rsid w:val="007957F0"/>
    <w:rsid w:val="00795C62"/>
    <w:rsid w:val="00795D25"/>
    <w:rsid w:val="007968AD"/>
    <w:rsid w:val="0079699E"/>
    <w:rsid w:val="00796FB2"/>
    <w:rsid w:val="0079721F"/>
    <w:rsid w:val="00797647"/>
    <w:rsid w:val="00797E3E"/>
    <w:rsid w:val="00797E4A"/>
    <w:rsid w:val="007A0857"/>
    <w:rsid w:val="007A096D"/>
    <w:rsid w:val="007A0B95"/>
    <w:rsid w:val="007A0BB2"/>
    <w:rsid w:val="007A0FDD"/>
    <w:rsid w:val="007A0FED"/>
    <w:rsid w:val="007A1F60"/>
    <w:rsid w:val="007A264E"/>
    <w:rsid w:val="007A2D86"/>
    <w:rsid w:val="007A2F03"/>
    <w:rsid w:val="007A361A"/>
    <w:rsid w:val="007A41CC"/>
    <w:rsid w:val="007A43CD"/>
    <w:rsid w:val="007A4766"/>
    <w:rsid w:val="007A4BC9"/>
    <w:rsid w:val="007A4CDA"/>
    <w:rsid w:val="007A51B0"/>
    <w:rsid w:val="007A52AC"/>
    <w:rsid w:val="007A5F4E"/>
    <w:rsid w:val="007A61C7"/>
    <w:rsid w:val="007A6C57"/>
    <w:rsid w:val="007A784F"/>
    <w:rsid w:val="007B01FD"/>
    <w:rsid w:val="007B042F"/>
    <w:rsid w:val="007B0A60"/>
    <w:rsid w:val="007B1532"/>
    <w:rsid w:val="007B1C62"/>
    <w:rsid w:val="007B215D"/>
    <w:rsid w:val="007B28C3"/>
    <w:rsid w:val="007B32C6"/>
    <w:rsid w:val="007B3AF2"/>
    <w:rsid w:val="007B3FC7"/>
    <w:rsid w:val="007B4396"/>
    <w:rsid w:val="007B4504"/>
    <w:rsid w:val="007B4516"/>
    <w:rsid w:val="007B4968"/>
    <w:rsid w:val="007B4CDA"/>
    <w:rsid w:val="007B4DCB"/>
    <w:rsid w:val="007B51A1"/>
    <w:rsid w:val="007B52F9"/>
    <w:rsid w:val="007B5414"/>
    <w:rsid w:val="007B572C"/>
    <w:rsid w:val="007B5E0F"/>
    <w:rsid w:val="007B629F"/>
    <w:rsid w:val="007B6AA8"/>
    <w:rsid w:val="007B6E13"/>
    <w:rsid w:val="007B6EDD"/>
    <w:rsid w:val="007B7852"/>
    <w:rsid w:val="007B7BF1"/>
    <w:rsid w:val="007B7DF9"/>
    <w:rsid w:val="007B7FE8"/>
    <w:rsid w:val="007C0234"/>
    <w:rsid w:val="007C02A6"/>
    <w:rsid w:val="007C1636"/>
    <w:rsid w:val="007C1A0C"/>
    <w:rsid w:val="007C1F32"/>
    <w:rsid w:val="007C2214"/>
    <w:rsid w:val="007C3409"/>
    <w:rsid w:val="007C35B1"/>
    <w:rsid w:val="007C35BF"/>
    <w:rsid w:val="007C3947"/>
    <w:rsid w:val="007C39EC"/>
    <w:rsid w:val="007C4B8D"/>
    <w:rsid w:val="007C5A58"/>
    <w:rsid w:val="007C6555"/>
    <w:rsid w:val="007C65DC"/>
    <w:rsid w:val="007C713A"/>
    <w:rsid w:val="007C736D"/>
    <w:rsid w:val="007C73E6"/>
    <w:rsid w:val="007C798E"/>
    <w:rsid w:val="007C7E71"/>
    <w:rsid w:val="007D03D7"/>
    <w:rsid w:val="007D08A2"/>
    <w:rsid w:val="007D0BB1"/>
    <w:rsid w:val="007D0D9F"/>
    <w:rsid w:val="007D12E0"/>
    <w:rsid w:val="007D258C"/>
    <w:rsid w:val="007D39E8"/>
    <w:rsid w:val="007D3CC2"/>
    <w:rsid w:val="007D4088"/>
    <w:rsid w:val="007D4BDC"/>
    <w:rsid w:val="007D4F85"/>
    <w:rsid w:val="007D4FAC"/>
    <w:rsid w:val="007D529F"/>
    <w:rsid w:val="007D540B"/>
    <w:rsid w:val="007D548C"/>
    <w:rsid w:val="007D5563"/>
    <w:rsid w:val="007D59E3"/>
    <w:rsid w:val="007D6105"/>
    <w:rsid w:val="007D6228"/>
    <w:rsid w:val="007D66D8"/>
    <w:rsid w:val="007D69AB"/>
    <w:rsid w:val="007D6FDF"/>
    <w:rsid w:val="007D7908"/>
    <w:rsid w:val="007D7CC8"/>
    <w:rsid w:val="007D7EA9"/>
    <w:rsid w:val="007E0120"/>
    <w:rsid w:val="007E04C6"/>
    <w:rsid w:val="007E05F0"/>
    <w:rsid w:val="007E1BA5"/>
    <w:rsid w:val="007E22B3"/>
    <w:rsid w:val="007E276A"/>
    <w:rsid w:val="007E46E6"/>
    <w:rsid w:val="007E4DD3"/>
    <w:rsid w:val="007E4EE2"/>
    <w:rsid w:val="007E584B"/>
    <w:rsid w:val="007E73FB"/>
    <w:rsid w:val="007E7B22"/>
    <w:rsid w:val="007E7BBD"/>
    <w:rsid w:val="007F0172"/>
    <w:rsid w:val="007F067A"/>
    <w:rsid w:val="007F16E7"/>
    <w:rsid w:val="007F2C82"/>
    <w:rsid w:val="007F31F4"/>
    <w:rsid w:val="007F32E3"/>
    <w:rsid w:val="007F4107"/>
    <w:rsid w:val="007F45BA"/>
    <w:rsid w:val="007F4A14"/>
    <w:rsid w:val="007F4ED7"/>
    <w:rsid w:val="007F5044"/>
    <w:rsid w:val="007F51C7"/>
    <w:rsid w:val="007F541E"/>
    <w:rsid w:val="007F58A7"/>
    <w:rsid w:val="007F5EAA"/>
    <w:rsid w:val="007F5ED1"/>
    <w:rsid w:val="007F62C1"/>
    <w:rsid w:val="007F63AD"/>
    <w:rsid w:val="007F6C86"/>
    <w:rsid w:val="007F7008"/>
    <w:rsid w:val="007F7250"/>
    <w:rsid w:val="007F780D"/>
    <w:rsid w:val="008004D0"/>
    <w:rsid w:val="00800606"/>
    <w:rsid w:val="00800E8A"/>
    <w:rsid w:val="008013FC"/>
    <w:rsid w:val="00801482"/>
    <w:rsid w:val="00801B26"/>
    <w:rsid w:val="00801B38"/>
    <w:rsid w:val="00801E3A"/>
    <w:rsid w:val="00802018"/>
    <w:rsid w:val="00802B51"/>
    <w:rsid w:val="0080354F"/>
    <w:rsid w:val="0080372F"/>
    <w:rsid w:val="00803E05"/>
    <w:rsid w:val="00804136"/>
    <w:rsid w:val="008041D3"/>
    <w:rsid w:val="00804C7B"/>
    <w:rsid w:val="00805546"/>
    <w:rsid w:val="0080577C"/>
    <w:rsid w:val="00805808"/>
    <w:rsid w:val="008059C2"/>
    <w:rsid w:val="00805EA6"/>
    <w:rsid w:val="008060BC"/>
    <w:rsid w:val="00806AA9"/>
    <w:rsid w:val="00806F0C"/>
    <w:rsid w:val="00807D5A"/>
    <w:rsid w:val="00807E3A"/>
    <w:rsid w:val="0081002E"/>
    <w:rsid w:val="008104EC"/>
    <w:rsid w:val="008105C0"/>
    <w:rsid w:val="008105D7"/>
    <w:rsid w:val="00811422"/>
    <w:rsid w:val="00811B35"/>
    <w:rsid w:val="00812063"/>
    <w:rsid w:val="00812531"/>
    <w:rsid w:val="00812CB3"/>
    <w:rsid w:val="00812D72"/>
    <w:rsid w:val="00812D90"/>
    <w:rsid w:val="008138CC"/>
    <w:rsid w:val="00813AE2"/>
    <w:rsid w:val="0081408E"/>
    <w:rsid w:val="00814158"/>
    <w:rsid w:val="00814367"/>
    <w:rsid w:val="008149E4"/>
    <w:rsid w:val="00814C0C"/>
    <w:rsid w:val="00815257"/>
    <w:rsid w:val="00815BF6"/>
    <w:rsid w:val="00816744"/>
    <w:rsid w:val="00816A59"/>
    <w:rsid w:val="00816B1E"/>
    <w:rsid w:val="00816B63"/>
    <w:rsid w:val="00816D06"/>
    <w:rsid w:val="00816D8F"/>
    <w:rsid w:val="00817393"/>
    <w:rsid w:val="00817A8A"/>
    <w:rsid w:val="00817CB2"/>
    <w:rsid w:val="008201B9"/>
    <w:rsid w:val="008205D2"/>
    <w:rsid w:val="008207C8"/>
    <w:rsid w:val="00820A39"/>
    <w:rsid w:val="00821290"/>
    <w:rsid w:val="00821A1E"/>
    <w:rsid w:val="00821B71"/>
    <w:rsid w:val="00821D31"/>
    <w:rsid w:val="00821DA8"/>
    <w:rsid w:val="00823BFB"/>
    <w:rsid w:val="00823CC3"/>
    <w:rsid w:val="008241FA"/>
    <w:rsid w:val="0082463A"/>
    <w:rsid w:val="00824ECC"/>
    <w:rsid w:val="00825521"/>
    <w:rsid w:val="008259A1"/>
    <w:rsid w:val="00825B9D"/>
    <w:rsid w:val="00825DCD"/>
    <w:rsid w:val="00825FEC"/>
    <w:rsid w:val="00826250"/>
    <w:rsid w:val="00827682"/>
    <w:rsid w:val="00827C16"/>
    <w:rsid w:val="00827E4C"/>
    <w:rsid w:val="00830536"/>
    <w:rsid w:val="00830545"/>
    <w:rsid w:val="008307B1"/>
    <w:rsid w:val="00830831"/>
    <w:rsid w:val="00830832"/>
    <w:rsid w:val="0083093B"/>
    <w:rsid w:val="00830C24"/>
    <w:rsid w:val="00830FF3"/>
    <w:rsid w:val="00831A06"/>
    <w:rsid w:val="00831BA0"/>
    <w:rsid w:val="00831D1E"/>
    <w:rsid w:val="00831F23"/>
    <w:rsid w:val="0083255B"/>
    <w:rsid w:val="008326CE"/>
    <w:rsid w:val="00832835"/>
    <w:rsid w:val="00832FA3"/>
    <w:rsid w:val="0083325B"/>
    <w:rsid w:val="00833B98"/>
    <w:rsid w:val="008343F6"/>
    <w:rsid w:val="008344A0"/>
    <w:rsid w:val="008350AA"/>
    <w:rsid w:val="00835153"/>
    <w:rsid w:val="008358E4"/>
    <w:rsid w:val="00836815"/>
    <w:rsid w:val="00836A97"/>
    <w:rsid w:val="00836AF3"/>
    <w:rsid w:val="00836D4A"/>
    <w:rsid w:val="008375EC"/>
    <w:rsid w:val="00840542"/>
    <w:rsid w:val="00840702"/>
    <w:rsid w:val="00840925"/>
    <w:rsid w:val="00840A47"/>
    <w:rsid w:val="00840C97"/>
    <w:rsid w:val="00840F15"/>
    <w:rsid w:val="00841CE0"/>
    <w:rsid w:val="008420E0"/>
    <w:rsid w:val="00842194"/>
    <w:rsid w:val="0084265F"/>
    <w:rsid w:val="00842972"/>
    <w:rsid w:val="00842D73"/>
    <w:rsid w:val="00843206"/>
    <w:rsid w:val="008439E0"/>
    <w:rsid w:val="00843E15"/>
    <w:rsid w:val="0084416A"/>
    <w:rsid w:val="008443EA"/>
    <w:rsid w:val="00844D4F"/>
    <w:rsid w:val="00844DD9"/>
    <w:rsid w:val="00844E9F"/>
    <w:rsid w:val="00844F64"/>
    <w:rsid w:val="008453DD"/>
    <w:rsid w:val="008454EB"/>
    <w:rsid w:val="00845BD0"/>
    <w:rsid w:val="00845CE0"/>
    <w:rsid w:val="00846340"/>
    <w:rsid w:val="008467DB"/>
    <w:rsid w:val="0084732A"/>
    <w:rsid w:val="008473D8"/>
    <w:rsid w:val="0084754F"/>
    <w:rsid w:val="00847864"/>
    <w:rsid w:val="0084791B"/>
    <w:rsid w:val="008506E7"/>
    <w:rsid w:val="00850978"/>
    <w:rsid w:val="00850C2E"/>
    <w:rsid w:val="00850D1F"/>
    <w:rsid w:val="0085105E"/>
    <w:rsid w:val="0085124C"/>
    <w:rsid w:val="00852307"/>
    <w:rsid w:val="0085250D"/>
    <w:rsid w:val="0085338F"/>
    <w:rsid w:val="0085362B"/>
    <w:rsid w:val="00853920"/>
    <w:rsid w:val="00853CA1"/>
    <w:rsid w:val="008540F5"/>
    <w:rsid w:val="00854542"/>
    <w:rsid w:val="00854992"/>
    <w:rsid w:val="00854E27"/>
    <w:rsid w:val="00854EE5"/>
    <w:rsid w:val="00854F54"/>
    <w:rsid w:val="00854F56"/>
    <w:rsid w:val="008552D4"/>
    <w:rsid w:val="008557FE"/>
    <w:rsid w:val="00855B5D"/>
    <w:rsid w:val="0085643A"/>
    <w:rsid w:val="00857081"/>
    <w:rsid w:val="00857A83"/>
    <w:rsid w:val="00857C0F"/>
    <w:rsid w:val="008602FE"/>
    <w:rsid w:val="00860D41"/>
    <w:rsid w:val="00860FB8"/>
    <w:rsid w:val="00861A2E"/>
    <w:rsid w:val="00861B4D"/>
    <w:rsid w:val="00861C79"/>
    <w:rsid w:val="00862695"/>
    <w:rsid w:val="00862FE5"/>
    <w:rsid w:val="00863AFA"/>
    <w:rsid w:val="00863C59"/>
    <w:rsid w:val="0086432A"/>
    <w:rsid w:val="008645AB"/>
    <w:rsid w:val="00864746"/>
    <w:rsid w:val="00865126"/>
    <w:rsid w:val="008664CF"/>
    <w:rsid w:val="00866752"/>
    <w:rsid w:val="0086685D"/>
    <w:rsid w:val="00866AD3"/>
    <w:rsid w:val="00866FCC"/>
    <w:rsid w:val="0086742D"/>
    <w:rsid w:val="008676CF"/>
    <w:rsid w:val="0087015A"/>
    <w:rsid w:val="0087028A"/>
    <w:rsid w:val="00870E59"/>
    <w:rsid w:val="008713AB"/>
    <w:rsid w:val="008719F3"/>
    <w:rsid w:val="00871D62"/>
    <w:rsid w:val="00872AD9"/>
    <w:rsid w:val="0087355C"/>
    <w:rsid w:val="00874182"/>
    <w:rsid w:val="0087424A"/>
    <w:rsid w:val="00874456"/>
    <w:rsid w:val="0087459F"/>
    <w:rsid w:val="0087493F"/>
    <w:rsid w:val="00874948"/>
    <w:rsid w:val="008755CE"/>
    <w:rsid w:val="00875A7F"/>
    <w:rsid w:val="008760E7"/>
    <w:rsid w:val="008805BC"/>
    <w:rsid w:val="00880D79"/>
    <w:rsid w:val="00880F05"/>
    <w:rsid w:val="00881221"/>
    <w:rsid w:val="008816FA"/>
    <w:rsid w:val="00881934"/>
    <w:rsid w:val="00882410"/>
    <w:rsid w:val="00882509"/>
    <w:rsid w:val="00882B59"/>
    <w:rsid w:val="00882FB2"/>
    <w:rsid w:val="00883118"/>
    <w:rsid w:val="00883538"/>
    <w:rsid w:val="00883592"/>
    <w:rsid w:val="00883A4C"/>
    <w:rsid w:val="00883CFE"/>
    <w:rsid w:val="008843D7"/>
    <w:rsid w:val="00884548"/>
    <w:rsid w:val="00884FD3"/>
    <w:rsid w:val="008851CE"/>
    <w:rsid w:val="00885306"/>
    <w:rsid w:val="00886679"/>
    <w:rsid w:val="008866FA"/>
    <w:rsid w:val="00886CA8"/>
    <w:rsid w:val="008872DD"/>
    <w:rsid w:val="00887965"/>
    <w:rsid w:val="00887AD0"/>
    <w:rsid w:val="00890D71"/>
    <w:rsid w:val="008911BD"/>
    <w:rsid w:val="008915AA"/>
    <w:rsid w:val="008926E9"/>
    <w:rsid w:val="00892D48"/>
    <w:rsid w:val="00893443"/>
    <w:rsid w:val="008935AC"/>
    <w:rsid w:val="008938BC"/>
    <w:rsid w:val="00893BF8"/>
    <w:rsid w:val="00893E65"/>
    <w:rsid w:val="008943FD"/>
    <w:rsid w:val="0089454C"/>
    <w:rsid w:val="008946C5"/>
    <w:rsid w:val="00894829"/>
    <w:rsid w:val="00894DA8"/>
    <w:rsid w:val="00894FBA"/>
    <w:rsid w:val="0089509B"/>
    <w:rsid w:val="008954D7"/>
    <w:rsid w:val="00895800"/>
    <w:rsid w:val="00895F62"/>
    <w:rsid w:val="00896951"/>
    <w:rsid w:val="00896C6D"/>
    <w:rsid w:val="008972E2"/>
    <w:rsid w:val="008A0D72"/>
    <w:rsid w:val="008A0E5B"/>
    <w:rsid w:val="008A0F13"/>
    <w:rsid w:val="008A0F38"/>
    <w:rsid w:val="008A14AA"/>
    <w:rsid w:val="008A17D9"/>
    <w:rsid w:val="008A22DB"/>
    <w:rsid w:val="008A25EF"/>
    <w:rsid w:val="008A2C51"/>
    <w:rsid w:val="008A2CB4"/>
    <w:rsid w:val="008A2DC4"/>
    <w:rsid w:val="008A3060"/>
    <w:rsid w:val="008A488D"/>
    <w:rsid w:val="008A5B3D"/>
    <w:rsid w:val="008A6202"/>
    <w:rsid w:val="008A6FDF"/>
    <w:rsid w:val="008A7418"/>
    <w:rsid w:val="008A7580"/>
    <w:rsid w:val="008A7E82"/>
    <w:rsid w:val="008B0B45"/>
    <w:rsid w:val="008B2330"/>
    <w:rsid w:val="008B34C0"/>
    <w:rsid w:val="008B3A42"/>
    <w:rsid w:val="008B3FE8"/>
    <w:rsid w:val="008B44F2"/>
    <w:rsid w:val="008B44F6"/>
    <w:rsid w:val="008B4662"/>
    <w:rsid w:val="008B490D"/>
    <w:rsid w:val="008B59C0"/>
    <w:rsid w:val="008B66F3"/>
    <w:rsid w:val="008B6A23"/>
    <w:rsid w:val="008B6A95"/>
    <w:rsid w:val="008B6E69"/>
    <w:rsid w:val="008B6F64"/>
    <w:rsid w:val="008B6F7E"/>
    <w:rsid w:val="008B7F82"/>
    <w:rsid w:val="008C00CB"/>
    <w:rsid w:val="008C033B"/>
    <w:rsid w:val="008C050E"/>
    <w:rsid w:val="008C092D"/>
    <w:rsid w:val="008C0D9B"/>
    <w:rsid w:val="008C0E19"/>
    <w:rsid w:val="008C1275"/>
    <w:rsid w:val="008C13F7"/>
    <w:rsid w:val="008C1518"/>
    <w:rsid w:val="008C17F1"/>
    <w:rsid w:val="008C209F"/>
    <w:rsid w:val="008C2342"/>
    <w:rsid w:val="008C2662"/>
    <w:rsid w:val="008C2672"/>
    <w:rsid w:val="008C2A28"/>
    <w:rsid w:val="008C2B97"/>
    <w:rsid w:val="008C2DDD"/>
    <w:rsid w:val="008C316F"/>
    <w:rsid w:val="008C3223"/>
    <w:rsid w:val="008C3439"/>
    <w:rsid w:val="008C398C"/>
    <w:rsid w:val="008C3D42"/>
    <w:rsid w:val="008C40A3"/>
    <w:rsid w:val="008C43D9"/>
    <w:rsid w:val="008C45BF"/>
    <w:rsid w:val="008C501E"/>
    <w:rsid w:val="008C5E3B"/>
    <w:rsid w:val="008C69A7"/>
    <w:rsid w:val="008C6E8F"/>
    <w:rsid w:val="008C7068"/>
    <w:rsid w:val="008C72C3"/>
    <w:rsid w:val="008C77B4"/>
    <w:rsid w:val="008C781F"/>
    <w:rsid w:val="008C78A3"/>
    <w:rsid w:val="008C7AA1"/>
    <w:rsid w:val="008D0E78"/>
    <w:rsid w:val="008D18C0"/>
    <w:rsid w:val="008D1FB9"/>
    <w:rsid w:val="008D2A62"/>
    <w:rsid w:val="008D2E6F"/>
    <w:rsid w:val="008D2FBE"/>
    <w:rsid w:val="008D2FC4"/>
    <w:rsid w:val="008D3E5F"/>
    <w:rsid w:val="008D4070"/>
    <w:rsid w:val="008D41DB"/>
    <w:rsid w:val="008D45E5"/>
    <w:rsid w:val="008D4E5E"/>
    <w:rsid w:val="008D56BC"/>
    <w:rsid w:val="008D6932"/>
    <w:rsid w:val="008D7120"/>
    <w:rsid w:val="008D723B"/>
    <w:rsid w:val="008D7282"/>
    <w:rsid w:val="008D761A"/>
    <w:rsid w:val="008D774E"/>
    <w:rsid w:val="008D7AF8"/>
    <w:rsid w:val="008E03F9"/>
    <w:rsid w:val="008E0B5B"/>
    <w:rsid w:val="008E11D1"/>
    <w:rsid w:val="008E12B9"/>
    <w:rsid w:val="008E12D8"/>
    <w:rsid w:val="008E1AD7"/>
    <w:rsid w:val="008E1DF2"/>
    <w:rsid w:val="008E2520"/>
    <w:rsid w:val="008E2DD1"/>
    <w:rsid w:val="008E2F37"/>
    <w:rsid w:val="008E390B"/>
    <w:rsid w:val="008E4380"/>
    <w:rsid w:val="008E46B0"/>
    <w:rsid w:val="008E4804"/>
    <w:rsid w:val="008E4A98"/>
    <w:rsid w:val="008E4B9A"/>
    <w:rsid w:val="008E6734"/>
    <w:rsid w:val="008E67BB"/>
    <w:rsid w:val="008E6894"/>
    <w:rsid w:val="008E6D99"/>
    <w:rsid w:val="008E7076"/>
    <w:rsid w:val="008E7892"/>
    <w:rsid w:val="008E7E66"/>
    <w:rsid w:val="008F1039"/>
    <w:rsid w:val="008F10FE"/>
    <w:rsid w:val="008F1616"/>
    <w:rsid w:val="008F1629"/>
    <w:rsid w:val="008F16C4"/>
    <w:rsid w:val="008F1AF4"/>
    <w:rsid w:val="008F1C79"/>
    <w:rsid w:val="008F1D79"/>
    <w:rsid w:val="008F2ADB"/>
    <w:rsid w:val="008F2F62"/>
    <w:rsid w:val="008F30B3"/>
    <w:rsid w:val="008F3408"/>
    <w:rsid w:val="008F3632"/>
    <w:rsid w:val="008F36CF"/>
    <w:rsid w:val="008F3752"/>
    <w:rsid w:val="008F37E8"/>
    <w:rsid w:val="008F4DD2"/>
    <w:rsid w:val="008F4F8E"/>
    <w:rsid w:val="008F55A2"/>
    <w:rsid w:val="008F5E55"/>
    <w:rsid w:val="008F5FC0"/>
    <w:rsid w:val="008F60D3"/>
    <w:rsid w:val="008F6445"/>
    <w:rsid w:val="008F6763"/>
    <w:rsid w:val="008F690E"/>
    <w:rsid w:val="008F6B10"/>
    <w:rsid w:val="008F6B6F"/>
    <w:rsid w:val="008F7442"/>
    <w:rsid w:val="008F7863"/>
    <w:rsid w:val="008F7A79"/>
    <w:rsid w:val="008F7B0A"/>
    <w:rsid w:val="008F7B2A"/>
    <w:rsid w:val="008F7DD3"/>
    <w:rsid w:val="008F7F25"/>
    <w:rsid w:val="0090035D"/>
    <w:rsid w:val="009005F7"/>
    <w:rsid w:val="009016A6"/>
    <w:rsid w:val="00901CA6"/>
    <w:rsid w:val="00902C73"/>
    <w:rsid w:val="00903B5E"/>
    <w:rsid w:val="00904C0F"/>
    <w:rsid w:val="0090517B"/>
    <w:rsid w:val="009056FD"/>
    <w:rsid w:val="009059F7"/>
    <w:rsid w:val="00905ADA"/>
    <w:rsid w:val="00905B53"/>
    <w:rsid w:val="00906180"/>
    <w:rsid w:val="0090625F"/>
    <w:rsid w:val="00906282"/>
    <w:rsid w:val="0090640D"/>
    <w:rsid w:val="00906591"/>
    <w:rsid w:val="00906720"/>
    <w:rsid w:val="00906C91"/>
    <w:rsid w:val="00906C9B"/>
    <w:rsid w:val="00906DF6"/>
    <w:rsid w:val="00907822"/>
    <w:rsid w:val="00907EF9"/>
    <w:rsid w:val="009101A7"/>
    <w:rsid w:val="009109EC"/>
    <w:rsid w:val="00910E06"/>
    <w:rsid w:val="009124D9"/>
    <w:rsid w:val="00912800"/>
    <w:rsid w:val="00912A6E"/>
    <w:rsid w:val="0091312A"/>
    <w:rsid w:val="00913C1B"/>
    <w:rsid w:val="00913D8B"/>
    <w:rsid w:val="00913F5B"/>
    <w:rsid w:val="00914A63"/>
    <w:rsid w:val="00914CC0"/>
    <w:rsid w:val="00914F5B"/>
    <w:rsid w:val="00915168"/>
    <w:rsid w:val="00915B81"/>
    <w:rsid w:val="0091662F"/>
    <w:rsid w:val="009171F1"/>
    <w:rsid w:val="009171FC"/>
    <w:rsid w:val="009172DE"/>
    <w:rsid w:val="0091738D"/>
    <w:rsid w:val="009175F8"/>
    <w:rsid w:val="00917DBF"/>
    <w:rsid w:val="00920121"/>
    <w:rsid w:val="0092030F"/>
    <w:rsid w:val="00920502"/>
    <w:rsid w:val="00920541"/>
    <w:rsid w:val="00920644"/>
    <w:rsid w:val="009209CB"/>
    <w:rsid w:val="00920FB1"/>
    <w:rsid w:val="00922BC0"/>
    <w:rsid w:val="0092301B"/>
    <w:rsid w:val="00923567"/>
    <w:rsid w:val="009235A0"/>
    <w:rsid w:val="00923830"/>
    <w:rsid w:val="00923C96"/>
    <w:rsid w:val="0092470E"/>
    <w:rsid w:val="009249F5"/>
    <w:rsid w:val="00924BE3"/>
    <w:rsid w:val="00925566"/>
    <w:rsid w:val="009257AE"/>
    <w:rsid w:val="00926451"/>
    <w:rsid w:val="00926DA7"/>
    <w:rsid w:val="0092787B"/>
    <w:rsid w:val="0093014A"/>
    <w:rsid w:val="00930AB7"/>
    <w:rsid w:val="00930C23"/>
    <w:rsid w:val="009319F8"/>
    <w:rsid w:val="0093231C"/>
    <w:rsid w:val="00933AB4"/>
    <w:rsid w:val="00933AE1"/>
    <w:rsid w:val="0093442B"/>
    <w:rsid w:val="00934AE5"/>
    <w:rsid w:val="00935823"/>
    <w:rsid w:val="00935888"/>
    <w:rsid w:val="00935F35"/>
    <w:rsid w:val="00935FEF"/>
    <w:rsid w:val="00936226"/>
    <w:rsid w:val="00936602"/>
    <w:rsid w:val="009369CF"/>
    <w:rsid w:val="00936A21"/>
    <w:rsid w:val="00936C81"/>
    <w:rsid w:val="009371B7"/>
    <w:rsid w:val="0093735E"/>
    <w:rsid w:val="00937F79"/>
    <w:rsid w:val="00937F81"/>
    <w:rsid w:val="00937FA5"/>
    <w:rsid w:val="009406DA"/>
    <w:rsid w:val="00940F90"/>
    <w:rsid w:val="009411BF"/>
    <w:rsid w:val="0094153A"/>
    <w:rsid w:val="0094158C"/>
    <w:rsid w:val="00941EBC"/>
    <w:rsid w:val="00941F9F"/>
    <w:rsid w:val="009434D8"/>
    <w:rsid w:val="0094415E"/>
    <w:rsid w:val="00944410"/>
    <w:rsid w:val="00944608"/>
    <w:rsid w:val="00944871"/>
    <w:rsid w:val="00945509"/>
    <w:rsid w:val="00945747"/>
    <w:rsid w:val="0094611D"/>
    <w:rsid w:val="009465E7"/>
    <w:rsid w:val="009469A6"/>
    <w:rsid w:val="00946C6C"/>
    <w:rsid w:val="00946CB8"/>
    <w:rsid w:val="00946F63"/>
    <w:rsid w:val="009471C4"/>
    <w:rsid w:val="0094744E"/>
    <w:rsid w:val="0095040D"/>
    <w:rsid w:val="00950826"/>
    <w:rsid w:val="00950DDF"/>
    <w:rsid w:val="009513EE"/>
    <w:rsid w:val="009516E4"/>
    <w:rsid w:val="00951D6C"/>
    <w:rsid w:val="0095213C"/>
    <w:rsid w:val="009526FE"/>
    <w:rsid w:val="0095322A"/>
    <w:rsid w:val="00953366"/>
    <w:rsid w:val="009538B3"/>
    <w:rsid w:val="009541F9"/>
    <w:rsid w:val="0095434E"/>
    <w:rsid w:val="0095469C"/>
    <w:rsid w:val="0095473A"/>
    <w:rsid w:val="00955768"/>
    <w:rsid w:val="00955A19"/>
    <w:rsid w:val="00955E02"/>
    <w:rsid w:val="00956148"/>
    <w:rsid w:val="00956443"/>
    <w:rsid w:val="00956511"/>
    <w:rsid w:val="009573A6"/>
    <w:rsid w:val="00957497"/>
    <w:rsid w:val="00957578"/>
    <w:rsid w:val="00960783"/>
    <w:rsid w:val="00961009"/>
    <w:rsid w:val="00961249"/>
    <w:rsid w:val="00961D86"/>
    <w:rsid w:val="009622B4"/>
    <w:rsid w:val="00962E02"/>
    <w:rsid w:val="00963312"/>
    <w:rsid w:val="0096334C"/>
    <w:rsid w:val="00963433"/>
    <w:rsid w:val="009637ED"/>
    <w:rsid w:val="00963884"/>
    <w:rsid w:val="00963BDA"/>
    <w:rsid w:val="00963BDC"/>
    <w:rsid w:val="00964383"/>
    <w:rsid w:val="00964626"/>
    <w:rsid w:val="009649BD"/>
    <w:rsid w:val="00964B8A"/>
    <w:rsid w:val="0096554E"/>
    <w:rsid w:val="009657E2"/>
    <w:rsid w:val="009658C2"/>
    <w:rsid w:val="00965962"/>
    <w:rsid w:val="00965E6F"/>
    <w:rsid w:val="00966DA1"/>
    <w:rsid w:val="00967121"/>
    <w:rsid w:val="00967515"/>
    <w:rsid w:val="009678DB"/>
    <w:rsid w:val="00970E37"/>
    <w:rsid w:val="009712C6"/>
    <w:rsid w:val="00971526"/>
    <w:rsid w:val="00972231"/>
    <w:rsid w:val="009725ED"/>
    <w:rsid w:val="00972943"/>
    <w:rsid w:val="009731AE"/>
    <w:rsid w:val="009735A5"/>
    <w:rsid w:val="00973835"/>
    <w:rsid w:val="00973A66"/>
    <w:rsid w:val="00973BE7"/>
    <w:rsid w:val="0097468F"/>
    <w:rsid w:val="00974D1F"/>
    <w:rsid w:val="0097512A"/>
    <w:rsid w:val="009758C5"/>
    <w:rsid w:val="00975A7C"/>
    <w:rsid w:val="00976F4F"/>
    <w:rsid w:val="009773A0"/>
    <w:rsid w:val="0097759F"/>
    <w:rsid w:val="00977926"/>
    <w:rsid w:val="009779E9"/>
    <w:rsid w:val="00977DBD"/>
    <w:rsid w:val="0098039B"/>
    <w:rsid w:val="00980E44"/>
    <w:rsid w:val="00981394"/>
    <w:rsid w:val="00981C82"/>
    <w:rsid w:val="00981DE3"/>
    <w:rsid w:val="009820B1"/>
    <w:rsid w:val="00982153"/>
    <w:rsid w:val="00983AF8"/>
    <w:rsid w:val="00984EEC"/>
    <w:rsid w:val="0098521B"/>
    <w:rsid w:val="0098524D"/>
    <w:rsid w:val="009855F6"/>
    <w:rsid w:val="009857C1"/>
    <w:rsid w:val="00985899"/>
    <w:rsid w:val="00985CC1"/>
    <w:rsid w:val="0098611C"/>
    <w:rsid w:val="0098652A"/>
    <w:rsid w:val="00986C71"/>
    <w:rsid w:val="00987665"/>
    <w:rsid w:val="00987CF3"/>
    <w:rsid w:val="00990642"/>
    <w:rsid w:val="00990AB6"/>
    <w:rsid w:val="00990C74"/>
    <w:rsid w:val="00991037"/>
    <w:rsid w:val="00991749"/>
    <w:rsid w:val="00991A4F"/>
    <w:rsid w:val="0099243D"/>
    <w:rsid w:val="009924D2"/>
    <w:rsid w:val="00992512"/>
    <w:rsid w:val="0099278E"/>
    <w:rsid w:val="00992A2A"/>
    <w:rsid w:val="00992A72"/>
    <w:rsid w:val="00992B70"/>
    <w:rsid w:val="00992E06"/>
    <w:rsid w:val="00993064"/>
    <w:rsid w:val="009934D9"/>
    <w:rsid w:val="009935DC"/>
    <w:rsid w:val="009936B4"/>
    <w:rsid w:val="00993A74"/>
    <w:rsid w:val="00993E10"/>
    <w:rsid w:val="00993E6B"/>
    <w:rsid w:val="00994121"/>
    <w:rsid w:val="00994181"/>
    <w:rsid w:val="00994577"/>
    <w:rsid w:val="0099504E"/>
    <w:rsid w:val="00995855"/>
    <w:rsid w:val="0099643F"/>
    <w:rsid w:val="00996486"/>
    <w:rsid w:val="00996FAB"/>
    <w:rsid w:val="0099719C"/>
    <w:rsid w:val="00997516"/>
    <w:rsid w:val="00997660"/>
    <w:rsid w:val="00997714"/>
    <w:rsid w:val="00997DCE"/>
    <w:rsid w:val="009A14A8"/>
    <w:rsid w:val="009A166A"/>
    <w:rsid w:val="009A1C1A"/>
    <w:rsid w:val="009A1CC3"/>
    <w:rsid w:val="009A1D7D"/>
    <w:rsid w:val="009A1D95"/>
    <w:rsid w:val="009A22AA"/>
    <w:rsid w:val="009A2515"/>
    <w:rsid w:val="009A260E"/>
    <w:rsid w:val="009A2A6C"/>
    <w:rsid w:val="009A2A7D"/>
    <w:rsid w:val="009A2D79"/>
    <w:rsid w:val="009A3F01"/>
    <w:rsid w:val="009A4085"/>
    <w:rsid w:val="009A461E"/>
    <w:rsid w:val="009A4A49"/>
    <w:rsid w:val="009A5A0B"/>
    <w:rsid w:val="009A6436"/>
    <w:rsid w:val="009A6C85"/>
    <w:rsid w:val="009A73B8"/>
    <w:rsid w:val="009A7D2B"/>
    <w:rsid w:val="009B231D"/>
    <w:rsid w:val="009B28F8"/>
    <w:rsid w:val="009B2B8D"/>
    <w:rsid w:val="009B2CA8"/>
    <w:rsid w:val="009B2F88"/>
    <w:rsid w:val="009B3DC7"/>
    <w:rsid w:val="009B5584"/>
    <w:rsid w:val="009B5963"/>
    <w:rsid w:val="009B5FA1"/>
    <w:rsid w:val="009B61E0"/>
    <w:rsid w:val="009B6223"/>
    <w:rsid w:val="009B6302"/>
    <w:rsid w:val="009B6821"/>
    <w:rsid w:val="009B6E67"/>
    <w:rsid w:val="009B7093"/>
    <w:rsid w:val="009B7476"/>
    <w:rsid w:val="009C16A1"/>
    <w:rsid w:val="009C1779"/>
    <w:rsid w:val="009C1BBD"/>
    <w:rsid w:val="009C1E39"/>
    <w:rsid w:val="009C2995"/>
    <w:rsid w:val="009C299F"/>
    <w:rsid w:val="009C2EB8"/>
    <w:rsid w:val="009C3059"/>
    <w:rsid w:val="009C4C39"/>
    <w:rsid w:val="009C4C73"/>
    <w:rsid w:val="009C5476"/>
    <w:rsid w:val="009C5A00"/>
    <w:rsid w:val="009C71BF"/>
    <w:rsid w:val="009C7ACF"/>
    <w:rsid w:val="009C7B5C"/>
    <w:rsid w:val="009C7C70"/>
    <w:rsid w:val="009D005F"/>
    <w:rsid w:val="009D05D7"/>
    <w:rsid w:val="009D092F"/>
    <w:rsid w:val="009D158B"/>
    <w:rsid w:val="009D197D"/>
    <w:rsid w:val="009D1BBF"/>
    <w:rsid w:val="009D22E1"/>
    <w:rsid w:val="009D275E"/>
    <w:rsid w:val="009D2800"/>
    <w:rsid w:val="009D2E67"/>
    <w:rsid w:val="009D2EB2"/>
    <w:rsid w:val="009D2F73"/>
    <w:rsid w:val="009D3479"/>
    <w:rsid w:val="009D34C9"/>
    <w:rsid w:val="009D3CC2"/>
    <w:rsid w:val="009D4052"/>
    <w:rsid w:val="009D43FB"/>
    <w:rsid w:val="009D4874"/>
    <w:rsid w:val="009D4F86"/>
    <w:rsid w:val="009D500E"/>
    <w:rsid w:val="009D509E"/>
    <w:rsid w:val="009D5D31"/>
    <w:rsid w:val="009D5E86"/>
    <w:rsid w:val="009D6D4A"/>
    <w:rsid w:val="009D77E2"/>
    <w:rsid w:val="009E0863"/>
    <w:rsid w:val="009E12E9"/>
    <w:rsid w:val="009E14F4"/>
    <w:rsid w:val="009E1D6D"/>
    <w:rsid w:val="009E2241"/>
    <w:rsid w:val="009E2899"/>
    <w:rsid w:val="009E35C9"/>
    <w:rsid w:val="009E4675"/>
    <w:rsid w:val="009E4AF0"/>
    <w:rsid w:val="009E5420"/>
    <w:rsid w:val="009E66AF"/>
    <w:rsid w:val="009E6942"/>
    <w:rsid w:val="009E6A74"/>
    <w:rsid w:val="009E6D11"/>
    <w:rsid w:val="009E6EA6"/>
    <w:rsid w:val="009E6F0B"/>
    <w:rsid w:val="009E6F72"/>
    <w:rsid w:val="009E7190"/>
    <w:rsid w:val="009E7963"/>
    <w:rsid w:val="009F0044"/>
    <w:rsid w:val="009F03B2"/>
    <w:rsid w:val="009F050F"/>
    <w:rsid w:val="009F0BB2"/>
    <w:rsid w:val="009F16AA"/>
    <w:rsid w:val="009F2474"/>
    <w:rsid w:val="009F25A6"/>
    <w:rsid w:val="009F28BD"/>
    <w:rsid w:val="009F2968"/>
    <w:rsid w:val="009F2C13"/>
    <w:rsid w:val="009F2CA1"/>
    <w:rsid w:val="009F3AE8"/>
    <w:rsid w:val="009F3E9E"/>
    <w:rsid w:val="009F3FC0"/>
    <w:rsid w:val="009F4552"/>
    <w:rsid w:val="009F470C"/>
    <w:rsid w:val="009F483E"/>
    <w:rsid w:val="009F4866"/>
    <w:rsid w:val="009F4AC5"/>
    <w:rsid w:val="009F5006"/>
    <w:rsid w:val="009F5187"/>
    <w:rsid w:val="009F5599"/>
    <w:rsid w:val="009F5811"/>
    <w:rsid w:val="009F66C1"/>
    <w:rsid w:val="009F6718"/>
    <w:rsid w:val="009F6DCF"/>
    <w:rsid w:val="009F72C9"/>
    <w:rsid w:val="00A004C4"/>
    <w:rsid w:val="00A0050A"/>
    <w:rsid w:val="00A00AAC"/>
    <w:rsid w:val="00A00C0B"/>
    <w:rsid w:val="00A00DF3"/>
    <w:rsid w:val="00A00E5E"/>
    <w:rsid w:val="00A014EF"/>
    <w:rsid w:val="00A0164F"/>
    <w:rsid w:val="00A0278E"/>
    <w:rsid w:val="00A0489E"/>
    <w:rsid w:val="00A04D91"/>
    <w:rsid w:val="00A059D7"/>
    <w:rsid w:val="00A05AD0"/>
    <w:rsid w:val="00A06D69"/>
    <w:rsid w:val="00A06E31"/>
    <w:rsid w:val="00A0728A"/>
    <w:rsid w:val="00A074FF"/>
    <w:rsid w:val="00A07DAF"/>
    <w:rsid w:val="00A07E2F"/>
    <w:rsid w:val="00A07F7F"/>
    <w:rsid w:val="00A10120"/>
    <w:rsid w:val="00A10520"/>
    <w:rsid w:val="00A115AD"/>
    <w:rsid w:val="00A1162B"/>
    <w:rsid w:val="00A11725"/>
    <w:rsid w:val="00A11A93"/>
    <w:rsid w:val="00A120EE"/>
    <w:rsid w:val="00A1270A"/>
    <w:rsid w:val="00A1289F"/>
    <w:rsid w:val="00A12A9A"/>
    <w:rsid w:val="00A13F0E"/>
    <w:rsid w:val="00A145F8"/>
    <w:rsid w:val="00A1469B"/>
    <w:rsid w:val="00A151DA"/>
    <w:rsid w:val="00A160C6"/>
    <w:rsid w:val="00A16B62"/>
    <w:rsid w:val="00A16BCF"/>
    <w:rsid w:val="00A17E2A"/>
    <w:rsid w:val="00A20082"/>
    <w:rsid w:val="00A200F5"/>
    <w:rsid w:val="00A204F7"/>
    <w:rsid w:val="00A20AC7"/>
    <w:rsid w:val="00A20C01"/>
    <w:rsid w:val="00A217CD"/>
    <w:rsid w:val="00A2184A"/>
    <w:rsid w:val="00A21E21"/>
    <w:rsid w:val="00A2213D"/>
    <w:rsid w:val="00A225A6"/>
    <w:rsid w:val="00A22EAB"/>
    <w:rsid w:val="00A2361A"/>
    <w:rsid w:val="00A236B9"/>
    <w:rsid w:val="00A237F0"/>
    <w:rsid w:val="00A24367"/>
    <w:rsid w:val="00A24927"/>
    <w:rsid w:val="00A24A74"/>
    <w:rsid w:val="00A25161"/>
    <w:rsid w:val="00A255E6"/>
    <w:rsid w:val="00A25AAC"/>
    <w:rsid w:val="00A25BDF"/>
    <w:rsid w:val="00A26740"/>
    <w:rsid w:val="00A2739B"/>
    <w:rsid w:val="00A27C61"/>
    <w:rsid w:val="00A3043C"/>
    <w:rsid w:val="00A30742"/>
    <w:rsid w:val="00A30E98"/>
    <w:rsid w:val="00A3107A"/>
    <w:rsid w:val="00A311E4"/>
    <w:rsid w:val="00A317F2"/>
    <w:rsid w:val="00A31991"/>
    <w:rsid w:val="00A31AFD"/>
    <w:rsid w:val="00A31D4E"/>
    <w:rsid w:val="00A31FA1"/>
    <w:rsid w:val="00A32087"/>
    <w:rsid w:val="00A321FB"/>
    <w:rsid w:val="00A32331"/>
    <w:rsid w:val="00A323C7"/>
    <w:rsid w:val="00A32C8B"/>
    <w:rsid w:val="00A32F54"/>
    <w:rsid w:val="00A336C1"/>
    <w:rsid w:val="00A33AFB"/>
    <w:rsid w:val="00A346B8"/>
    <w:rsid w:val="00A34867"/>
    <w:rsid w:val="00A35AA1"/>
    <w:rsid w:val="00A35E0F"/>
    <w:rsid w:val="00A366E7"/>
    <w:rsid w:val="00A36763"/>
    <w:rsid w:val="00A37081"/>
    <w:rsid w:val="00A37253"/>
    <w:rsid w:val="00A4011C"/>
    <w:rsid w:val="00A4033E"/>
    <w:rsid w:val="00A409D0"/>
    <w:rsid w:val="00A41944"/>
    <w:rsid w:val="00A41A25"/>
    <w:rsid w:val="00A41A2A"/>
    <w:rsid w:val="00A42A2D"/>
    <w:rsid w:val="00A42F4F"/>
    <w:rsid w:val="00A434DA"/>
    <w:rsid w:val="00A43AB4"/>
    <w:rsid w:val="00A44A0A"/>
    <w:rsid w:val="00A44CDD"/>
    <w:rsid w:val="00A44ED7"/>
    <w:rsid w:val="00A455CA"/>
    <w:rsid w:val="00A45753"/>
    <w:rsid w:val="00A45D42"/>
    <w:rsid w:val="00A45EB1"/>
    <w:rsid w:val="00A46058"/>
    <w:rsid w:val="00A46C91"/>
    <w:rsid w:val="00A479CF"/>
    <w:rsid w:val="00A47A94"/>
    <w:rsid w:val="00A50A2A"/>
    <w:rsid w:val="00A50A2E"/>
    <w:rsid w:val="00A51A5E"/>
    <w:rsid w:val="00A51CA9"/>
    <w:rsid w:val="00A51FD3"/>
    <w:rsid w:val="00A5288E"/>
    <w:rsid w:val="00A52C67"/>
    <w:rsid w:val="00A536A0"/>
    <w:rsid w:val="00A53CB7"/>
    <w:rsid w:val="00A55AAA"/>
    <w:rsid w:val="00A57197"/>
    <w:rsid w:val="00A57342"/>
    <w:rsid w:val="00A5785B"/>
    <w:rsid w:val="00A57C81"/>
    <w:rsid w:val="00A600A4"/>
    <w:rsid w:val="00A600CA"/>
    <w:rsid w:val="00A60629"/>
    <w:rsid w:val="00A609B4"/>
    <w:rsid w:val="00A60D1E"/>
    <w:rsid w:val="00A61060"/>
    <w:rsid w:val="00A61493"/>
    <w:rsid w:val="00A614C0"/>
    <w:rsid w:val="00A614C9"/>
    <w:rsid w:val="00A61E48"/>
    <w:rsid w:val="00A61F54"/>
    <w:rsid w:val="00A6238A"/>
    <w:rsid w:val="00A632F9"/>
    <w:rsid w:val="00A633D1"/>
    <w:rsid w:val="00A6381A"/>
    <w:rsid w:val="00A639B2"/>
    <w:rsid w:val="00A645E6"/>
    <w:rsid w:val="00A64DA3"/>
    <w:rsid w:val="00A64FD0"/>
    <w:rsid w:val="00A65459"/>
    <w:rsid w:val="00A663EB"/>
    <w:rsid w:val="00A6738D"/>
    <w:rsid w:val="00A67B6B"/>
    <w:rsid w:val="00A67D8D"/>
    <w:rsid w:val="00A704C8"/>
    <w:rsid w:val="00A704F4"/>
    <w:rsid w:val="00A70745"/>
    <w:rsid w:val="00A7182E"/>
    <w:rsid w:val="00A71BD5"/>
    <w:rsid w:val="00A71CD1"/>
    <w:rsid w:val="00A71F10"/>
    <w:rsid w:val="00A71F98"/>
    <w:rsid w:val="00A722AC"/>
    <w:rsid w:val="00A72D1D"/>
    <w:rsid w:val="00A72D44"/>
    <w:rsid w:val="00A72D72"/>
    <w:rsid w:val="00A73BFB"/>
    <w:rsid w:val="00A741A5"/>
    <w:rsid w:val="00A741BD"/>
    <w:rsid w:val="00A743CF"/>
    <w:rsid w:val="00A744E0"/>
    <w:rsid w:val="00A744EE"/>
    <w:rsid w:val="00A747FF"/>
    <w:rsid w:val="00A752D7"/>
    <w:rsid w:val="00A759C9"/>
    <w:rsid w:val="00A759F4"/>
    <w:rsid w:val="00A75C53"/>
    <w:rsid w:val="00A762CD"/>
    <w:rsid w:val="00A7656E"/>
    <w:rsid w:val="00A769A4"/>
    <w:rsid w:val="00A769BA"/>
    <w:rsid w:val="00A76DED"/>
    <w:rsid w:val="00A773EF"/>
    <w:rsid w:val="00A7778E"/>
    <w:rsid w:val="00A77ACF"/>
    <w:rsid w:val="00A77E7F"/>
    <w:rsid w:val="00A77ED3"/>
    <w:rsid w:val="00A80A65"/>
    <w:rsid w:val="00A81BDC"/>
    <w:rsid w:val="00A82006"/>
    <w:rsid w:val="00A8226D"/>
    <w:rsid w:val="00A826DD"/>
    <w:rsid w:val="00A82A1F"/>
    <w:rsid w:val="00A82E94"/>
    <w:rsid w:val="00A83162"/>
    <w:rsid w:val="00A838D8"/>
    <w:rsid w:val="00A839D2"/>
    <w:rsid w:val="00A84074"/>
    <w:rsid w:val="00A840D0"/>
    <w:rsid w:val="00A84698"/>
    <w:rsid w:val="00A84A1D"/>
    <w:rsid w:val="00A84A9E"/>
    <w:rsid w:val="00A85567"/>
    <w:rsid w:val="00A860B1"/>
    <w:rsid w:val="00A861F9"/>
    <w:rsid w:val="00A868CA"/>
    <w:rsid w:val="00A86E93"/>
    <w:rsid w:val="00A87540"/>
    <w:rsid w:val="00A87711"/>
    <w:rsid w:val="00A8780B"/>
    <w:rsid w:val="00A902C9"/>
    <w:rsid w:val="00A904DF"/>
    <w:rsid w:val="00A904EF"/>
    <w:rsid w:val="00A90585"/>
    <w:rsid w:val="00A90802"/>
    <w:rsid w:val="00A90813"/>
    <w:rsid w:val="00A90EA5"/>
    <w:rsid w:val="00A90F7F"/>
    <w:rsid w:val="00A91F32"/>
    <w:rsid w:val="00A925BD"/>
    <w:rsid w:val="00A9272D"/>
    <w:rsid w:val="00A928D4"/>
    <w:rsid w:val="00A9299A"/>
    <w:rsid w:val="00A93061"/>
    <w:rsid w:val="00A93A0C"/>
    <w:rsid w:val="00A95278"/>
    <w:rsid w:val="00A9567A"/>
    <w:rsid w:val="00A95A5C"/>
    <w:rsid w:val="00A95A9D"/>
    <w:rsid w:val="00A95AFE"/>
    <w:rsid w:val="00A95DD8"/>
    <w:rsid w:val="00A964EF"/>
    <w:rsid w:val="00A96800"/>
    <w:rsid w:val="00A96FFD"/>
    <w:rsid w:val="00A975D3"/>
    <w:rsid w:val="00A97ECE"/>
    <w:rsid w:val="00AA1320"/>
    <w:rsid w:val="00AA16EE"/>
    <w:rsid w:val="00AA1BD8"/>
    <w:rsid w:val="00AA1D23"/>
    <w:rsid w:val="00AA1DF5"/>
    <w:rsid w:val="00AA28E1"/>
    <w:rsid w:val="00AA3665"/>
    <w:rsid w:val="00AA4079"/>
    <w:rsid w:val="00AA415E"/>
    <w:rsid w:val="00AA47A7"/>
    <w:rsid w:val="00AA4821"/>
    <w:rsid w:val="00AA4A4A"/>
    <w:rsid w:val="00AA4B00"/>
    <w:rsid w:val="00AA4C84"/>
    <w:rsid w:val="00AA5868"/>
    <w:rsid w:val="00AA5919"/>
    <w:rsid w:val="00AA5D02"/>
    <w:rsid w:val="00AA5F9B"/>
    <w:rsid w:val="00AA60AA"/>
    <w:rsid w:val="00AA6172"/>
    <w:rsid w:val="00AA6201"/>
    <w:rsid w:val="00AA623D"/>
    <w:rsid w:val="00AA6E3C"/>
    <w:rsid w:val="00AA6F7E"/>
    <w:rsid w:val="00AA72E5"/>
    <w:rsid w:val="00AA73FA"/>
    <w:rsid w:val="00AA7588"/>
    <w:rsid w:val="00AA7AA8"/>
    <w:rsid w:val="00AA7EAF"/>
    <w:rsid w:val="00AA7F03"/>
    <w:rsid w:val="00AA7F96"/>
    <w:rsid w:val="00AB0185"/>
    <w:rsid w:val="00AB05F2"/>
    <w:rsid w:val="00AB07D2"/>
    <w:rsid w:val="00AB09B3"/>
    <w:rsid w:val="00AB0A11"/>
    <w:rsid w:val="00AB0F68"/>
    <w:rsid w:val="00AB109F"/>
    <w:rsid w:val="00AB11E4"/>
    <w:rsid w:val="00AB189A"/>
    <w:rsid w:val="00AB2CE0"/>
    <w:rsid w:val="00AB312B"/>
    <w:rsid w:val="00AB35D3"/>
    <w:rsid w:val="00AB3E53"/>
    <w:rsid w:val="00AB494F"/>
    <w:rsid w:val="00AB4A58"/>
    <w:rsid w:val="00AB4B73"/>
    <w:rsid w:val="00AB4F13"/>
    <w:rsid w:val="00AB50EE"/>
    <w:rsid w:val="00AB54AF"/>
    <w:rsid w:val="00AB54FB"/>
    <w:rsid w:val="00AB575D"/>
    <w:rsid w:val="00AB5BB5"/>
    <w:rsid w:val="00AB5F1C"/>
    <w:rsid w:val="00AB5F3B"/>
    <w:rsid w:val="00AB6268"/>
    <w:rsid w:val="00AB684D"/>
    <w:rsid w:val="00AB6BE2"/>
    <w:rsid w:val="00AB7527"/>
    <w:rsid w:val="00AB754C"/>
    <w:rsid w:val="00AB7DAF"/>
    <w:rsid w:val="00AC007A"/>
    <w:rsid w:val="00AC1258"/>
    <w:rsid w:val="00AC176E"/>
    <w:rsid w:val="00AC1897"/>
    <w:rsid w:val="00AC200B"/>
    <w:rsid w:val="00AC28E9"/>
    <w:rsid w:val="00AC33EC"/>
    <w:rsid w:val="00AC3E29"/>
    <w:rsid w:val="00AC46ED"/>
    <w:rsid w:val="00AC4731"/>
    <w:rsid w:val="00AC4AFF"/>
    <w:rsid w:val="00AC542C"/>
    <w:rsid w:val="00AC5577"/>
    <w:rsid w:val="00AC585B"/>
    <w:rsid w:val="00AC5E93"/>
    <w:rsid w:val="00AC6967"/>
    <w:rsid w:val="00AC6B8B"/>
    <w:rsid w:val="00AC6F47"/>
    <w:rsid w:val="00AC7486"/>
    <w:rsid w:val="00AC74A3"/>
    <w:rsid w:val="00AC76F3"/>
    <w:rsid w:val="00AC79E3"/>
    <w:rsid w:val="00AC7E3D"/>
    <w:rsid w:val="00AD00AF"/>
    <w:rsid w:val="00AD01BB"/>
    <w:rsid w:val="00AD05B8"/>
    <w:rsid w:val="00AD066C"/>
    <w:rsid w:val="00AD081E"/>
    <w:rsid w:val="00AD131A"/>
    <w:rsid w:val="00AD1489"/>
    <w:rsid w:val="00AD1554"/>
    <w:rsid w:val="00AD1782"/>
    <w:rsid w:val="00AD17D8"/>
    <w:rsid w:val="00AD2267"/>
    <w:rsid w:val="00AD2449"/>
    <w:rsid w:val="00AD2697"/>
    <w:rsid w:val="00AD26E5"/>
    <w:rsid w:val="00AD27CE"/>
    <w:rsid w:val="00AD2DBD"/>
    <w:rsid w:val="00AD2EB3"/>
    <w:rsid w:val="00AD3522"/>
    <w:rsid w:val="00AD4098"/>
    <w:rsid w:val="00AD430A"/>
    <w:rsid w:val="00AD45DE"/>
    <w:rsid w:val="00AD4C0F"/>
    <w:rsid w:val="00AD55AA"/>
    <w:rsid w:val="00AD59DF"/>
    <w:rsid w:val="00AD5A53"/>
    <w:rsid w:val="00AD6674"/>
    <w:rsid w:val="00AD72BA"/>
    <w:rsid w:val="00AD741A"/>
    <w:rsid w:val="00AE301C"/>
    <w:rsid w:val="00AE338A"/>
    <w:rsid w:val="00AE3A1D"/>
    <w:rsid w:val="00AE3C17"/>
    <w:rsid w:val="00AE3C4A"/>
    <w:rsid w:val="00AE435D"/>
    <w:rsid w:val="00AE4ACB"/>
    <w:rsid w:val="00AE4AD9"/>
    <w:rsid w:val="00AE4E31"/>
    <w:rsid w:val="00AE5799"/>
    <w:rsid w:val="00AE62CB"/>
    <w:rsid w:val="00AE62E3"/>
    <w:rsid w:val="00AE6764"/>
    <w:rsid w:val="00AE6D25"/>
    <w:rsid w:val="00AE6FBD"/>
    <w:rsid w:val="00AE73D8"/>
    <w:rsid w:val="00AE7BFE"/>
    <w:rsid w:val="00AF0461"/>
    <w:rsid w:val="00AF1C44"/>
    <w:rsid w:val="00AF1D64"/>
    <w:rsid w:val="00AF2017"/>
    <w:rsid w:val="00AF20CA"/>
    <w:rsid w:val="00AF313C"/>
    <w:rsid w:val="00AF4CC9"/>
    <w:rsid w:val="00AF4D43"/>
    <w:rsid w:val="00AF5095"/>
    <w:rsid w:val="00AF51A2"/>
    <w:rsid w:val="00AF54FD"/>
    <w:rsid w:val="00AF5D20"/>
    <w:rsid w:val="00AF5EAF"/>
    <w:rsid w:val="00AF6156"/>
    <w:rsid w:val="00AF6961"/>
    <w:rsid w:val="00AF7655"/>
    <w:rsid w:val="00AF7934"/>
    <w:rsid w:val="00AF7CCE"/>
    <w:rsid w:val="00AF7D56"/>
    <w:rsid w:val="00B009CF"/>
    <w:rsid w:val="00B00FEF"/>
    <w:rsid w:val="00B01584"/>
    <w:rsid w:val="00B01C59"/>
    <w:rsid w:val="00B021A8"/>
    <w:rsid w:val="00B0238B"/>
    <w:rsid w:val="00B032E0"/>
    <w:rsid w:val="00B03661"/>
    <w:rsid w:val="00B0390C"/>
    <w:rsid w:val="00B03975"/>
    <w:rsid w:val="00B04070"/>
    <w:rsid w:val="00B04208"/>
    <w:rsid w:val="00B04699"/>
    <w:rsid w:val="00B048B9"/>
    <w:rsid w:val="00B05B46"/>
    <w:rsid w:val="00B05E50"/>
    <w:rsid w:val="00B06372"/>
    <w:rsid w:val="00B06538"/>
    <w:rsid w:val="00B068EF"/>
    <w:rsid w:val="00B06C32"/>
    <w:rsid w:val="00B077B9"/>
    <w:rsid w:val="00B07846"/>
    <w:rsid w:val="00B07B72"/>
    <w:rsid w:val="00B07D10"/>
    <w:rsid w:val="00B1013C"/>
    <w:rsid w:val="00B10323"/>
    <w:rsid w:val="00B106BE"/>
    <w:rsid w:val="00B1080D"/>
    <w:rsid w:val="00B10870"/>
    <w:rsid w:val="00B10BB2"/>
    <w:rsid w:val="00B11193"/>
    <w:rsid w:val="00B116EE"/>
    <w:rsid w:val="00B11A4E"/>
    <w:rsid w:val="00B11BF2"/>
    <w:rsid w:val="00B11F3B"/>
    <w:rsid w:val="00B11F98"/>
    <w:rsid w:val="00B130F8"/>
    <w:rsid w:val="00B143EB"/>
    <w:rsid w:val="00B146B0"/>
    <w:rsid w:val="00B14F3E"/>
    <w:rsid w:val="00B14FFF"/>
    <w:rsid w:val="00B155D9"/>
    <w:rsid w:val="00B157EB"/>
    <w:rsid w:val="00B16297"/>
    <w:rsid w:val="00B16497"/>
    <w:rsid w:val="00B16A68"/>
    <w:rsid w:val="00B16B01"/>
    <w:rsid w:val="00B201FC"/>
    <w:rsid w:val="00B2031C"/>
    <w:rsid w:val="00B207BE"/>
    <w:rsid w:val="00B20CDE"/>
    <w:rsid w:val="00B2107B"/>
    <w:rsid w:val="00B212E1"/>
    <w:rsid w:val="00B21937"/>
    <w:rsid w:val="00B224DF"/>
    <w:rsid w:val="00B22675"/>
    <w:rsid w:val="00B227D2"/>
    <w:rsid w:val="00B22802"/>
    <w:rsid w:val="00B22BF9"/>
    <w:rsid w:val="00B23705"/>
    <w:rsid w:val="00B24313"/>
    <w:rsid w:val="00B2454C"/>
    <w:rsid w:val="00B249C3"/>
    <w:rsid w:val="00B2637C"/>
    <w:rsid w:val="00B270D8"/>
    <w:rsid w:val="00B271AE"/>
    <w:rsid w:val="00B27A23"/>
    <w:rsid w:val="00B303B3"/>
    <w:rsid w:val="00B30C71"/>
    <w:rsid w:val="00B30C8C"/>
    <w:rsid w:val="00B32A28"/>
    <w:rsid w:val="00B32A6E"/>
    <w:rsid w:val="00B32AC5"/>
    <w:rsid w:val="00B3394F"/>
    <w:rsid w:val="00B33AB0"/>
    <w:rsid w:val="00B350CB"/>
    <w:rsid w:val="00B3535E"/>
    <w:rsid w:val="00B35900"/>
    <w:rsid w:val="00B35BD4"/>
    <w:rsid w:val="00B3676D"/>
    <w:rsid w:val="00B37664"/>
    <w:rsid w:val="00B3766B"/>
    <w:rsid w:val="00B3775F"/>
    <w:rsid w:val="00B37B6E"/>
    <w:rsid w:val="00B40056"/>
    <w:rsid w:val="00B403A0"/>
    <w:rsid w:val="00B40E34"/>
    <w:rsid w:val="00B40F68"/>
    <w:rsid w:val="00B40FEC"/>
    <w:rsid w:val="00B4107D"/>
    <w:rsid w:val="00B4153C"/>
    <w:rsid w:val="00B421F1"/>
    <w:rsid w:val="00B4237C"/>
    <w:rsid w:val="00B42384"/>
    <w:rsid w:val="00B434E5"/>
    <w:rsid w:val="00B44C67"/>
    <w:rsid w:val="00B44EB7"/>
    <w:rsid w:val="00B453C4"/>
    <w:rsid w:val="00B45FA1"/>
    <w:rsid w:val="00B4660E"/>
    <w:rsid w:val="00B4663F"/>
    <w:rsid w:val="00B4719F"/>
    <w:rsid w:val="00B47468"/>
    <w:rsid w:val="00B478E0"/>
    <w:rsid w:val="00B47FA0"/>
    <w:rsid w:val="00B500FF"/>
    <w:rsid w:val="00B50391"/>
    <w:rsid w:val="00B507A9"/>
    <w:rsid w:val="00B50D66"/>
    <w:rsid w:val="00B52139"/>
    <w:rsid w:val="00B525DD"/>
    <w:rsid w:val="00B52E76"/>
    <w:rsid w:val="00B5356F"/>
    <w:rsid w:val="00B5378A"/>
    <w:rsid w:val="00B537D0"/>
    <w:rsid w:val="00B53F5F"/>
    <w:rsid w:val="00B54341"/>
    <w:rsid w:val="00B54A20"/>
    <w:rsid w:val="00B54C57"/>
    <w:rsid w:val="00B55389"/>
    <w:rsid w:val="00B556F8"/>
    <w:rsid w:val="00B55A25"/>
    <w:rsid w:val="00B56268"/>
    <w:rsid w:val="00B56467"/>
    <w:rsid w:val="00B56974"/>
    <w:rsid w:val="00B56BEC"/>
    <w:rsid w:val="00B6046E"/>
    <w:rsid w:val="00B60F57"/>
    <w:rsid w:val="00B61082"/>
    <w:rsid w:val="00B61271"/>
    <w:rsid w:val="00B61648"/>
    <w:rsid w:val="00B61920"/>
    <w:rsid w:val="00B622BF"/>
    <w:rsid w:val="00B62AEB"/>
    <w:rsid w:val="00B631D3"/>
    <w:rsid w:val="00B6329F"/>
    <w:rsid w:val="00B63625"/>
    <w:rsid w:val="00B63B4C"/>
    <w:rsid w:val="00B63C6B"/>
    <w:rsid w:val="00B650BC"/>
    <w:rsid w:val="00B6577F"/>
    <w:rsid w:val="00B65D82"/>
    <w:rsid w:val="00B66069"/>
    <w:rsid w:val="00B66731"/>
    <w:rsid w:val="00B668E4"/>
    <w:rsid w:val="00B67242"/>
    <w:rsid w:val="00B674CC"/>
    <w:rsid w:val="00B67623"/>
    <w:rsid w:val="00B677FB"/>
    <w:rsid w:val="00B67BD7"/>
    <w:rsid w:val="00B67C69"/>
    <w:rsid w:val="00B67CEF"/>
    <w:rsid w:val="00B70AD9"/>
    <w:rsid w:val="00B71420"/>
    <w:rsid w:val="00B71EE8"/>
    <w:rsid w:val="00B72792"/>
    <w:rsid w:val="00B72ABB"/>
    <w:rsid w:val="00B732EA"/>
    <w:rsid w:val="00B74600"/>
    <w:rsid w:val="00B74733"/>
    <w:rsid w:val="00B748BD"/>
    <w:rsid w:val="00B74E70"/>
    <w:rsid w:val="00B7560F"/>
    <w:rsid w:val="00B759EC"/>
    <w:rsid w:val="00B75C5C"/>
    <w:rsid w:val="00B766BA"/>
    <w:rsid w:val="00B76BD5"/>
    <w:rsid w:val="00B773CE"/>
    <w:rsid w:val="00B774AD"/>
    <w:rsid w:val="00B77E56"/>
    <w:rsid w:val="00B77F4A"/>
    <w:rsid w:val="00B8026F"/>
    <w:rsid w:val="00B80860"/>
    <w:rsid w:val="00B80AAF"/>
    <w:rsid w:val="00B8173C"/>
    <w:rsid w:val="00B81837"/>
    <w:rsid w:val="00B81F80"/>
    <w:rsid w:val="00B82A00"/>
    <w:rsid w:val="00B82F6E"/>
    <w:rsid w:val="00B8326C"/>
    <w:rsid w:val="00B834D1"/>
    <w:rsid w:val="00B83536"/>
    <w:rsid w:val="00B8360C"/>
    <w:rsid w:val="00B83796"/>
    <w:rsid w:val="00B8398B"/>
    <w:rsid w:val="00B83F46"/>
    <w:rsid w:val="00B83F76"/>
    <w:rsid w:val="00B84549"/>
    <w:rsid w:val="00B84ACF"/>
    <w:rsid w:val="00B84C55"/>
    <w:rsid w:val="00B858DB"/>
    <w:rsid w:val="00B8667E"/>
    <w:rsid w:val="00B9117E"/>
    <w:rsid w:val="00B91332"/>
    <w:rsid w:val="00B9171E"/>
    <w:rsid w:val="00B917C9"/>
    <w:rsid w:val="00B91F88"/>
    <w:rsid w:val="00B92391"/>
    <w:rsid w:val="00B92DE7"/>
    <w:rsid w:val="00B94258"/>
    <w:rsid w:val="00B94927"/>
    <w:rsid w:val="00B9584F"/>
    <w:rsid w:val="00B95A1B"/>
    <w:rsid w:val="00B95B83"/>
    <w:rsid w:val="00B95CFA"/>
    <w:rsid w:val="00B96738"/>
    <w:rsid w:val="00B96FAD"/>
    <w:rsid w:val="00B970FE"/>
    <w:rsid w:val="00B97327"/>
    <w:rsid w:val="00B97B4C"/>
    <w:rsid w:val="00B97C2C"/>
    <w:rsid w:val="00BA01AA"/>
    <w:rsid w:val="00BA0A77"/>
    <w:rsid w:val="00BA0FB5"/>
    <w:rsid w:val="00BA1A47"/>
    <w:rsid w:val="00BA3154"/>
    <w:rsid w:val="00BA369C"/>
    <w:rsid w:val="00BA42BA"/>
    <w:rsid w:val="00BA44FC"/>
    <w:rsid w:val="00BA48BA"/>
    <w:rsid w:val="00BA4905"/>
    <w:rsid w:val="00BA4E73"/>
    <w:rsid w:val="00BA4F95"/>
    <w:rsid w:val="00BA510E"/>
    <w:rsid w:val="00BA5A1F"/>
    <w:rsid w:val="00BA5B45"/>
    <w:rsid w:val="00BA5DB8"/>
    <w:rsid w:val="00BA674A"/>
    <w:rsid w:val="00BA6922"/>
    <w:rsid w:val="00BA7736"/>
    <w:rsid w:val="00BA7BF6"/>
    <w:rsid w:val="00BA7FAA"/>
    <w:rsid w:val="00BB0602"/>
    <w:rsid w:val="00BB0983"/>
    <w:rsid w:val="00BB1312"/>
    <w:rsid w:val="00BB1E5F"/>
    <w:rsid w:val="00BB1E97"/>
    <w:rsid w:val="00BB1F38"/>
    <w:rsid w:val="00BB20E8"/>
    <w:rsid w:val="00BB24AB"/>
    <w:rsid w:val="00BB24DB"/>
    <w:rsid w:val="00BB2667"/>
    <w:rsid w:val="00BB33E4"/>
    <w:rsid w:val="00BB34FA"/>
    <w:rsid w:val="00BB3CB0"/>
    <w:rsid w:val="00BB42AC"/>
    <w:rsid w:val="00BB4BA2"/>
    <w:rsid w:val="00BB51A8"/>
    <w:rsid w:val="00BB51C4"/>
    <w:rsid w:val="00BB589E"/>
    <w:rsid w:val="00BB648A"/>
    <w:rsid w:val="00BB6AF3"/>
    <w:rsid w:val="00BB6EA7"/>
    <w:rsid w:val="00BB72D0"/>
    <w:rsid w:val="00BB7762"/>
    <w:rsid w:val="00BC0CB7"/>
    <w:rsid w:val="00BC0FFD"/>
    <w:rsid w:val="00BC125C"/>
    <w:rsid w:val="00BC1389"/>
    <w:rsid w:val="00BC1A14"/>
    <w:rsid w:val="00BC1CED"/>
    <w:rsid w:val="00BC2783"/>
    <w:rsid w:val="00BC2FB5"/>
    <w:rsid w:val="00BC3ADA"/>
    <w:rsid w:val="00BC400B"/>
    <w:rsid w:val="00BC485A"/>
    <w:rsid w:val="00BC4AAB"/>
    <w:rsid w:val="00BC4D0E"/>
    <w:rsid w:val="00BC4D10"/>
    <w:rsid w:val="00BC4E61"/>
    <w:rsid w:val="00BC4F8A"/>
    <w:rsid w:val="00BC516F"/>
    <w:rsid w:val="00BC545C"/>
    <w:rsid w:val="00BC5587"/>
    <w:rsid w:val="00BC67F5"/>
    <w:rsid w:val="00BC693B"/>
    <w:rsid w:val="00BC7053"/>
    <w:rsid w:val="00BC7263"/>
    <w:rsid w:val="00BD0248"/>
    <w:rsid w:val="00BD0595"/>
    <w:rsid w:val="00BD07A7"/>
    <w:rsid w:val="00BD0C60"/>
    <w:rsid w:val="00BD12F2"/>
    <w:rsid w:val="00BD29BD"/>
    <w:rsid w:val="00BD30BC"/>
    <w:rsid w:val="00BD35FD"/>
    <w:rsid w:val="00BD368F"/>
    <w:rsid w:val="00BD395D"/>
    <w:rsid w:val="00BD3D76"/>
    <w:rsid w:val="00BD4047"/>
    <w:rsid w:val="00BD44DF"/>
    <w:rsid w:val="00BD4541"/>
    <w:rsid w:val="00BD47E6"/>
    <w:rsid w:val="00BD5157"/>
    <w:rsid w:val="00BD5453"/>
    <w:rsid w:val="00BD545F"/>
    <w:rsid w:val="00BD54E3"/>
    <w:rsid w:val="00BD5B5C"/>
    <w:rsid w:val="00BD5E1E"/>
    <w:rsid w:val="00BD605E"/>
    <w:rsid w:val="00BD62F2"/>
    <w:rsid w:val="00BD67DC"/>
    <w:rsid w:val="00BD6F3E"/>
    <w:rsid w:val="00BD7214"/>
    <w:rsid w:val="00BD7228"/>
    <w:rsid w:val="00BE069F"/>
    <w:rsid w:val="00BE06BB"/>
    <w:rsid w:val="00BE0700"/>
    <w:rsid w:val="00BE0B38"/>
    <w:rsid w:val="00BE207F"/>
    <w:rsid w:val="00BE2436"/>
    <w:rsid w:val="00BE2954"/>
    <w:rsid w:val="00BE2AD7"/>
    <w:rsid w:val="00BE2BBF"/>
    <w:rsid w:val="00BE38F0"/>
    <w:rsid w:val="00BE3CC1"/>
    <w:rsid w:val="00BE3DF1"/>
    <w:rsid w:val="00BE472E"/>
    <w:rsid w:val="00BE4AC7"/>
    <w:rsid w:val="00BE4B24"/>
    <w:rsid w:val="00BE5728"/>
    <w:rsid w:val="00BE59C0"/>
    <w:rsid w:val="00BE59D6"/>
    <w:rsid w:val="00BE5C5D"/>
    <w:rsid w:val="00BE5E76"/>
    <w:rsid w:val="00BE5EB5"/>
    <w:rsid w:val="00BE6D52"/>
    <w:rsid w:val="00BF1C79"/>
    <w:rsid w:val="00BF1DD4"/>
    <w:rsid w:val="00BF2006"/>
    <w:rsid w:val="00BF3883"/>
    <w:rsid w:val="00BF398E"/>
    <w:rsid w:val="00BF3E6D"/>
    <w:rsid w:val="00BF3F38"/>
    <w:rsid w:val="00BF5898"/>
    <w:rsid w:val="00BF5B6F"/>
    <w:rsid w:val="00BF5F4A"/>
    <w:rsid w:val="00BF64EF"/>
    <w:rsid w:val="00BF72F9"/>
    <w:rsid w:val="00BF74B4"/>
    <w:rsid w:val="00BF7E4A"/>
    <w:rsid w:val="00BF7FF0"/>
    <w:rsid w:val="00C00244"/>
    <w:rsid w:val="00C00265"/>
    <w:rsid w:val="00C00CA7"/>
    <w:rsid w:val="00C0137B"/>
    <w:rsid w:val="00C014F0"/>
    <w:rsid w:val="00C0165E"/>
    <w:rsid w:val="00C01B2D"/>
    <w:rsid w:val="00C01E38"/>
    <w:rsid w:val="00C02860"/>
    <w:rsid w:val="00C02A98"/>
    <w:rsid w:val="00C02DA6"/>
    <w:rsid w:val="00C032FF"/>
    <w:rsid w:val="00C03820"/>
    <w:rsid w:val="00C03914"/>
    <w:rsid w:val="00C03B77"/>
    <w:rsid w:val="00C0437D"/>
    <w:rsid w:val="00C0445D"/>
    <w:rsid w:val="00C050B9"/>
    <w:rsid w:val="00C05590"/>
    <w:rsid w:val="00C05AB0"/>
    <w:rsid w:val="00C05C96"/>
    <w:rsid w:val="00C060FC"/>
    <w:rsid w:val="00C06236"/>
    <w:rsid w:val="00C0690A"/>
    <w:rsid w:val="00C06EF1"/>
    <w:rsid w:val="00C077C0"/>
    <w:rsid w:val="00C079B1"/>
    <w:rsid w:val="00C11275"/>
    <w:rsid w:val="00C11AE0"/>
    <w:rsid w:val="00C11B11"/>
    <w:rsid w:val="00C11E03"/>
    <w:rsid w:val="00C12186"/>
    <w:rsid w:val="00C12A0F"/>
    <w:rsid w:val="00C13200"/>
    <w:rsid w:val="00C1358F"/>
    <w:rsid w:val="00C13645"/>
    <w:rsid w:val="00C13D73"/>
    <w:rsid w:val="00C142EE"/>
    <w:rsid w:val="00C14529"/>
    <w:rsid w:val="00C14740"/>
    <w:rsid w:val="00C14B9F"/>
    <w:rsid w:val="00C1577F"/>
    <w:rsid w:val="00C15BF2"/>
    <w:rsid w:val="00C162D5"/>
    <w:rsid w:val="00C168FA"/>
    <w:rsid w:val="00C169B1"/>
    <w:rsid w:val="00C16EF6"/>
    <w:rsid w:val="00C16FCD"/>
    <w:rsid w:val="00C1791D"/>
    <w:rsid w:val="00C17C15"/>
    <w:rsid w:val="00C2107B"/>
    <w:rsid w:val="00C21F1D"/>
    <w:rsid w:val="00C2223A"/>
    <w:rsid w:val="00C224EE"/>
    <w:rsid w:val="00C23FD4"/>
    <w:rsid w:val="00C248BD"/>
    <w:rsid w:val="00C24BE7"/>
    <w:rsid w:val="00C252E4"/>
    <w:rsid w:val="00C25451"/>
    <w:rsid w:val="00C254F6"/>
    <w:rsid w:val="00C256BE"/>
    <w:rsid w:val="00C25A24"/>
    <w:rsid w:val="00C262E3"/>
    <w:rsid w:val="00C2678F"/>
    <w:rsid w:val="00C268EA"/>
    <w:rsid w:val="00C26D36"/>
    <w:rsid w:val="00C274F6"/>
    <w:rsid w:val="00C274FB"/>
    <w:rsid w:val="00C27568"/>
    <w:rsid w:val="00C2779D"/>
    <w:rsid w:val="00C27FF9"/>
    <w:rsid w:val="00C3005E"/>
    <w:rsid w:val="00C3041E"/>
    <w:rsid w:val="00C3087F"/>
    <w:rsid w:val="00C308BA"/>
    <w:rsid w:val="00C319E9"/>
    <w:rsid w:val="00C31C05"/>
    <w:rsid w:val="00C32688"/>
    <w:rsid w:val="00C33837"/>
    <w:rsid w:val="00C350FE"/>
    <w:rsid w:val="00C35417"/>
    <w:rsid w:val="00C35851"/>
    <w:rsid w:val="00C35A93"/>
    <w:rsid w:val="00C35E8E"/>
    <w:rsid w:val="00C363B2"/>
    <w:rsid w:val="00C364F6"/>
    <w:rsid w:val="00C3655E"/>
    <w:rsid w:val="00C36563"/>
    <w:rsid w:val="00C36DE3"/>
    <w:rsid w:val="00C371F6"/>
    <w:rsid w:val="00C37576"/>
    <w:rsid w:val="00C37596"/>
    <w:rsid w:val="00C37882"/>
    <w:rsid w:val="00C37D9D"/>
    <w:rsid w:val="00C37E6B"/>
    <w:rsid w:val="00C406C8"/>
    <w:rsid w:val="00C40722"/>
    <w:rsid w:val="00C411BB"/>
    <w:rsid w:val="00C414B9"/>
    <w:rsid w:val="00C42294"/>
    <w:rsid w:val="00C429A4"/>
    <w:rsid w:val="00C42C0F"/>
    <w:rsid w:val="00C42D9D"/>
    <w:rsid w:val="00C42E6B"/>
    <w:rsid w:val="00C43941"/>
    <w:rsid w:val="00C43A2A"/>
    <w:rsid w:val="00C440C0"/>
    <w:rsid w:val="00C442FE"/>
    <w:rsid w:val="00C44E18"/>
    <w:rsid w:val="00C44FA6"/>
    <w:rsid w:val="00C45353"/>
    <w:rsid w:val="00C4553F"/>
    <w:rsid w:val="00C45581"/>
    <w:rsid w:val="00C456F5"/>
    <w:rsid w:val="00C46034"/>
    <w:rsid w:val="00C468E0"/>
    <w:rsid w:val="00C471A2"/>
    <w:rsid w:val="00C47209"/>
    <w:rsid w:val="00C472E1"/>
    <w:rsid w:val="00C50E24"/>
    <w:rsid w:val="00C50FA6"/>
    <w:rsid w:val="00C51232"/>
    <w:rsid w:val="00C518F1"/>
    <w:rsid w:val="00C5201C"/>
    <w:rsid w:val="00C52020"/>
    <w:rsid w:val="00C53213"/>
    <w:rsid w:val="00C538A4"/>
    <w:rsid w:val="00C53BBB"/>
    <w:rsid w:val="00C53D52"/>
    <w:rsid w:val="00C55017"/>
    <w:rsid w:val="00C5544E"/>
    <w:rsid w:val="00C55B56"/>
    <w:rsid w:val="00C55E8E"/>
    <w:rsid w:val="00C5631C"/>
    <w:rsid w:val="00C56713"/>
    <w:rsid w:val="00C56959"/>
    <w:rsid w:val="00C569F3"/>
    <w:rsid w:val="00C56AD7"/>
    <w:rsid w:val="00C56C9D"/>
    <w:rsid w:val="00C60174"/>
    <w:rsid w:val="00C6061F"/>
    <w:rsid w:val="00C6098F"/>
    <w:rsid w:val="00C60C83"/>
    <w:rsid w:val="00C618DA"/>
    <w:rsid w:val="00C61915"/>
    <w:rsid w:val="00C61B81"/>
    <w:rsid w:val="00C62229"/>
    <w:rsid w:val="00C62884"/>
    <w:rsid w:val="00C6327C"/>
    <w:rsid w:val="00C63323"/>
    <w:rsid w:val="00C63A63"/>
    <w:rsid w:val="00C63BD3"/>
    <w:rsid w:val="00C640CA"/>
    <w:rsid w:val="00C646C7"/>
    <w:rsid w:val="00C6562B"/>
    <w:rsid w:val="00C656C0"/>
    <w:rsid w:val="00C656D8"/>
    <w:rsid w:val="00C6573E"/>
    <w:rsid w:val="00C659C1"/>
    <w:rsid w:val="00C65A08"/>
    <w:rsid w:val="00C65FBB"/>
    <w:rsid w:val="00C661F0"/>
    <w:rsid w:val="00C6624C"/>
    <w:rsid w:val="00C666A5"/>
    <w:rsid w:val="00C6746B"/>
    <w:rsid w:val="00C6757A"/>
    <w:rsid w:val="00C67655"/>
    <w:rsid w:val="00C67813"/>
    <w:rsid w:val="00C678E2"/>
    <w:rsid w:val="00C70A2F"/>
    <w:rsid w:val="00C70D33"/>
    <w:rsid w:val="00C711D6"/>
    <w:rsid w:val="00C713D0"/>
    <w:rsid w:val="00C71662"/>
    <w:rsid w:val="00C7185B"/>
    <w:rsid w:val="00C724F9"/>
    <w:rsid w:val="00C742C8"/>
    <w:rsid w:val="00C747AA"/>
    <w:rsid w:val="00C74935"/>
    <w:rsid w:val="00C75C6C"/>
    <w:rsid w:val="00C75FCF"/>
    <w:rsid w:val="00C76597"/>
    <w:rsid w:val="00C76644"/>
    <w:rsid w:val="00C76F27"/>
    <w:rsid w:val="00C7783F"/>
    <w:rsid w:val="00C77E4E"/>
    <w:rsid w:val="00C8076B"/>
    <w:rsid w:val="00C80BA1"/>
    <w:rsid w:val="00C8113D"/>
    <w:rsid w:val="00C81371"/>
    <w:rsid w:val="00C81C40"/>
    <w:rsid w:val="00C82012"/>
    <w:rsid w:val="00C82078"/>
    <w:rsid w:val="00C831EE"/>
    <w:rsid w:val="00C83203"/>
    <w:rsid w:val="00C8332B"/>
    <w:rsid w:val="00C83854"/>
    <w:rsid w:val="00C841C6"/>
    <w:rsid w:val="00C84245"/>
    <w:rsid w:val="00C848DB"/>
    <w:rsid w:val="00C84F70"/>
    <w:rsid w:val="00C85346"/>
    <w:rsid w:val="00C85860"/>
    <w:rsid w:val="00C8622B"/>
    <w:rsid w:val="00C86458"/>
    <w:rsid w:val="00C86550"/>
    <w:rsid w:val="00C86B36"/>
    <w:rsid w:val="00C86C18"/>
    <w:rsid w:val="00C86EE8"/>
    <w:rsid w:val="00C86F3D"/>
    <w:rsid w:val="00C8725D"/>
    <w:rsid w:val="00C8743C"/>
    <w:rsid w:val="00C876F0"/>
    <w:rsid w:val="00C87B4D"/>
    <w:rsid w:val="00C87F04"/>
    <w:rsid w:val="00C90103"/>
    <w:rsid w:val="00C902B0"/>
    <w:rsid w:val="00C90450"/>
    <w:rsid w:val="00C904FC"/>
    <w:rsid w:val="00C912DC"/>
    <w:rsid w:val="00C915AE"/>
    <w:rsid w:val="00C91601"/>
    <w:rsid w:val="00C91760"/>
    <w:rsid w:val="00C920A2"/>
    <w:rsid w:val="00C92C7C"/>
    <w:rsid w:val="00C9337D"/>
    <w:rsid w:val="00C93AE6"/>
    <w:rsid w:val="00C94411"/>
    <w:rsid w:val="00C94502"/>
    <w:rsid w:val="00C945F8"/>
    <w:rsid w:val="00C9480D"/>
    <w:rsid w:val="00C94DB3"/>
    <w:rsid w:val="00C94F47"/>
    <w:rsid w:val="00C95083"/>
    <w:rsid w:val="00C9545B"/>
    <w:rsid w:val="00C95AE3"/>
    <w:rsid w:val="00C961BA"/>
    <w:rsid w:val="00C96323"/>
    <w:rsid w:val="00C9658C"/>
    <w:rsid w:val="00C966F6"/>
    <w:rsid w:val="00C96BBD"/>
    <w:rsid w:val="00C96CA2"/>
    <w:rsid w:val="00C97948"/>
    <w:rsid w:val="00CA0541"/>
    <w:rsid w:val="00CA07CB"/>
    <w:rsid w:val="00CA0919"/>
    <w:rsid w:val="00CA0D4E"/>
    <w:rsid w:val="00CA1664"/>
    <w:rsid w:val="00CA21EF"/>
    <w:rsid w:val="00CA24C7"/>
    <w:rsid w:val="00CA29A7"/>
    <w:rsid w:val="00CA33A1"/>
    <w:rsid w:val="00CA34AE"/>
    <w:rsid w:val="00CA3A69"/>
    <w:rsid w:val="00CA3FB5"/>
    <w:rsid w:val="00CA4299"/>
    <w:rsid w:val="00CA4D8F"/>
    <w:rsid w:val="00CA4FE1"/>
    <w:rsid w:val="00CA67C6"/>
    <w:rsid w:val="00CA6A8E"/>
    <w:rsid w:val="00CA6B69"/>
    <w:rsid w:val="00CA70CF"/>
    <w:rsid w:val="00CA73B6"/>
    <w:rsid w:val="00CA74F1"/>
    <w:rsid w:val="00CA7AE8"/>
    <w:rsid w:val="00CB077E"/>
    <w:rsid w:val="00CB1247"/>
    <w:rsid w:val="00CB1A22"/>
    <w:rsid w:val="00CB22B3"/>
    <w:rsid w:val="00CB2838"/>
    <w:rsid w:val="00CB2A0D"/>
    <w:rsid w:val="00CB2AFE"/>
    <w:rsid w:val="00CB305C"/>
    <w:rsid w:val="00CB3CCD"/>
    <w:rsid w:val="00CB406A"/>
    <w:rsid w:val="00CB4DD6"/>
    <w:rsid w:val="00CB4F11"/>
    <w:rsid w:val="00CB51DB"/>
    <w:rsid w:val="00CB540B"/>
    <w:rsid w:val="00CB5586"/>
    <w:rsid w:val="00CB5783"/>
    <w:rsid w:val="00CB6468"/>
    <w:rsid w:val="00CB6F17"/>
    <w:rsid w:val="00CB7A90"/>
    <w:rsid w:val="00CC0080"/>
    <w:rsid w:val="00CC00DD"/>
    <w:rsid w:val="00CC02EA"/>
    <w:rsid w:val="00CC039D"/>
    <w:rsid w:val="00CC09DE"/>
    <w:rsid w:val="00CC0B9F"/>
    <w:rsid w:val="00CC11E0"/>
    <w:rsid w:val="00CC195B"/>
    <w:rsid w:val="00CC29C4"/>
    <w:rsid w:val="00CC3012"/>
    <w:rsid w:val="00CC312B"/>
    <w:rsid w:val="00CC37D8"/>
    <w:rsid w:val="00CC3A72"/>
    <w:rsid w:val="00CC4EA8"/>
    <w:rsid w:val="00CC64AD"/>
    <w:rsid w:val="00CC69E8"/>
    <w:rsid w:val="00CC6B58"/>
    <w:rsid w:val="00CC71D0"/>
    <w:rsid w:val="00CD08A2"/>
    <w:rsid w:val="00CD0932"/>
    <w:rsid w:val="00CD196D"/>
    <w:rsid w:val="00CD1B0C"/>
    <w:rsid w:val="00CD1E9A"/>
    <w:rsid w:val="00CD1FCC"/>
    <w:rsid w:val="00CD21C1"/>
    <w:rsid w:val="00CD2734"/>
    <w:rsid w:val="00CD328C"/>
    <w:rsid w:val="00CD34BA"/>
    <w:rsid w:val="00CD35E2"/>
    <w:rsid w:val="00CD3B93"/>
    <w:rsid w:val="00CD3F61"/>
    <w:rsid w:val="00CD42AD"/>
    <w:rsid w:val="00CD47B1"/>
    <w:rsid w:val="00CD4B4E"/>
    <w:rsid w:val="00CD4BBC"/>
    <w:rsid w:val="00CD501F"/>
    <w:rsid w:val="00CD5306"/>
    <w:rsid w:val="00CD5671"/>
    <w:rsid w:val="00CD57DB"/>
    <w:rsid w:val="00CD5832"/>
    <w:rsid w:val="00CD5F7E"/>
    <w:rsid w:val="00CD66E3"/>
    <w:rsid w:val="00CD6D15"/>
    <w:rsid w:val="00CD7071"/>
    <w:rsid w:val="00CD7220"/>
    <w:rsid w:val="00CE01BF"/>
    <w:rsid w:val="00CE04CF"/>
    <w:rsid w:val="00CE0943"/>
    <w:rsid w:val="00CE0C0D"/>
    <w:rsid w:val="00CE0CC4"/>
    <w:rsid w:val="00CE0F4A"/>
    <w:rsid w:val="00CE1109"/>
    <w:rsid w:val="00CE1417"/>
    <w:rsid w:val="00CE161C"/>
    <w:rsid w:val="00CE1DE9"/>
    <w:rsid w:val="00CE1FD9"/>
    <w:rsid w:val="00CE2777"/>
    <w:rsid w:val="00CE2DF0"/>
    <w:rsid w:val="00CE37AA"/>
    <w:rsid w:val="00CE38E6"/>
    <w:rsid w:val="00CE519F"/>
    <w:rsid w:val="00CE5C78"/>
    <w:rsid w:val="00CE5C81"/>
    <w:rsid w:val="00CE5D6A"/>
    <w:rsid w:val="00CE5EE9"/>
    <w:rsid w:val="00CE65EA"/>
    <w:rsid w:val="00CE6714"/>
    <w:rsid w:val="00CE7066"/>
    <w:rsid w:val="00CE737D"/>
    <w:rsid w:val="00CF006A"/>
    <w:rsid w:val="00CF07E9"/>
    <w:rsid w:val="00CF1316"/>
    <w:rsid w:val="00CF14F2"/>
    <w:rsid w:val="00CF1EAA"/>
    <w:rsid w:val="00CF1FFF"/>
    <w:rsid w:val="00CF2120"/>
    <w:rsid w:val="00CF216D"/>
    <w:rsid w:val="00CF2485"/>
    <w:rsid w:val="00CF2FC7"/>
    <w:rsid w:val="00CF33C9"/>
    <w:rsid w:val="00CF39F8"/>
    <w:rsid w:val="00CF3A6C"/>
    <w:rsid w:val="00CF3DC1"/>
    <w:rsid w:val="00CF40BC"/>
    <w:rsid w:val="00CF4206"/>
    <w:rsid w:val="00CF467C"/>
    <w:rsid w:val="00CF54EF"/>
    <w:rsid w:val="00CF57E8"/>
    <w:rsid w:val="00CF5837"/>
    <w:rsid w:val="00CF5EFD"/>
    <w:rsid w:val="00CF61B7"/>
    <w:rsid w:val="00CF6EF0"/>
    <w:rsid w:val="00CF7429"/>
    <w:rsid w:val="00D00D48"/>
    <w:rsid w:val="00D00E5C"/>
    <w:rsid w:val="00D01598"/>
    <w:rsid w:val="00D015A3"/>
    <w:rsid w:val="00D0163A"/>
    <w:rsid w:val="00D018FE"/>
    <w:rsid w:val="00D01DE3"/>
    <w:rsid w:val="00D0206B"/>
    <w:rsid w:val="00D023FB"/>
    <w:rsid w:val="00D02E86"/>
    <w:rsid w:val="00D02EC4"/>
    <w:rsid w:val="00D030EC"/>
    <w:rsid w:val="00D04AB2"/>
    <w:rsid w:val="00D04C30"/>
    <w:rsid w:val="00D0502C"/>
    <w:rsid w:val="00D062BF"/>
    <w:rsid w:val="00D06C8A"/>
    <w:rsid w:val="00D06ECF"/>
    <w:rsid w:val="00D07863"/>
    <w:rsid w:val="00D10DFF"/>
    <w:rsid w:val="00D11A4C"/>
    <w:rsid w:val="00D11BDE"/>
    <w:rsid w:val="00D11EF8"/>
    <w:rsid w:val="00D12E15"/>
    <w:rsid w:val="00D13330"/>
    <w:rsid w:val="00D137BF"/>
    <w:rsid w:val="00D13D2A"/>
    <w:rsid w:val="00D14124"/>
    <w:rsid w:val="00D1451B"/>
    <w:rsid w:val="00D14D0F"/>
    <w:rsid w:val="00D159DF"/>
    <w:rsid w:val="00D15D05"/>
    <w:rsid w:val="00D15E9A"/>
    <w:rsid w:val="00D16929"/>
    <w:rsid w:val="00D16DA7"/>
    <w:rsid w:val="00D17149"/>
    <w:rsid w:val="00D17775"/>
    <w:rsid w:val="00D1788A"/>
    <w:rsid w:val="00D17DC2"/>
    <w:rsid w:val="00D2011F"/>
    <w:rsid w:val="00D20141"/>
    <w:rsid w:val="00D2221D"/>
    <w:rsid w:val="00D22332"/>
    <w:rsid w:val="00D22B58"/>
    <w:rsid w:val="00D2381C"/>
    <w:rsid w:val="00D23B22"/>
    <w:rsid w:val="00D242F0"/>
    <w:rsid w:val="00D24645"/>
    <w:rsid w:val="00D249E5"/>
    <w:rsid w:val="00D24C2D"/>
    <w:rsid w:val="00D255F6"/>
    <w:rsid w:val="00D2567E"/>
    <w:rsid w:val="00D258D6"/>
    <w:rsid w:val="00D2603F"/>
    <w:rsid w:val="00D262D8"/>
    <w:rsid w:val="00D26777"/>
    <w:rsid w:val="00D267B0"/>
    <w:rsid w:val="00D26A1E"/>
    <w:rsid w:val="00D27DD0"/>
    <w:rsid w:val="00D31463"/>
    <w:rsid w:val="00D3155E"/>
    <w:rsid w:val="00D329E3"/>
    <w:rsid w:val="00D32EEC"/>
    <w:rsid w:val="00D331CE"/>
    <w:rsid w:val="00D33431"/>
    <w:rsid w:val="00D33556"/>
    <w:rsid w:val="00D337D9"/>
    <w:rsid w:val="00D34234"/>
    <w:rsid w:val="00D34B05"/>
    <w:rsid w:val="00D355FB"/>
    <w:rsid w:val="00D35DB0"/>
    <w:rsid w:val="00D35ED6"/>
    <w:rsid w:val="00D37466"/>
    <w:rsid w:val="00D37788"/>
    <w:rsid w:val="00D37CAF"/>
    <w:rsid w:val="00D37D79"/>
    <w:rsid w:val="00D37F64"/>
    <w:rsid w:val="00D37FAE"/>
    <w:rsid w:val="00D40512"/>
    <w:rsid w:val="00D40F3F"/>
    <w:rsid w:val="00D4118B"/>
    <w:rsid w:val="00D417C0"/>
    <w:rsid w:val="00D41865"/>
    <w:rsid w:val="00D41A05"/>
    <w:rsid w:val="00D41CF3"/>
    <w:rsid w:val="00D41ECE"/>
    <w:rsid w:val="00D426DE"/>
    <w:rsid w:val="00D42FCE"/>
    <w:rsid w:val="00D438F5"/>
    <w:rsid w:val="00D43985"/>
    <w:rsid w:val="00D43C28"/>
    <w:rsid w:val="00D44E2A"/>
    <w:rsid w:val="00D45219"/>
    <w:rsid w:val="00D45819"/>
    <w:rsid w:val="00D45D47"/>
    <w:rsid w:val="00D4604A"/>
    <w:rsid w:val="00D46291"/>
    <w:rsid w:val="00D4633F"/>
    <w:rsid w:val="00D4710C"/>
    <w:rsid w:val="00D474EB"/>
    <w:rsid w:val="00D47715"/>
    <w:rsid w:val="00D47914"/>
    <w:rsid w:val="00D479E4"/>
    <w:rsid w:val="00D51551"/>
    <w:rsid w:val="00D51887"/>
    <w:rsid w:val="00D52964"/>
    <w:rsid w:val="00D52FE0"/>
    <w:rsid w:val="00D53117"/>
    <w:rsid w:val="00D54770"/>
    <w:rsid w:val="00D54C1C"/>
    <w:rsid w:val="00D55362"/>
    <w:rsid w:val="00D55616"/>
    <w:rsid w:val="00D55EF0"/>
    <w:rsid w:val="00D564C0"/>
    <w:rsid w:val="00D569A0"/>
    <w:rsid w:val="00D56D2B"/>
    <w:rsid w:val="00D576C7"/>
    <w:rsid w:val="00D601B8"/>
    <w:rsid w:val="00D60EAB"/>
    <w:rsid w:val="00D617C1"/>
    <w:rsid w:val="00D61A12"/>
    <w:rsid w:val="00D63324"/>
    <w:rsid w:val="00D635E8"/>
    <w:rsid w:val="00D63B4D"/>
    <w:rsid w:val="00D640E1"/>
    <w:rsid w:val="00D648C2"/>
    <w:rsid w:val="00D64A27"/>
    <w:rsid w:val="00D64B45"/>
    <w:rsid w:val="00D64BB2"/>
    <w:rsid w:val="00D64C01"/>
    <w:rsid w:val="00D64C70"/>
    <w:rsid w:val="00D65C41"/>
    <w:rsid w:val="00D66298"/>
    <w:rsid w:val="00D66376"/>
    <w:rsid w:val="00D66391"/>
    <w:rsid w:val="00D665DA"/>
    <w:rsid w:val="00D67055"/>
    <w:rsid w:val="00D67428"/>
    <w:rsid w:val="00D70056"/>
    <w:rsid w:val="00D7006B"/>
    <w:rsid w:val="00D70449"/>
    <w:rsid w:val="00D70923"/>
    <w:rsid w:val="00D71704"/>
    <w:rsid w:val="00D717CB"/>
    <w:rsid w:val="00D71EF8"/>
    <w:rsid w:val="00D725C5"/>
    <w:rsid w:val="00D72D52"/>
    <w:rsid w:val="00D72E82"/>
    <w:rsid w:val="00D730DB"/>
    <w:rsid w:val="00D733C7"/>
    <w:rsid w:val="00D73467"/>
    <w:rsid w:val="00D737BF"/>
    <w:rsid w:val="00D738AB"/>
    <w:rsid w:val="00D73F85"/>
    <w:rsid w:val="00D7454C"/>
    <w:rsid w:val="00D7497A"/>
    <w:rsid w:val="00D74C0E"/>
    <w:rsid w:val="00D74F58"/>
    <w:rsid w:val="00D75062"/>
    <w:rsid w:val="00D7509E"/>
    <w:rsid w:val="00D75186"/>
    <w:rsid w:val="00D756C3"/>
    <w:rsid w:val="00D76757"/>
    <w:rsid w:val="00D7748A"/>
    <w:rsid w:val="00D775E5"/>
    <w:rsid w:val="00D77EC9"/>
    <w:rsid w:val="00D80761"/>
    <w:rsid w:val="00D80940"/>
    <w:rsid w:val="00D80BDD"/>
    <w:rsid w:val="00D8127A"/>
    <w:rsid w:val="00D8155E"/>
    <w:rsid w:val="00D816CC"/>
    <w:rsid w:val="00D81725"/>
    <w:rsid w:val="00D817AA"/>
    <w:rsid w:val="00D819A2"/>
    <w:rsid w:val="00D81A07"/>
    <w:rsid w:val="00D81EA2"/>
    <w:rsid w:val="00D8226A"/>
    <w:rsid w:val="00D823B7"/>
    <w:rsid w:val="00D8289B"/>
    <w:rsid w:val="00D82AA1"/>
    <w:rsid w:val="00D833A1"/>
    <w:rsid w:val="00D83C6C"/>
    <w:rsid w:val="00D8494C"/>
    <w:rsid w:val="00D84EB2"/>
    <w:rsid w:val="00D851EB"/>
    <w:rsid w:val="00D85536"/>
    <w:rsid w:val="00D855AA"/>
    <w:rsid w:val="00D85796"/>
    <w:rsid w:val="00D85B87"/>
    <w:rsid w:val="00D85FE8"/>
    <w:rsid w:val="00D86C4B"/>
    <w:rsid w:val="00D87106"/>
    <w:rsid w:val="00D8733D"/>
    <w:rsid w:val="00D877DC"/>
    <w:rsid w:val="00D87929"/>
    <w:rsid w:val="00D87ACF"/>
    <w:rsid w:val="00D9059A"/>
    <w:rsid w:val="00D90A99"/>
    <w:rsid w:val="00D90E31"/>
    <w:rsid w:val="00D9181E"/>
    <w:rsid w:val="00D91C5C"/>
    <w:rsid w:val="00D91F07"/>
    <w:rsid w:val="00D92181"/>
    <w:rsid w:val="00D923AB"/>
    <w:rsid w:val="00D92562"/>
    <w:rsid w:val="00D926EC"/>
    <w:rsid w:val="00D93BCE"/>
    <w:rsid w:val="00D93C9B"/>
    <w:rsid w:val="00D93E90"/>
    <w:rsid w:val="00D9467E"/>
    <w:rsid w:val="00D94DE2"/>
    <w:rsid w:val="00D94E8A"/>
    <w:rsid w:val="00D94EAB"/>
    <w:rsid w:val="00D954EA"/>
    <w:rsid w:val="00D967D5"/>
    <w:rsid w:val="00D969D9"/>
    <w:rsid w:val="00D972A7"/>
    <w:rsid w:val="00D97320"/>
    <w:rsid w:val="00D9788E"/>
    <w:rsid w:val="00DA04FA"/>
    <w:rsid w:val="00DA0BA3"/>
    <w:rsid w:val="00DA0D25"/>
    <w:rsid w:val="00DA1006"/>
    <w:rsid w:val="00DA107F"/>
    <w:rsid w:val="00DA249A"/>
    <w:rsid w:val="00DA2614"/>
    <w:rsid w:val="00DA2FE7"/>
    <w:rsid w:val="00DA3A2C"/>
    <w:rsid w:val="00DA4104"/>
    <w:rsid w:val="00DA435E"/>
    <w:rsid w:val="00DA4A3E"/>
    <w:rsid w:val="00DA4AE9"/>
    <w:rsid w:val="00DA4AEB"/>
    <w:rsid w:val="00DA4BE3"/>
    <w:rsid w:val="00DA5778"/>
    <w:rsid w:val="00DA5AF4"/>
    <w:rsid w:val="00DA5CBD"/>
    <w:rsid w:val="00DA678F"/>
    <w:rsid w:val="00DA70C9"/>
    <w:rsid w:val="00DA76F2"/>
    <w:rsid w:val="00DB04E4"/>
    <w:rsid w:val="00DB08C4"/>
    <w:rsid w:val="00DB0905"/>
    <w:rsid w:val="00DB0958"/>
    <w:rsid w:val="00DB0DD5"/>
    <w:rsid w:val="00DB0ECD"/>
    <w:rsid w:val="00DB16ED"/>
    <w:rsid w:val="00DB1BF3"/>
    <w:rsid w:val="00DB22D1"/>
    <w:rsid w:val="00DB2C54"/>
    <w:rsid w:val="00DB2D99"/>
    <w:rsid w:val="00DB3186"/>
    <w:rsid w:val="00DB337C"/>
    <w:rsid w:val="00DB364A"/>
    <w:rsid w:val="00DB36EB"/>
    <w:rsid w:val="00DB3778"/>
    <w:rsid w:val="00DB39B4"/>
    <w:rsid w:val="00DB3D23"/>
    <w:rsid w:val="00DB4551"/>
    <w:rsid w:val="00DB5AFE"/>
    <w:rsid w:val="00DB688B"/>
    <w:rsid w:val="00DB6BD9"/>
    <w:rsid w:val="00DB787E"/>
    <w:rsid w:val="00DB7966"/>
    <w:rsid w:val="00DB7D65"/>
    <w:rsid w:val="00DC0085"/>
    <w:rsid w:val="00DC0275"/>
    <w:rsid w:val="00DC0564"/>
    <w:rsid w:val="00DC0875"/>
    <w:rsid w:val="00DC1674"/>
    <w:rsid w:val="00DC1BD7"/>
    <w:rsid w:val="00DC20C7"/>
    <w:rsid w:val="00DC2C61"/>
    <w:rsid w:val="00DC3383"/>
    <w:rsid w:val="00DC3442"/>
    <w:rsid w:val="00DC3714"/>
    <w:rsid w:val="00DC3C84"/>
    <w:rsid w:val="00DC3CAD"/>
    <w:rsid w:val="00DC40DE"/>
    <w:rsid w:val="00DC495D"/>
    <w:rsid w:val="00DC5524"/>
    <w:rsid w:val="00DC595F"/>
    <w:rsid w:val="00DC596C"/>
    <w:rsid w:val="00DC598C"/>
    <w:rsid w:val="00DC5DF7"/>
    <w:rsid w:val="00DC6377"/>
    <w:rsid w:val="00DC69B8"/>
    <w:rsid w:val="00DC71AA"/>
    <w:rsid w:val="00DC728B"/>
    <w:rsid w:val="00DC739C"/>
    <w:rsid w:val="00DC7CA7"/>
    <w:rsid w:val="00DD03D9"/>
    <w:rsid w:val="00DD0582"/>
    <w:rsid w:val="00DD153E"/>
    <w:rsid w:val="00DD15F0"/>
    <w:rsid w:val="00DD1B21"/>
    <w:rsid w:val="00DD207C"/>
    <w:rsid w:val="00DD2110"/>
    <w:rsid w:val="00DD21E3"/>
    <w:rsid w:val="00DD28C5"/>
    <w:rsid w:val="00DD2A2A"/>
    <w:rsid w:val="00DD2BE1"/>
    <w:rsid w:val="00DD30BC"/>
    <w:rsid w:val="00DD3E3A"/>
    <w:rsid w:val="00DD3F3B"/>
    <w:rsid w:val="00DD40F2"/>
    <w:rsid w:val="00DD4A43"/>
    <w:rsid w:val="00DD4A45"/>
    <w:rsid w:val="00DD5476"/>
    <w:rsid w:val="00DD5493"/>
    <w:rsid w:val="00DD58ED"/>
    <w:rsid w:val="00DD6886"/>
    <w:rsid w:val="00DD6C48"/>
    <w:rsid w:val="00DD73B0"/>
    <w:rsid w:val="00DD753B"/>
    <w:rsid w:val="00DD7D88"/>
    <w:rsid w:val="00DE0B56"/>
    <w:rsid w:val="00DE0CB6"/>
    <w:rsid w:val="00DE0EE4"/>
    <w:rsid w:val="00DE12AE"/>
    <w:rsid w:val="00DE23E8"/>
    <w:rsid w:val="00DE2518"/>
    <w:rsid w:val="00DE2CEC"/>
    <w:rsid w:val="00DE30D5"/>
    <w:rsid w:val="00DE46ED"/>
    <w:rsid w:val="00DE475B"/>
    <w:rsid w:val="00DE4B22"/>
    <w:rsid w:val="00DE4C7E"/>
    <w:rsid w:val="00DE4D18"/>
    <w:rsid w:val="00DE5E1E"/>
    <w:rsid w:val="00DE6658"/>
    <w:rsid w:val="00DE6835"/>
    <w:rsid w:val="00DE6AA4"/>
    <w:rsid w:val="00DE6DCC"/>
    <w:rsid w:val="00DE6F4C"/>
    <w:rsid w:val="00DE704A"/>
    <w:rsid w:val="00DE77F8"/>
    <w:rsid w:val="00DE7E63"/>
    <w:rsid w:val="00DF0555"/>
    <w:rsid w:val="00DF07F8"/>
    <w:rsid w:val="00DF1037"/>
    <w:rsid w:val="00DF1368"/>
    <w:rsid w:val="00DF16A4"/>
    <w:rsid w:val="00DF2C2A"/>
    <w:rsid w:val="00DF32B5"/>
    <w:rsid w:val="00DF3766"/>
    <w:rsid w:val="00DF3F1E"/>
    <w:rsid w:val="00DF476C"/>
    <w:rsid w:val="00DF47A4"/>
    <w:rsid w:val="00DF4DE2"/>
    <w:rsid w:val="00DF516F"/>
    <w:rsid w:val="00DF5636"/>
    <w:rsid w:val="00DF5CB0"/>
    <w:rsid w:val="00DF6031"/>
    <w:rsid w:val="00DF677A"/>
    <w:rsid w:val="00DF6895"/>
    <w:rsid w:val="00DF6BC3"/>
    <w:rsid w:val="00DF6C86"/>
    <w:rsid w:val="00DF706B"/>
    <w:rsid w:val="00DF73AA"/>
    <w:rsid w:val="00DF74E7"/>
    <w:rsid w:val="00DF772F"/>
    <w:rsid w:val="00DF7E08"/>
    <w:rsid w:val="00DF7EB4"/>
    <w:rsid w:val="00E0042F"/>
    <w:rsid w:val="00E006B0"/>
    <w:rsid w:val="00E00F9D"/>
    <w:rsid w:val="00E0126D"/>
    <w:rsid w:val="00E01826"/>
    <w:rsid w:val="00E019A3"/>
    <w:rsid w:val="00E01C4D"/>
    <w:rsid w:val="00E034A8"/>
    <w:rsid w:val="00E035E4"/>
    <w:rsid w:val="00E0441F"/>
    <w:rsid w:val="00E04AA8"/>
    <w:rsid w:val="00E05548"/>
    <w:rsid w:val="00E059E0"/>
    <w:rsid w:val="00E0631F"/>
    <w:rsid w:val="00E06344"/>
    <w:rsid w:val="00E06A91"/>
    <w:rsid w:val="00E071B0"/>
    <w:rsid w:val="00E0793F"/>
    <w:rsid w:val="00E1047B"/>
    <w:rsid w:val="00E10AF1"/>
    <w:rsid w:val="00E10C0C"/>
    <w:rsid w:val="00E11382"/>
    <w:rsid w:val="00E1159A"/>
    <w:rsid w:val="00E1208D"/>
    <w:rsid w:val="00E12281"/>
    <w:rsid w:val="00E128CC"/>
    <w:rsid w:val="00E1332C"/>
    <w:rsid w:val="00E1334D"/>
    <w:rsid w:val="00E13CA0"/>
    <w:rsid w:val="00E13D54"/>
    <w:rsid w:val="00E14BA4"/>
    <w:rsid w:val="00E152E6"/>
    <w:rsid w:val="00E152F3"/>
    <w:rsid w:val="00E1553D"/>
    <w:rsid w:val="00E160BE"/>
    <w:rsid w:val="00E16278"/>
    <w:rsid w:val="00E1643C"/>
    <w:rsid w:val="00E16DFD"/>
    <w:rsid w:val="00E171E6"/>
    <w:rsid w:val="00E20C39"/>
    <w:rsid w:val="00E21F1F"/>
    <w:rsid w:val="00E21F54"/>
    <w:rsid w:val="00E21FB5"/>
    <w:rsid w:val="00E221C2"/>
    <w:rsid w:val="00E2228F"/>
    <w:rsid w:val="00E227EE"/>
    <w:rsid w:val="00E22D79"/>
    <w:rsid w:val="00E2305E"/>
    <w:rsid w:val="00E2311C"/>
    <w:rsid w:val="00E2349A"/>
    <w:rsid w:val="00E2445B"/>
    <w:rsid w:val="00E24587"/>
    <w:rsid w:val="00E25745"/>
    <w:rsid w:val="00E2615D"/>
    <w:rsid w:val="00E26679"/>
    <w:rsid w:val="00E26F41"/>
    <w:rsid w:val="00E2724D"/>
    <w:rsid w:val="00E27473"/>
    <w:rsid w:val="00E27915"/>
    <w:rsid w:val="00E27D16"/>
    <w:rsid w:val="00E27DE5"/>
    <w:rsid w:val="00E30178"/>
    <w:rsid w:val="00E30817"/>
    <w:rsid w:val="00E316AD"/>
    <w:rsid w:val="00E31A60"/>
    <w:rsid w:val="00E320AA"/>
    <w:rsid w:val="00E324B5"/>
    <w:rsid w:val="00E32F3A"/>
    <w:rsid w:val="00E32FCA"/>
    <w:rsid w:val="00E33139"/>
    <w:rsid w:val="00E332B8"/>
    <w:rsid w:val="00E33D85"/>
    <w:rsid w:val="00E33DB7"/>
    <w:rsid w:val="00E34149"/>
    <w:rsid w:val="00E34471"/>
    <w:rsid w:val="00E34783"/>
    <w:rsid w:val="00E3487F"/>
    <w:rsid w:val="00E34B67"/>
    <w:rsid w:val="00E34BD6"/>
    <w:rsid w:val="00E34C2C"/>
    <w:rsid w:val="00E35185"/>
    <w:rsid w:val="00E35474"/>
    <w:rsid w:val="00E35AA0"/>
    <w:rsid w:val="00E36A53"/>
    <w:rsid w:val="00E36B88"/>
    <w:rsid w:val="00E36D90"/>
    <w:rsid w:val="00E376E9"/>
    <w:rsid w:val="00E37791"/>
    <w:rsid w:val="00E37D7A"/>
    <w:rsid w:val="00E37F0C"/>
    <w:rsid w:val="00E40639"/>
    <w:rsid w:val="00E408D4"/>
    <w:rsid w:val="00E412EB"/>
    <w:rsid w:val="00E42256"/>
    <w:rsid w:val="00E4335F"/>
    <w:rsid w:val="00E43427"/>
    <w:rsid w:val="00E43602"/>
    <w:rsid w:val="00E4365E"/>
    <w:rsid w:val="00E43963"/>
    <w:rsid w:val="00E43BA1"/>
    <w:rsid w:val="00E440CC"/>
    <w:rsid w:val="00E443B7"/>
    <w:rsid w:val="00E44949"/>
    <w:rsid w:val="00E45047"/>
    <w:rsid w:val="00E4599E"/>
    <w:rsid w:val="00E46186"/>
    <w:rsid w:val="00E46474"/>
    <w:rsid w:val="00E46801"/>
    <w:rsid w:val="00E46DE8"/>
    <w:rsid w:val="00E47509"/>
    <w:rsid w:val="00E47921"/>
    <w:rsid w:val="00E479C8"/>
    <w:rsid w:val="00E5017A"/>
    <w:rsid w:val="00E509C1"/>
    <w:rsid w:val="00E509E2"/>
    <w:rsid w:val="00E50ABE"/>
    <w:rsid w:val="00E50AF0"/>
    <w:rsid w:val="00E513C0"/>
    <w:rsid w:val="00E51AA6"/>
    <w:rsid w:val="00E52398"/>
    <w:rsid w:val="00E53B34"/>
    <w:rsid w:val="00E53DAB"/>
    <w:rsid w:val="00E54106"/>
    <w:rsid w:val="00E54300"/>
    <w:rsid w:val="00E544C1"/>
    <w:rsid w:val="00E54E53"/>
    <w:rsid w:val="00E5531B"/>
    <w:rsid w:val="00E558E7"/>
    <w:rsid w:val="00E55EB5"/>
    <w:rsid w:val="00E5616D"/>
    <w:rsid w:val="00E56A89"/>
    <w:rsid w:val="00E56C03"/>
    <w:rsid w:val="00E57737"/>
    <w:rsid w:val="00E57AAD"/>
    <w:rsid w:val="00E60264"/>
    <w:rsid w:val="00E60D6B"/>
    <w:rsid w:val="00E613D3"/>
    <w:rsid w:val="00E61414"/>
    <w:rsid w:val="00E61A0E"/>
    <w:rsid w:val="00E61ADF"/>
    <w:rsid w:val="00E620D3"/>
    <w:rsid w:val="00E621DD"/>
    <w:rsid w:val="00E6289F"/>
    <w:rsid w:val="00E62AC4"/>
    <w:rsid w:val="00E63692"/>
    <w:rsid w:val="00E63696"/>
    <w:rsid w:val="00E63E45"/>
    <w:rsid w:val="00E64CF9"/>
    <w:rsid w:val="00E65138"/>
    <w:rsid w:val="00E652C5"/>
    <w:rsid w:val="00E65596"/>
    <w:rsid w:val="00E6579F"/>
    <w:rsid w:val="00E65F63"/>
    <w:rsid w:val="00E666B7"/>
    <w:rsid w:val="00E66AA1"/>
    <w:rsid w:val="00E66B5A"/>
    <w:rsid w:val="00E67449"/>
    <w:rsid w:val="00E674F0"/>
    <w:rsid w:val="00E674FA"/>
    <w:rsid w:val="00E6762F"/>
    <w:rsid w:val="00E678B8"/>
    <w:rsid w:val="00E6793D"/>
    <w:rsid w:val="00E679BA"/>
    <w:rsid w:val="00E67E26"/>
    <w:rsid w:val="00E67F42"/>
    <w:rsid w:val="00E70017"/>
    <w:rsid w:val="00E705A9"/>
    <w:rsid w:val="00E7082C"/>
    <w:rsid w:val="00E70C07"/>
    <w:rsid w:val="00E713FF"/>
    <w:rsid w:val="00E71504"/>
    <w:rsid w:val="00E7179F"/>
    <w:rsid w:val="00E718C5"/>
    <w:rsid w:val="00E71A0D"/>
    <w:rsid w:val="00E71E90"/>
    <w:rsid w:val="00E7247C"/>
    <w:rsid w:val="00E72618"/>
    <w:rsid w:val="00E73049"/>
    <w:rsid w:val="00E731D3"/>
    <w:rsid w:val="00E73800"/>
    <w:rsid w:val="00E739E2"/>
    <w:rsid w:val="00E73BD0"/>
    <w:rsid w:val="00E743D3"/>
    <w:rsid w:val="00E7491E"/>
    <w:rsid w:val="00E7509E"/>
    <w:rsid w:val="00E75116"/>
    <w:rsid w:val="00E758CA"/>
    <w:rsid w:val="00E75967"/>
    <w:rsid w:val="00E7598A"/>
    <w:rsid w:val="00E762B4"/>
    <w:rsid w:val="00E769E5"/>
    <w:rsid w:val="00E76A6B"/>
    <w:rsid w:val="00E77D83"/>
    <w:rsid w:val="00E80395"/>
    <w:rsid w:val="00E80580"/>
    <w:rsid w:val="00E80659"/>
    <w:rsid w:val="00E812E9"/>
    <w:rsid w:val="00E81858"/>
    <w:rsid w:val="00E8248D"/>
    <w:rsid w:val="00E828E8"/>
    <w:rsid w:val="00E830FB"/>
    <w:rsid w:val="00E83A21"/>
    <w:rsid w:val="00E83BEE"/>
    <w:rsid w:val="00E83CFA"/>
    <w:rsid w:val="00E84062"/>
    <w:rsid w:val="00E866A7"/>
    <w:rsid w:val="00E868EC"/>
    <w:rsid w:val="00E86A27"/>
    <w:rsid w:val="00E8718A"/>
    <w:rsid w:val="00E8748D"/>
    <w:rsid w:val="00E8771B"/>
    <w:rsid w:val="00E877F1"/>
    <w:rsid w:val="00E900A6"/>
    <w:rsid w:val="00E9037D"/>
    <w:rsid w:val="00E90934"/>
    <w:rsid w:val="00E90DEB"/>
    <w:rsid w:val="00E91B05"/>
    <w:rsid w:val="00E91E05"/>
    <w:rsid w:val="00E91E2A"/>
    <w:rsid w:val="00E92659"/>
    <w:rsid w:val="00E9298E"/>
    <w:rsid w:val="00E93183"/>
    <w:rsid w:val="00E940F5"/>
    <w:rsid w:val="00E94914"/>
    <w:rsid w:val="00E94EAE"/>
    <w:rsid w:val="00E95001"/>
    <w:rsid w:val="00E95164"/>
    <w:rsid w:val="00E952A7"/>
    <w:rsid w:val="00E95479"/>
    <w:rsid w:val="00E95D1C"/>
    <w:rsid w:val="00E9694E"/>
    <w:rsid w:val="00E96DE9"/>
    <w:rsid w:val="00E97BE4"/>
    <w:rsid w:val="00EA027F"/>
    <w:rsid w:val="00EA054B"/>
    <w:rsid w:val="00EA0B94"/>
    <w:rsid w:val="00EA1034"/>
    <w:rsid w:val="00EA192A"/>
    <w:rsid w:val="00EA19C7"/>
    <w:rsid w:val="00EA1AEC"/>
    <w:rsid w:val="00EA25F5"/>
    <w:rsid w:val="00EA27EC"/>
    <w:rsid w:val="00EA294F"/>
    <w:rsid w:val="00EA33A6"/>
    <w:rsid w:val="00EA3BA8"/>
    <w:rsid w:val="00EA4221"/>
    <w:rsid w:val="00EA4310"/>
    <w:rsid w:val="00EA440B"/>
    <w:rsid w:val="00EA4642"/>
    <w:rsid w:val="00EA4E03"/>
    <w:rsid w:val="00EA5393"/>
    <w:rsid w:val="00EA57C3"/>
    <w:rsid w:val="00EA5FFE"/>
    <w:rsid w:val="00EA6184"/>
    <w:rsid w:val="00EA681C"/>
    <w:rsid w:val="00EA68B3"/>
    <w:rsid w:val="00EA70A4"/>
    <w:rsid w:val="00EA717A"/>
    <w:rsid w:val="00EA72F2"/>
    <w:rsid w:val="00EA7835"/>
    <w:rsid w:val="00EA7CAA"/>
    <w:rsid w:val="00EB088D"/>
    <w:rsid w:val="00EB0AE3"/>
    <w:rsid w:val="00EB0BF7"/>
    <w:rsid w:val="00EB10EC"/>
    <w:rsid w:val="00EB147B"/>
    <w:rsid w:val="00EB16BF"/>
    <w:rsid w:val="00EB1EFB"/>
    <w:rsid w:val="00EB2069"/>
    <w:rsid w:val="00EB22B0"/>
    <w:rsid w:val="00EB2488"/>
    <w:rsid w:val="00EB27B3"/>
    <w:rsid w:val="00EB31B1"/>
    <w:rsid w:val="00EB366A"/>
    <w:rsid w:val="00EB38B1"/>
    <w:rsid w:val="00EB45A6"/>
    <w:rsid w:val="00EB481E"/>
    <w:rsid w:val="00EB4992"/>
    <w:rsid w:val="00EB584D"/>
    <w:rsid w:val="00EB5E39"/>
    <w:rsid w:val="00EB6010"/>
    <w:rsid w:val="00EB6A36"/>
    <w:rsid w:val="00EB7870"/>
    <w:rsid w:val="00EC030B"/>
    <w:rsid w:val="00EC08E7"/>
    <w:rsid w:val="00EC10C1"/>
    <w:rsid w:val="00EC14DC"/>
    <w:rsid w:val="00EC18BE"/>
    <w:rsid w:val="00EC2B7A"/>
    <w:rsid w:val="00EC308B"/>
    <w:rsid w:val="00EC31E2"/>
    <w:rsid w:val="00EC348B"/>
    <w:rsid w:val="00EC3841"/>
    <w:rsid w:val="00EC3972"/>
    <w:rsid w:val="00EC3A59"/>
    <w:rsid w:val="00EC42EC"/>
    <w:rsid w:val="00EC44BE"/>
    <w:rsid w:val="00EC4620"/>
    <w:rsid w:val="00EC4676"/>
    <w:rsid w:val="00EC4678"/>
    <w:rsid w:val="00EC4B06"/>
    <w:rsid w:val="00EC5968"/>
    <w:rsid w:val="00EC5B70"/>
    <w:rsid w:val="00EC6194"/>
    <w:rsid w:val="00EC620E"/>
    <w:rsid w:val="00EC687D"/>
    <w:rsid w:val="00EC68BD"/>
    <w:rsid w:val="00EC7487"/>
    <w:rsid w:val="00EC7A5B"/>
    <w:rsid w:val="00ED08D3"/>
    <w:rsid w:val="00ED16BC"/>
    <w:rsid w:val="00ED19FD"/>
    <w:rsid w:val="00ED1B16"/>
    <w:rsid w:val="00ED20F6"/>
    <w:rsid w:val="00ED22BB"/>
    <w:rsid w:val="00ED3025"/>
    <w:rsid w:val="00ED360A"/>
    <w:rsid w:val="00ED378B"/>
    <w:rsid w:val="00ED3DA0"/>
    <w:rsid w:val="00ED427A"/>
    <w:rsid w:val="00ED48C7"/>
    <w:rsid w:val="00ED49AC"/>
    <w:rsid w:val="00ED4C8D"/>
    <w:rsid w:val="00ED5241"/>
    <w:rsid w:val="00ED5742"/>
    <w:rsid w:val="00ED58E8"/>
    <w:rsid w:val="00ED594D"/>
    <w:rsid w:val="00ED5A56"/>
    <w:rsid w:val="00ED5C46"/>
    <w:rsid w:val="00ED681F"/>
    <w:rsid w:val="00ED6B2A"/>
    <w:rsid w:val="00ED707F"/>
    <w:rsid w:val="00ED78DA"/>
    <w:rsid w:val="00ED7B96"/>
    <w:rsid w:val="00ED7D4A"/>
    <w:rsid w:val="00ED7D94"/>
    <w:rsid w:val="00ED7F04"/>
    <w:rsid w:val="00ED7F51"/>
    <w:rsid w:val="00ED7F81"/>
    <w:rsid w:val="00EE04A4"/>
    <w:rsid w:val="00EE04A6"/>
    <w:rsid w:val="00EE0A40"/>
    <w:rsid w:val="00EE11DE"/>
    <w:rsid w:val="00EE1816"/>
    <w:rsid w:val="00EE234C"/>
    <w:rsid w:val="00EE2528"/>
    <w:rsid w:val="00EE2FE4"/>
    <w:rsid w:val="00EE309B"/>
    <w:rsid w:val="00EE37E7"/>
    <w:rsid w:val="00EE407B"/>
    <w:rsid w:val="00EE50A9"/>
    <w:rsid w:val="00EE5B8C"/>
    <w:rsid w:val="00EE6785"/>
    <w:rsid w:val="00EE6B04"/>
    <w:rsid w:val="00EE6D51"/>
    <w:rsid w:val="00EE6DCD"/>
    <w:rsid w:val="00EE709B"/>
    <w:rsid w:val="00EE7523"/>
    <w:rsid w:val="00EE755D"/>
    <w:rsid w:val="00EE75FE"/>
    <w:rsid w:val="00EE798C"/>
    <w:rsid w:val="00EE7A3E"/>
    <w:rsid w:val="00EF112F"/>
    <w:rsid w:val="00EF1143"/>
    <w:rsid w:val="00EF13C4"/>
    <w:rsid w:val="00EF163B"/>
    <w:rsid w:val="00EF16D2"/>
    <w:rsid w:val="00EF204D"/>
    <w:rsid w:val="00EF2A19"/>
    <w:rsid w:val="00EF316C"/>
    <w:rsid w:val="00EF33A9"/>
    <w:rsid w:val="00EF34F0"/>
    <w:rsid w:val="00EF37FA"/>
    <w:rsid w:val="00EF4312"/>
    <w:rsid w:val="00EF4774"/>
    <w:rsid w:val="00EF4A08"/>
    <w:rsid w:val="00EF4AD0"/>
    <w:rsid w:val="00EF4BF2"/>
    <w:rsid w:val="00EF551A"/>
    <w:rsid w:val="00EF5AB4"/>
    <w:rsid w:val="00EF5FAE"/>
    <w:rsid w:val="00EF65A9"/>
    <w:rsid w:val="00EF6F4F"/>
    <w:rsid w:val="00F00820"/>
    <w:rsid w:val="00F012F8"/>
    <w:rsid w:val="00F01990"/>
    <w:rsid w:val="00F01A1B"/>
    <w:rsid w:val="00F01B11"/>
    <w:rsid w:val="00F02C30"/>
    <w:rsid w:val="00F02D3E"/>
    <w:rsid w:val="00F02E2D"/>
    <w:rsid w:val="00F02FCA"/>
    <w:rsid w:val="00F03D51"/>
    <w:rsid w:val="00F04EB6"/>
    <w:rsid w:val="00F051F8"/>
    <w:rsid w:val="00F0536B"/>
    <w:rsid w:val="00F060BF"/>
    <w:rsid w:val="00F06173"/>
    <w:rsid w:val="00F0638E"/>
    <w:rsid w:val="00F069B7"/>
    <w:rsid w:val="00F06FB2"/>
    <w:rsid w:val="00F074DA"/>
    <w:rsid w:val="00F07902"/>
    <w:rsid w:val="00F1026F"/>
    <w:rsid w:val="00F10339"/>
    <w:rsid w:val="00F10739"/>
    <w:rsid w:val="00F121CC"/>
    <w:rsid w:val="00F133DA"/>
    <w:rsid w:val="00F13E42"/>
    <w:rsid w:val="00F13F6D"/>
    <w:rsid w:val="00F1494C"/>
    <w:rsid w:val="00F149B3"/>
    <w:rsid w:val="00F14ED5"/>
    <w:rsid w:val="00F159A0"/>
    <w:rsid w:val="00F15AE3"/>
    <w:rsid w:val="00F15ED4"/>
    <w:rsid w:val="00F1639C"/>
    <w:rsid w:val="00F16470"/>
    <w:rsid w:val="00F164CE"/>
    <w:rsid w:val="00F169E8"/>
    <w:rsid w:val="00F169E9"/>
    <w:rsid w:val="00F16A1D"/>
    <w:rsid w:val="00F16E84"/>
    <w:rsid w:val="00F16F25"/>
    <w:rsid w:val="00F17A1C"/>
    <w:rsid w:val="00F17E74"/>
    <w:rsid w:val="00F17F2F"/>
    <w:rsid w:val="00F21429"/>
    <w:rsid w:val="00F222B7"/>
    <w:rsid w:val="00F223A3"/>
    <w:rsid w:val="00F22488"/>
    <w:rsid w:val="00F227BE"/>
    <w:rsid w:val="00F22BEA"/>
    <w:rsid w:val="00F22D5F"/>
    <w:rsid w:val="00F23089"/>
    <w:rsid w:val="00F238A5"/>
    <w:rsid w:val="00F24AB9"/>
    <w:rsid w:val="00F24F9F"/>
    <w:rsid w:val="00F25D65"/>
    <w:rsid w:val="00F261F0"/>
    <w:rsid w:val="00F27DA9"/>
    <w:rsid w:val="00F30239"/>
    <w:rsid w:val="00F31A8E"/>
    <w:rsid w:val="00F324BE"/>
    <w:rsid w:val="00F3339D"/>
    <w:rsid w:val="00F33851"/>
    <w:rsid w:val="00F33C61"/>
    <w:rsid w:val="00F341EC"/>
    <w:rsid w:val="00F34322"/>
    <w:rsid w:val="00F346A3"/>
    <w:rsid w:val="00F348DE"/>
    <w:rsid w:val="00F34918"/>
    <w:rsid w:val="00F356C8"/>
    <w:rsid w:val="00F35F9D"/>
    <w:rsid w:val="00F36361"/>
    <w:rsid w:val="00F366E0"/>
    <w:rsid w:val="00F369CE"/>
    <w:rsid w:val="00F36A0D"/>
    <w:rsid w:val="00F36B1B"/>
    <w:rsid w:val="00F371D6"/>
    <w:rsid w:val="00F37856"/>
    <w:rsid w:val="00F37B44"/>
    <w:rsid w:val="00F4016A"/>
    <w:rsid w:val="00F40497"/>
    <w:rsid w:val="00F40760"/>
    <w:rsid w:val="00F4077B"/>
    <w:rsid w:val="00F40A35"/>
    <w:rsid w:val="00F40C6A"/>
    <w:rsid w:val="00F40E02"/>
    <w:rsid w:val="00F41603"/>
    <w:rsid w:val="00F417A6"/>
    <w:rsid w:val="00F417F0"/>
    <w:rsid w:val="00F41A0C"/>
    <w:rsid w:val="00F41C4B"/>
    <w:rsid w:val="00F41C5E"/>
    <w:rsid w:val="00F42975"/>
    <w:rsid w:val="00F42BD9"/>
    <w:rsid w:val="00F43270"/>
    <w:rsid w:val="00F435E3"/>
    <w:rsid w:val="00F4401E"/>
    <w:rsid w:val="00F4454B"/>
    <w:rsid w:val="00F44721"/>
    <w:rsid w:val="00F45246"/>
    <w:rsid w:val="00F45426"/>
    <w:rsid w:val="00F455EA"/>
    <w:rsid w:val="00F45CB9"/>
    <w:rsid w:val="00F45D06"/>
    <w:rsid w:val="00F4682B"/>
    <w:rsid w:val="00F46A95"/>
    <w:rsid w:val="00F46BA4"/>
    <w:rsid w:val="00F4704B"/>
    <w:rsid w:val="00F4775B"/>
    <w:rsid w:val="00F5005A"/>
    <w:rsid w:val="00F5048C"/>
    <w:rsid w:val="00F50FF6"/>
    <w:rsid w:val="00F5106C"/>
    <w:rsid w:val="00F5142C"/>
    <w:rsid w:val="00F514AD"/>
    <w:rsid w:val="00F51645"/>
    <w:rsid w:val="00F5224C"/>
    <w:rsid w:val="00F52793"/>
    <w:rsid w:val="00F53D93"/>
    <w:rsid w:val="00F54CE2"/>
    <w:rsid w:val="00F555B3"/>
    <w:rsid w:val="00F5658E"/>
    <w:rsid w:val="00F57772"/>
    <w:rsid w:val="00F577DE"/>
    <w:rsid w:val="00F57A0E"/>
    <w:rsid w:val="00F603A4"/>
    <w:rsid w:val="00F604F0"/>
    <w:rsid w:val="00F60BFC"/>
    <w:rsid w:val="00F60EE9"/>
    <w:rsid w:val="00F61527"/>
    <w:rsid w:val="00F6241F"/>
    <w:rsid w:val="00F624FA"/>
    <w:rsid w:val="00F628E0"/>
    <w:rsid w:val="00F62B30"/>
    <w:rsid w:val="00F63C4D"/>
    <w:rsid w:val="00F63DED"/>
    <w:rsid w:val="00F63FDB"/>
    <w:rsid w:val="00F64DB4"/>
    <w:rsid w:val="00F65035"/>
    <w:rsid w:val="00F65280"/>
    <w:rsid w:val="00F65303"/>
    <w:rsid w:val="00F6578F"/>
    <w:rsid w:val="00F65CA3"/>
    <w:rsid w:val="00F66200"/>
    <w:rsid w:val="00F66EA2"/>
    <w:rsid w:val="00F6759F"/>
    <w:rsid w:val="00F7051E"/>
    <w:rsid w:val="00F70544"/>
    <w:rsid w:val="00F70AC7"/>
    <w:rsid w:val="00F71113"/>
    <w:rsid w:val="00F71248"/>
    <w:rsid w:val="00F716A1"/>
    <w:rsid w:val="00F71E9F"/>
    <w:rsid w:val="00F7246C"/>
    <w:rsid w:val="00F72895"/>
    <w:rsid w:val="00F728E1"/>
    <w:rsid w:val="00F7342C"/>
    <w:rsid w:val="00F735BD"/>
    <w:rsid w:val="00F73625"/>
    <w:rsid w:val="00F736AE"/>
    <w:rsid w:val="00F739F8"/>
    <w:rsid w:val="00F73F62"/>
    <w:rsid w:val="00F74220"/>
    <w:rsid w:val="00F74D65"/>
    <w:rsid w:val="00F754F1"/>
    <w:rsid w:val="00F76068"/>
    <w:rsid w:val="00F76AEC"/>
    <w:rsid w:val="00F76B51"/>
    <w:rsid w:val="00F777B3"/>
    <w:rsid w:val="00F77AD6"/>
    <w:rsid w:val="00F801DD"/>
    <w:rsid w:val="00F8084A"/>
    <w:rsid w:val="00F80C6D"/>
    <w:rsid w:val="00F80D99"/>
    <w:rsid w:val="00F81596"/>
    <w:rsid w:val="00F8182C"/>
    <w:rsid w:val="00F81B27"/>
    <w:rsid w:val="00F81B3C"/>
    <w:rsid w:val="00F81B7D"/>
    <w:rsid w:val="00F83090"/>
    <w:rsid w:val="00F83805"/>
    <w:rsid w:val="00F839C8"/>
    <w:rsid w:val="00F848C3"/>
    <w:rsid w:val="00F849ED"/>
    <w:rsid w:val="00F850BB"/>
    <w:rsid w:val="00F85263"/>
    <w:rsid w:val="00F85569"/>
    <w:rsid w:val="00F86616"/>
    <w:rsid w:val="00F869E0"/>
    <w:rsid w:val="00F86BBA"/>
    <w:rsid w:val="00F87676"/>
    <w:rsid w:val="00F87BA5"/>
    <w:rsid w:val="00F87C3A"/>
    <w:rsid w:val="00F87CB7"/>
    <w:rsid w:val="00F87D10"/>
    <w:rsid w:val="00F9022E"/>
    <w:rsid w:val="00F909DD"/>
    <w:rsid w:val="00F90B2A"/>
    <w:rsid w:val="00F912EF"/>
    <w:rsid w:val="00F914D4"/>
    <w:rsid w:val="00F9180F"/>
    <w:rsid w:val="00F91CD3"/>
    <w:rsid w:val="00F91E47"/>
    <w:rsid w:val="00F92C0A"/>
    <w:rsid w:val="00F938E4"/>
    <w:rsid w:val="00F93A57"/>
    <w:rsid w:val="00F93E94"/>
    <w:rsid w:val="00F946B0"/>
    <w:rsid w:val="00F94EB2"/>
    <w:rsid w:val="00F95C5B"/>
    <w:rsid w:val="00F96124"/>
    <w:rsid w:val="00F97252"/>
    <w:rsid w:val="00F9759A"/>
    <w:rsid w:val="00F97727"/>
    <w:rsid w:val="00F97736"/>
    <w:rsid w:val="00FA084D"/>
    <w:rsid w:val="00FA0E37"/>
    <w:rsid w:val="00FA183D"/>
    <w:rsid w:val="00FA1C76"/>
    <w:rsid w:val="00FA1DA4"/>
    <w:rsid w:val="00FA28C4"/>
    <w:rsid w:val="00FA3226"/>
    <w:rsid w:val="00FA3A09"/>
    <w:rsid w:val="00FA3AD0"/>
    <w:rsid w:val="00FA4038"/>
    <w:rsid w:val="00FA462A"/>
    <w:rsid w:val="00FA4980"/>
    <w:rsid w:val="00FA4EB4"/>
    <w:rsid w:val="00FA505F"/>
    <w:rsid w:val="00FA54D5"/>
    <w:rsid w:val="00FA5C58"/>
    <w:rsid w:val="00FA64CD"/>
    <w:rsid w:val="00FA66ED"/>
    <w:rsid w:val="00FA68DE"/>
    <w:rsid w:val="00FA6BE4"/>
    <w:rsid w:val="00FB0768"/>
    <w:rsid w:val="00FB0CF0"/>
    <w:rsid w:val="00FB1136"/>
    <w:rsid w:val="00FB1B0A"/>
    <w:rsid w:val="00FB1C0C"/>
    <w:rsid w:val="00FB1C24"/>
    <w:rsid w:val="00FB1D51"/>
    <w:rsid w:val="00FB1FB3"/>
    <w:rsid w:val="00FB21D7"/>
    <w:rsid w:val="00FB2976"/>
    <w:rsid w:val="00FB29D8"/>
    <w:rsid w:val="00FB2CD0"/>
    <w:rsid w:val="00FB2DE3"/>
    <w:rsid w:val="00FB2E95"/>
    <w:rsid w:val="00FB2F72"/>
    <w:rsid w:val="00FB3414"/>
    <w:rsid w:val="00FB43AE"/>
    <w:rsid w:val="00FB441D"/>
    <w:rsid w:val="00FB4534"/>
    <w:rsid w:val="00FB4EE4"/>
    <w:rsid w:val="00FB5022"/>
    <w:rsid w:val="00FB55A7"/>
    <w:rsid w:val="00FB5BB8"/>
    <w:rsid w:val="00FB5D1E"/>
    <w:rsid w:val="00FB6012"/>
    <w:rsid w:val="00FB6136"/>
    <w:rsid w:val="00FB61B3"/>
    <w:rsid w:val="00FB6231"/>
    <w:rsid w:val="00FB7002"/>
    <w:rsid w:val="00FB7032"/>
    <w:rsid w:val="00FC06C3"/>
    <w:rsid w:val="00FC0902"/>
    <w:rsid w:val="00FC0929"/>
    <w:rsid w:val="00FC0A01"/>
    <w:rsid w:val="00FC120A"/>
    <w:rsid w:val="00FC173A"/>
    <w:rsid w:val="00FC1DF2"/>
    <w:rsid w:val="00FC2130"/>
    <w:rsid w:val="00FC2C1D"/>
    <w:rsid w:val="00FC2DCB"/>
    <w:rsid w:val="00FC35AD"/>
    <w:rsid w:val="00FC3675"/>
    <w:rsid w:val="00FC36A3"/>
    <w:rsid w:val="00FC3BA0"/>
    <w:rsid w:val="00FC3D08"/>
    <w:rsid w:val="00FC3F23"/>
    <w:rsid w:val="00FC4B6B"/>
    <w:rsid w:val="00FC54A9"/>
    <w:rsid w:val="00FC5895"/>
    <w:rsid w:val="00FC5B3C"/>
    <w:rsid w:val="00FC5C84"/>
    <w:rsid w:val="00FC6506"/>
    <w:rsid w:val="00FC6545"/>
    <w:rsid w:val="00FC6C2D"/>
    <w:rsid w:val="00FC7207"/>
    <w:rsid w:val="00FC7995"/>
    <w:rsid w:val="00FC7AF1"/>
    <w:rsid w:val="00FC7E57"/>
    <w:rsid w:val="00FD0743"/>
    <w:rsid w:val="00FD0754"/>
    <w:rsid w:val="00FD0A36"/>
    <w:rsid w:val="00FD115A"/>
    <w:rsid w:val="00FD19C7"/>
    <w:rsid w:val="00FD1B62"/>
    <w:rsid w:val="00FD1D8E"/>
    <w:rsid w:val="00FD2A69"/>
    <w:rsid w:val="00FD2E93"/>
    <w:rsid w:val="00FD2EA3"/>
    <w:rsid w:val="00FD3338"/>
    <w:rsid w:val="00FD34C8"/>
    <w:rsid w:val="00FD3737"/>
    <w:rsid w:val="00FD3E33"/>
    <w:rsid w:val="00FD40AC"/>
    <w:rsid w:val="00FD4DA0"/>
    <w:rsid w:val="00FD5292"/>
    <w:rsid w:val="00FD58D9"/>
    <w:rsid w:val="00FD5EF4"/>
    <w:rsid w:val="00FD689C"/>
    <w:rsid w:val="00FD702B"/>
    <w:rsid w:val="00FD73CA"/>
    <w:rsid w:val="00FD74BA"/>
    <w:rsid w:val="00FE0152"/>
    <w:rsid w:val="00FE02B3"/>
    <w:rsid w:val="00FE1660"/>
    <w:rsid w:val="00FE1DD3"/>
    <w:rsid w:val="00FE1FB6"/>
    <w:rsid w:val="00FE2BEB"/>
    <w:rsid w:val="00FE2F30"/>
    <w:rsid w:val="00FE34DB"/>
    <w:rsid w:val="00FE6142"/>
    <w:rsid w:val="00FE6516"/>
    <w:rsid w:val="00FE6CA5"/>
    <w:rsid w:val="00FE7145"/>
    <w:rsid w:val="00FE7325"/>
    <w:rsid w:val="00FE7B85"/>
    <w:rsid w:val="00FE7DC5"/>
    <w:rsid w:val="00FF00E2"/>
    <w:rsid w:val="00FF00ED"/>
    <w:rsid w:val="00FF097D"/>
    <w:rsid w:val="00FF1103"/>
    <w:rsid w:val="00FF1558"/>
    <w:rsid w:val="00FF2C31"/>
    <w:rsid w:val="00FF308F"/>
    <w:rsid w:val="00FF3600"/>
    <w:rsid w:val="00FF3717"/>
    <w:rsid w:val="00FF3B21"/>
    <w:rsid w:val="00FF3D16"/>
    <w:rsid w:val="00FF44BD"/>
    <w:rsid w:val="00FF468E"/>
    <w:rsid w:val="00FF481E"/>
    <w:rsid w:val="00FF51C8"/>
    <w:rsid w:val="00FF5532"/>
    <w:rsid w:val="00FF55F6"/>
    <w:rsid w:val="00FF5B7B"/>
    <w:rsid w:val="00FF6E5C"/>
    <w:rsid w:val="00FF707E"/>
    <w:rsid w:val="00FF717A"/>
    <w:rsid w:val="00FF75C6"/>
    <w:rsid w:val="00FF763C"/>
    <w:rsid w:val="00FF76F1"/>
    <w:rsid w:val="00FF79B6"/>
    <w:rsid w:val="00FF7ABB"/>
    <w:rsid w:val="012936C8"/>
    <w:rsid w:val="019F8BC5"/>
    <w:rsid w:val="01A8FD75"/>
    <w:rsid w:val="01D6B0ED"/>
    <w:rsid w:val="024EDE15"/>
    <w:rsid w:val="02E89370"/>
    <w:rsid w:val="03FCC10F"/>
    <w:rsid w:val="0407A011"/>
    <w:rsid w:val="04487599"/>
    <w:rsid w:val="045A4103"/>
    <w:rsid w:val="049464C4"/>
    <w:rsid w:val="0509E149"/>
    <w:rsid w:val="05D13742"/>
    <w:rsid w:val="06595EB8"/>
    <w:rsid w:val="06983143"/>
    <w:rsid w:val="06D66228"/>
    <w:rsid w:val="071C1681"/>
    <w:rsid w:val="0781A6CE"/>
    <w:rsid w:val="07AFDE90"/>
    <w:rsid w:val="07C67434"/>
    <w:rsid w:val="091EA4E3"/>
    <w:rsid w:val="095922F6"/>
    <w:rsid w:val="09626E61"/>
    <w:rsid w:val="0D8BA9E8"/>
    <w:rsid w:val="0DD45C59"/>
    <w:rsid w:val="0DFCDBE0"/>
    <w:rsid w:val="0E920554"/>
    <w:rsid w:val="0EA3475E"/>
    <w:rsid w:val="0F83557A"/>
    <w:rsid w:val="1085E36F"/>
    <w:rsid w:val="11770322"/>
    <w:rsid w:val="1540CEFA"/>
    <w:rsid w:val="16861B29"/>
    <w:rsid w:val="18CF0BDB"/>
    <w:rsid w:val="192B4CEB"/>
    <w:rsid w:val="19F88515"/>
    <w:rsid w:val="1BF219B8"/>
    <w:rsid w:val="1C892975"/>
    <w:rsid w:val="1CBF7543"/>
    <w:rsid w:val="1D05D3F9"/>
    <w:rsid w:val="1E8F04E0"/>
    <w:rsid w:val="1F30136E"/>
    <w:rsid w:val="1F9B7ED4"/>
    <w:rsid w:val="2264BFD3"/>
    <w:rsid w:val="263AA977"/>
    <w:rsid w:val="26485F7A"/>
    <w:rsid w:val="275AB1F4"/>
    <w:rsid w:val="29CC2500"/>
    <w:rsid w:val="2A16D967"/>
    <w:rsid w:val="2A762014"/>
    <w:rsid w:val="2BE5A377"/>
    <w:rsid w:val="2D527D1D"/>
    <w:rsid w:val="2E555CD1"/>
    <w:rsid w:val="2EA57A7D"/>
    <w:rsid w:val="2EEC1BB1"/>
    <w:rsid w:val="2F18C376"/>
    <w:rsid w:val="30FF365A"/>
    <w:rsid w:val="311DBB8C"/>
    <w:rsid w:val="31C71F6B"/>
    <w:rsid w:val="3205D577"/>
    <w:rsid w:val="3274DF1A"/>
    <w:rsid w:val="33BF906E"/>
    <w:rsid w:val="35197858"/>
    <w:rsid w:val="3576816A"/>
    <w:rsid w:val="359E8701"/>
    <w:rsid w:val="35D1E467"/>
    <w:rsid w:val="3658A413"/>
    <w:rsid w:val="3660AE53"/>
    <w:rsid w:val="36713BCA"/>
    <w:rsid w:val="36B42E7B"/>
    <w:rsid w:val="36EFF163"/>
    <w:rsid w:val="37AC8BDD"/>
    <w:rsid w:val="3A194E8F"/>
    <w:rsid w:val="3A65E46F"/>
    <w:rsid w:val="3AFAA55D"/>
    <w:rsid w:val="3B202CB0"/>
    <w:rsid w:val="3B9962C3"/>
    <w:rsid w:val="3BB8D2E8"/>
    <w:rsid w:val="3CBBFD11"/>
    <w:rsid w:val="3F9873DF"/>
    <w:rsid w:val="3FD94A62"/>
    <w:rsid w:val="40A7B17C"/>
    <w:rsid w:val="40C6B042"/>
    <w:rsid w:val="4129CAE0"/>
    <w:rsid w:val="41CBBE6C"/>
    <w:rsid w:val="41FA22DB"/>
    <w:rsid w:val="4322BA4F"/>
    <w:rsid w:val="437364C2"/>
    <w:rsid w:val="4384B7C6"/>
    <w:rsid w:val="43AD22FF"/>
    <w:rsid w:val="44376657"/>
    <w:rsid w:val="446231CC"/>
    <w:rsid w:val="47C76788"/>
    <w:rsid w:val="488BA067"/>
    <w:rsid w:val="48CF9A3C"/>
    <w:rsid w:val="49266056"/>
    <w:rsid w:val="49547D74"/>
    <w:rsid w:val="49679BC3"/>
    <w:rsid w:val="49F9F593"/>
    <w:rsid w:val="4B00918C"/>
    <w:rsid w:val="4BD78FCE"/>
    <w:rsid w:val="4BF037F0"/>
    <w:rsid w:val="4C7595DE"/>
    <w:rsid w:val="4D3D57B1"/>
    <w:rsid w:val="4D6D0943"/>
    <w:rsid w:val="4E0980B5"/>
    <w:rsid w:val="4E109C39"/>
    <w:rsid w:val="4E2F9FEA"/>
    <w:rsid w:val="4FC4E26E"/>
    <w:rsid w:val="502A13F2"/>
    <w:rsid w:val="50F92973"/>
    <w:rsid w:val="5275B334"/>
    <w:rsid w:val="52900662"/>
    <w:rsid w:val="529986E0"/>
    <w:rsid w:val="531737F1"/>
    <w:rsid w:val="53883258"/>
    <w:rsid w:val="53BF1845"/>
    <w:rsid w:val="53D1FC3F"/>
    <w:rsid w:val="53ED9EAD"/>
    <w:rsid w:val="54B1D90B"/>
    <w:rsid w:val="54B3AF7A"/>
    <w:rsid w:val="54C2E32C"/>
    <w:rsid w:val="54CCC1EF"/>
    <w:rsid w:val="55952159"/>
    <w:rsid w:val="5721B98F"/>
    <w:rsid w:val="57963AA2"/>
    <w:rsid w:val="5877FB19"/>
    <w:rsid w:val="588DE098"/>
    <w:rsid w:val="58E35567"/>
    <w:rsid w:val="5906067C"/>
    <w:rsid w:val="5ABCEC28"/>
    <w:rsid w:val="5AF9D609"/>
    <w:rsid w:val="5B39A593"/>
    <w:rsid w:val="5B4DB0AD"/>
    <w:rsid w:val="5C35265F"/>
    <w:rsid w:val="5C87B344"/>
    <w:rsid w:val="5DB1429E"/>
    <w:rsid w:val="5DF5A215"/>
    <w:rsid w:val="5E70AEDD"/>
    <w:rsid w:val="5F333CD8"/>
    <w:rsid w:val="5F4E1B67"/>
    <w:rsid w:val="60208763"/>
    <w:rsid w:val="62AAF3A8"/>
    <w:rsid w:val="64D44464"/>
    <w:rsid w:val="65314DB6"/>
    <w:rsid w:val="653C70C6"/>
    <w:rsid w:val="658D7888"/>
    <w:rsid w:val="65ACA66C"/>
    <w:rsid w:val="65C08CAF"/>
    <w:rsid w:val="662CE54D"/>
    <w:rsid w:val="67630D6F"/>
    <w:rsid w:val="69023BBF"/>
    <w:rsid w:val="6C86EBF5"/>
    <w:rsid w:val="6D00D7A5"/>
    <w:rsid w:val="6E2BDBC7"/>
    <w:rsid w:val="6E30D6D6"/>
    <w:rsid w:val="6E597280"/>
    <w:rsid w:val="6EB49C74"/>
    <w:rsid w:val="6F698C99"/>
    <w:rsid w:val="700E0A98"/>
    <w:rsid w:val="70611E92"/>
    <w:rsid w:val="70F7F6B1"/>
    <w:rsid w:val="70FDAB8D"/>
    <w:rsid w:val="7154D125"/>
    <w:rsid w:val="7163B54F"/>
    <w:rsid w:val="719608A2"/>
    <w:rsid w:val="73EFB8BF"/>
    <w:rsid w:val="740CE860"/>
    <w:rsid w:val="74347CDD"/>
    <w:rsid w:val="7514311C"/>
    <w:rsid w:val="76EAB9E8"/>
    <w:rsid w:val="78097BFB"/>
    <w:rsid w:val="79180ABF"/>
    <w:rsid w:val="7977DCBA"/>
    <w:rsid w:val="7A0F13F8"/>
    <w:rsid w:val="7AA80706"/>
    <w:rsid w:val="7AE22667"/>
    <w:rsid w:val="7D13D834"/>
    <w:rsid w:val="7D80C983"/>
    <w:rsid w:val="7EDBD109"/>
    <w:rsid w:val="7FF6A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AE8FC28"/>
  <w15:docId w15:val="{C609401C-8293-4CCE-8630-928C34706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7066"/>
  </w:style>
  <w:style w:type="paragraph" w:styleId="Ttulo1">
    <w:name w:val="heading 1"/>
    <w:basedOn w:val="ndice1"/>
    <w:next w:val="Normal"/>
    <w:link w:val="Ttulo1Car"/>
    <w:autoRedefine/>
    <w:uiPriority w:val="9"/>
    <w:qFormat/>
    <w:rsid w:val="00C42294"/>
    <w:pPr>
      <w:keepNext/>
      <w:keepLines/>
      <w:numPr>
        <w:ilvl w:val="1"/>
        <w:numId w:val="31"/>
      </w:numPr>
      <w:spacing w:line="360" w:lineRule="auto"/>
      <w:ind w:left="587"/>
      <w:outlineLvl w:val="0"/>
    </w:pPr>
    <w:rPr>
      <w:b/>
      <w:bCs/>
      <w:color w:val="000000" w:themeColor="text1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9D280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2A664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7417F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1"/>
    <w:qFormat/>
    <w:rsid w:val="00CE7066"/>
    <w:pPr>
      <w:ind w:left="720"/>
      <w:contextualSpacing/>
    </w:pPr>
  </w:style>
  <w:style w:type="character" w:customStyle="1" w:styleId="Ttulo1Car">
    <w:name w:val="Título 1 Car"/>
    <w:basedOn w:val="Fuentedeprrafopredeter"/>
    <w:link w:val="Ttulo1"/>
    <w:uiPriority w:val="9"/>
    <w:rsid w:val="00C42294"/>
    <w:rPr>
      <w:rFonts w:cstheme="minorHAnsi"/>
      <w:b/>
      <w:bCs/>
      <w:color w:val="000000" w:themeColor="text1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9D2800"/>
    <w:rPr>
      <w:rFonts w:asciiTheme="majorHAnsi" w:eastAsiaTheme="majorEastAsia" w:hAnsiTheme="majorHAnsi" w:cstheme="majorBidi"/>
      <w:sz w:val="26"/>
      <w:szCs w:val="26"/>
      <w:lang w:val="en-GB"/>
    </w:rPr>
  </w:style>
  <w:style w:type="character" w:customStyle="1" w:styleId="Ttulo3Car">
    <w:name w:val="Título 3 Car"/>
    <w:basedOn w:val="Fuentedeprrafopredeter"/>
    <w:link w:val="Ttulo3"/>
    <w:uiPriority w:val="9"/>
    <w:rsid w:val="002A6640"/>
    <w:rPr>
      <w:rFonts w:asciiTheme="majorHAnsi" w:eastAsiaTheme="majorEastAsia" w:hAnsiTheme="majorHAnsi" w:cstheme="majorBidi"/>
      <w:sz w:val="24"/>
      <w:szCs w:val="24"/>
      <w:lang w:val="en-GB"/>
    </w:rPr>
  </w:style>
  <w:style w:type="paragraph" w:styleId="ndice2">
    <w:name w:val="index 2"/>
    <w:basedOn w:val="Normal"/>
    <w:next w:val="Normal"/>
    <w:autoRedefine/>
    <w:uiPriority w:val="99"/>
    <w:unhideWhenUsed/>
    <w:rsid w:val="00EA57C3"/>
    <w:pPr>
      <w:spacing w:after="0"/>
      <w:ind w:left="440" w:hanging="220"/>
    </w:pPr>
    <w:rPr>
      <w:rFonts w:cstheme="minorHAnsi"/>
      <w:sz w:val="20"/>
      <w:szCs w:val="20"/>
    </w:rPr>
  </w:style>
  <w:style w:type="paragraph" w:styleId="ndice1">
    <w:name w:val="index 1"/>
    <w:basedOn w:val="Normal"/>
    <w:next w:val="Normal"/>
    <w:autoRedefine/>
    <w:uiPriority w:val="99"/>
    <w:unhideWhenUsed/>
    <w:rsid w:val="00DE2CEC"/>
    <w:pPr>
      <w:spacing w:after="0"/>
      <w:ind w:left="220" w:hanging="220"/>
    </w:pPr>
    <w:rPr>
      <w:rFonts w:cstheme="minorHAnsi"/>
      <w:sz w:val="20"/>
      <w:szCs w:val="20"/>
    </w:rPr>
  </w:style>
  <w:style w:type="paragraph" w:styleId="Ttulodendice">
    <w:name w:val="index heading"/>
    <w:basedOn w:val="Normal"/>
    <w:next w:val="ndice1"/>
    <w:uiPriority w:val="99"/>
    <w:unhideWhenUsed/>
    <w:rsid w:val="00DE2CEC"/>
    <w:pPr>
      <w:spacing w:after="0"/>
    </w:pPr>
    <w:rPr>
      <w:rFonts w:cstheme="minorHAnsi"/>
      <w:sz w:val="20"/>
      <w:szCs w:val="20"/>
    </w:rPr>
  </w:style>
  <w:style w:type="paragraph" w:styleId="ndice3">
    <w:name w:val="index 3"/>
    <w:basedOn w:val="Normal"/>
    <w:next w:val="Normal"/>
    <w:autoRedefine/>
    <w:uiPriority w:val="99"/>
    <w:unhideWhenUsed/>
    <w:rsid w:val="00EA57C3"/>
    <w:pPr>
      <w:spacing w:after="0"/>
      <w:ind w:left="660" w:hanging="220"/>
    </w:pPr>
    <w:rPr>
      <w:rFonts w:cstheme="minorHAnsi"/>
      <w:sz w:val="20"/>
      <w:szCs w:val="20"/>
    </w:rPr>
  </w:style>
  <w:style w:type="paragraph" w:styleId="ndice4">
    <w:name w:val="index 4"/>
    <w:basedOn w:val="Normal"/>
    <w:next w:val="Normal"/>
    <w:autoRedefine/>
    <w:uiPriority w:val="99"/>
    <w:unhideWhenUsed/>
    <w:rsid w:val="00EA57C3"/>
    <w:pPr>
      <w:spacing w:after="0"/>
      <w:ind w:left="880" w:hanging="220"/>
    </w:pPr>
    <w:rPr>
      <w:rFonts w:cstheme="minorHAnsi"/>
      <w:sz w:val="20"/>
      <w:szCs w:val="20"/>
    </w:rPr>
  </w:style>
  <w:style w:type="paragraph" w:styleId="ndice5">
    <w:name w:val="index 5"/>
    <w:basedOn w:val="Normal"/>
    <w:next w:val="Normal"/>
    <w:autoRedefine/>
    <w:uiPriority w:val="99"/>
    <w:unhideWhenUsed/>
    <w:rsid w:val="00EA57C3"/>
    <w:pPr>
      <w:spacing w:after="0"/>
      <w:ind w:left="1100" w:hanging="220"/>
    </w:pPr>
    <w:rPr>
      <w:rFonts w:cstheme="minorHAnsi"/>
      <w:sz w:val="20"/>
      <w:szCs w:val="20"/>
    </w:rPr>
  </w:style>
  <w:style w:type="paragraph" w:styleId="ndice6">
    <w:name w:val="index 6"/>
    <w:basedOn w:val="Normal"/>
    <w:next w:val="Normal"/>
    <w:autoRedefine/>
    <w:uiPriority w:val="99"/>
    <w:unhideWhenUsed/>
    <w:rsid w:val="00EA57C3"/>
    <w:pPr>
      <w:spacing w:after="0"/>
      <w:ind w:left="1320" w:hanging="220"/>
    </w:pPr>
    <w:rPr>
      <w:rFonts w:cstheme="minorHAnsi"/>
      <w:sz w:val="20"/>
      <w:szCs w:val="20"/>
    </w:rPr>
  </w:style>
  <w:style w:type="paragraph" w:styleId="ndice7">
    <w:name w:val="index 7"/>
    <w:basedOn w:val="Normal"/>
    <w:next w:val="Normal"/>
    <w:autoRedefine/>
    <w:uiPriority w:val="99"/>
    <w:unhideWhenUsed/>
    <w:rsid w:val="00EA57C3"/>
    <w:pPr>
      <w:spacing w:after="0"/>
      <w:ind w:left="1540" w:hanging="220"/>
    </w:pPr>
    <w:rPr>
      <w:rFonts w:cstheme="minorHAnsi"/>
      <w:sz w:val="20"/>
      <w:szCs w:val="20"/>
    </w:rPr>
  </w:style>
  <w:style w:type="paragraph" w:styleId="ndice8">
    <w:name w:val="index 8"/>
    <w:basedOn w:val="Normal"/>
    <w:next w:val="Normal"/>
    <w:autoRedefine/>
    <w:uiPriority w:val="99"/>
    <w:unhideWhenUsed/>
    <w:rsid w:val="00EA57C3"/>
    <w:pPr>
      <w:spacing w:after="0"/>
      <w:ind w:left="1760" w:hanging="220"/>
    </w:pPr>
    <w:rPr>
      <w:rFonts w:cstheme="minorHAnsi"/>
      <w:sz w:val="20"/>
      <w:szCs w:val="20"/>
    </w:rPr>
  </w:style>
  <w:style w:type="paragraph" w:styleId="ndice9">
    <w:name w:val="index 9"/>
    <w:basedOn w:val="Normal"/>
    <w:next w:val="Normal"/>
    <w:autoRedefine/>
    <w:uiPriority w:val="99"/>
    <w:unhideWhenUsed/>
    <w:rsid w:val="00EA57C3"/>
    <w:pPr>
      <w:spacing w:after="0"/>
      <w:ind w:left="1980" w:hanging="220"/>
    </w:pPr>
    <w:rPr>
      <w:rFonts w:cstheme="minorHAnsi"/>
      <w:sz w:val="20"/>
      <w:szCs w:val="20"/>
    </w:rPr>
  </w:style>
  <w:style w:type="paragraph" w:styleId="TtuloTDC">
    <w:name w:val="TOC Heading"/>
    <w:basedOn w:val="Ttulo1"/>
    <w:next w:val="Normal"/>
    <w:uiPriority w:val="39"/>
    <w:unhideWhenUsed/>
    <w:qFormat/>
    <w:rsid w:val="00F97727"/>
    <w:pPr>
      <w:outlineLvl w:val="9"/>
    </w:pPr>
    <w:rPr>
      <w:rFonts w:asciiTheme="majorHAnsi" w:eastAsiaTheme="majorEastAsia" w:hAnsiTheme="majorHAnsi" w:cstheme="majorBidi"/>
      <w:color w:val="2F5496" w:themeColor="accent1" w:themeShade="BF"/>
      <w:lang w:eastAsia="es-CL"/>
    </w:rPr>
  </w:style>
  <w:style w:type="paragraph" w:styleId="TDC2">
    <w:name w:val="toc 2"/>
    <w:basedOn w:val="Normal"/>
    <w:next w:val="Normal"/>
    <w:autoRedefine/>
    <w:uiPriority w:val="39"/>
    <w:unhideWhenUsed/>
    <w:rsid w:val="00F97727"/>
    <w:pPr>
      <w:spacing w:after="100"/>
      <w:ind w:left="220"/>
    </w:pPr>
    <w:rPr>
      <w:rFonts w:eastAsiaTheme="minorEastAsia" w:cs="Times New Roman"/>
      <w:lang w:eastAsia="es-CL"/>
    </w:rPr>
  </w:style>
  <w:style w:type="paragraph" w:styleId="TDC1">
    <w:name w:val="toc 1"/>
    <w:basedOn w:val="Normal"/>
    <w:next w:val="Normal"/>
    <w:autoRedefine/>
    <w:uiPriority w:val="39"/>
    <w:unhideWhenUsed/>
    <w:rsid w:val="00024416"/>
    <w:pPr>
      <w:tabs>
        <w:tab w:val="left" w:pos="440"/>
        <w:tab w:val="left" w:pos="880"/>
        <w:tab w:val="right" w:leader="dot" w:pos="8789"/>
      </w:tabs>
      <w:spacing w:after="100"/>
    </w:pPr>
    <w:rPr>
      <w:rFonts w:eastAsiaTheme="minorEastAsia" w:cs="Times New Roman"/>
      <w:noProof/>
      <w:sz w:val="28"/>
      <w:szCs w:val="28"/>
      <w:lang w:eastAsia="es-CL"/>
    </w:rPr>
  </w:style>
  <w:style w:type="paragraph" w:styleId="TDC3">
    <w:name w:val="toc 3"/>
    <w:basedOn w:val="Normal"/>
    <w:next w:val="Normal"/>
    <w:autoRedefine/>
    <w:uiPriority w:val="39"/>
    <w:unhideWhenUsed/>
    <w:rsid w:val="00024416"/>
    <w:pPr>
      <w:tabs>
        <w:tab w:val="left" w:pos="1134"/>
        <w:tab w:val="right" w:leader="dot" w:pos="8364"/>
      </w:tabs>
      <w:spacing w:after="100"/>
      <w:ind w:left="440"/>
    </w:pPr>
    <w:rPr>
      <w:rFonts w:eastAsiaTheme="minorEastAsia" w:cs="Times New Roman"/>
      <w:lang w:eastAsia="es-CL"/>
    </w:rPr>
  </w:style>
  <w:style w:type="character" w:styleId="Refdecomentario">
    <w:name w:val="annotation reference"/>
    <w:basedOn w:val="Fuentedeprrafopredeter"/>
    <w:uiPriority w:val="99"/>
    <w:semiHidden/>
    <w:unhideWhenUsed/>
    <w:rsid w:val="00F40C6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F40C6A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F40C6A"/>
    <w:rPr>
      <w:sz w:val="20"/>
      <w:szCs w:val="20"/>
      <w:lang w:val="en-GB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40C6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40C6A"/>
    <w:rPr>
      <w:b/>
      <w:bCs/>
      <w:sz w:val="20"/>
      <w:szCs w:val="20"/>
      <w:lang w:val="en-GB"/>
    </w:rPr>
  </w:style>
  <w:style w:type="paragraph" w:styleId="Revisin">
    <w:name w:val="Revision"/>
    <w:hidden/>
    <w:uiPriority w:val="99"/>
    <w:semiHidden/>
    <w:rsid w:val="009D197D"/>
    <w:pPr>
      <w:spacing w:after="0" w:line="240" w:lineRule="auto"/>
    </w:pPr>
    <w:rPr>
      <w:lang w:val="en-GB"/>
    </w:rPr>
  </w:style>
  <w:style w:type="paragraph" w:styleId="Textoindependiente">
    <w:name w:val="Body Text"/>
    <w:basedOn w:val="Normal"/>
    <w:link w:val="TextoindependienteCar"/>
    <w:uiPriority w:val="1"/>
    <w:qFormat/>
    <w:rsid w:val="002D01F1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s-ES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2D01F1"/>
    <w:rPr>
      <w:rFonts w:ascii="Calibri" w:eastAsia="Calibri" w:hAnsi="Calibri" w:cs="Calibri"/>
      <w:lang w:val="es-ES"/>
    </w:rPr>
  </w:style>
  <w:style w:type="character" w:styleId="Hipervnculo">
    <w:name w:val="Hyperlink"/>
    <w:basedOn w:val="Fuentedeprrafopredeter"/>
    <w:uiPriority w:val="99"/>
    <w:unhideWhenUsed/>
    <w:rsid w:val="0059413F"/>
    <w:rPr>
      <w:color w:val="0563C1" w:themeColor="hyperlink"/>
      <w:u w:val="single"/>
    </w:rPr>
  </w:style>
  <w:style w:type="paragraph" w:styleId="Ttulo">
    <w:name w:val="Title"/>
    <w:basedOn w:val="Normal"/>
    <w:link w:val="TtuloCar"/>
    <w:uiPriority w:val="10"/>
    <w:qFormat/>
    <w:rsid w:val="005F739A"/>
    <w:pPr>
      <w:widowControl w:val="0"/>
      <w:autoSpaceDE w:val="0"/>
      <w:autoSpaceDN w:val="0"/>
      <w:spacing w:before="99" w:after="0" w:line="240" w:lineRule="auto"/>
      <w:ind w:left="2123" w:hanging="1585"/>
    </w:pPr>
    <w:rPr>
      <w:rFonts w:ascii="Arial" w:eastAsia="Arial" w:hAnsi="Arial" w:cs="Arial"/>
      <w:b/>
      <w:bCs/>
      <w:sz w:val="36"/>
      <w:szCs w:val="36"/>
      <w:lang w:val="es-ES"/>
    </w:rPr>
  </w:style>
  <w:style w:type="character" w:customStyle="1" w:styleId="TtuloCar">
    <w:name w:val="Título Car"/>
    <w:basedOn w:val="Fuentedeprrafopredeter"/>
    <w:link w:val="Ttulo"/>
    <w:uiPriority w:val="10"/>
    <w:rsid w:val="005F739A"/>
    <w:rPr>
      <w:rFonts w:ascii="Arial" w:eastAsia="Arial" w:hAnsi="Arial" w:cs="Arial"/>
      <w:b/>
      <w:bCs/>
      <w:sz w:val="36"/>
      <w:szCs w:val="36"/>
      <w:lang w:val="es-ES"/>
    </w:rPr>
  </w:style>
  <w:style w:type="paragraph" w:styleId="Encabezado">
    <w:name w:val="header"/>
    <w:basedOn w:val="Normal"/>
    <w:link w:val="EncabezadoCar"/>
    <w:uiPriority w:val="99"/>
    <w:unhideWhenUsed/>
    <w:rsid w:val="00D315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3155E"/>
  </w:style>
  <w:style w:type="paragraph" w:styleId="Piedepgina">
    <w:name w:val="footer"/>
    <w:basedOn w:val="Normal"/>
    <w:link w:val="PiedepginaCar"/>
    <w:uiPriority w:val="99"/>
    <w:unhideWhenUsed/>
    <w:rsid w:val="00D315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3155E"/>
  </w:style>
  <w:style w:type="character" w:styleId="Hipervnculovisitado">
    <w:name w:val="FollowedHyperlink"/>
    <w:basedOn w:val="Fuentedeprrafopredeter"/>
    <w:uiPriority w:val="99"/>
    <w:semiHidden/>
    <w:unhideWhenUsed/>
    <w:rsid w:val="003060F2"/>
    <w:rPr>
      <w:color w:val="954F72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A639B2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lang w:val="es-ES"/>
    </w:rPr>
  </w:style>
  <w:style w:type="paragraph" w:styleId="Descripcin">
    <w:name w:val="caption"/>
    <w:basedOn w:val="Normal"/>
    <w:next w:val="Normal"/>
    <w:uiPriority w:val="35"/>
    <w:unhideWhenUsed/>
    <w:qFormat/>
    <w:rsid w:val="0058083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aconcuadrcula">
    <w:name w:val="Table Grid"/>
    <w:basedOn w:val="Tablanormal"/>
    <w:uiPriority w:val="39"/>
    <w:rsid w:val="004573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93442B"/>
    <w:rPr>
      <w:color w:val="808080"/>
    </w:rPr>
  </w:style>
  <w:style w:type="character" w:styleId="Mencinsinresolver">
    <w:name w:val="Unresolved Mention"/>
    <w:basedOn w:val="Fuentedeprrafopredeter"/>
    <w:uiPriority w:val="99"/>
    <w:semiHidden/>
    <w:unhideWhenUsed/>
    <w:rsid w:val="002622F2"/>
    <w:rPr>
      <w:color w:val="605E5C"/>
      <w:shd w:val="clear" w:color="auto" w:fill="E1DFDD"/>
    </w:rPr>
  </w:style>
  <w:style w:type="table" w:customStyle="1" w:styleId="TableNormal1">
    <w:name w:val="Table Normal1"/>
    <w:uiPriority w:val="2"/>
    <w:semiHidden/>
    <w:unhideWhenUsed/>
    <w:qFormat/>
    <w:rsid w:val="00A7656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NormalTable0">
    <w:name w:val="Normal Table0"/>
    <w:uiPriority w:val="2"/>
    <w:semiHidden/>
    <w:unhideWhenUsed/>
    <w:qFormat/>
    <w:rsid w:val="00FC3BA0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cf01">
    <w:name w:val="cf01"/>
    <w:basedOn w:val="Fuentedeprrafopredeter"/>
    <w:rsid w:val="002E219C"/>
    <w:rPr>
      <w:rFonts w:ascii="Segoe UI" w:hAnsi="Segoe UI" w:cs="Segoe UI" w:hint="default"/>
      <w:sz w:val="18"/>
      <w:szCs w:val="18"/>
    </w:rPr>
  </w:style>
  <w:style w:type="character" w:customStyle="1" w:styleId="Ttulo4Car">
    <w:name w:val="Título 4 Car"/>
    <w:basedOn w:val="Fuentedeprrafopredeter"/>
    <w:link w:val="Ttulo4"/>
    <w:uiPriority w:val="9"/>
    <w:rsid w:val="007417F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abladeilustraciones">
    <w:name w:val="table of figures"/>
    <w:basedOn w:val="Normal"/>
    <w:next w:val="Normal"/>
    <w:uiPriority w:val="99"/>
    <w:unhideWhenUsed/>
    <w:rsid w:val="00E32F3A"/>
    <w:pPr>
      <w:spacing w:after="0"/>
    </w:pPr>
  </w:style>
  <w:style w:type="paragraph" w:styleId="TDC4">
    <w:name w:val="toc 4"/>
    <w:basedOn w:val="Normal"/>
    <w:next w:val="Normal"/>
    <w:autoRedefine/>
    <w:uiPriority w:val="39"/>
    <w:unhideWhenUsed/>
    <w:rsid w:val="00D60EAB"/>
    <w:pPr>
      <w:spacing w:after="100"/>
      <w:ind w:left="660"/>
    </w:pPr>
    <w:rPr>
      <w:rFonts w:eastAsiaTheme="minorEastAsia"/>
      <w:kern w:val="2"/>
      <w:lang w:eastAsia="es-CL"/>
    </w:rPr>
  </w:style>
  <w:style w:type="paragraph" w:styleId="TDC5">
    <w:name w:val="toc 5"/>
    <w:basedOn w:val="Normal"/>
    <w:next w:val="Normal"/>
    <w:autoRedefine/>
    <w:uiPriority w:val="39"/>
    <w:unhideWhenUsed/>
    <w:rsid w:val="00D60EAB"/>
    <w:pPr>
      <w:spacing w:after="100"/>
      <w:ind w:left="880"/>
    </w:pPr>
    <w:rPr>
      <w:rFonts w:eastAsiaTheme="minorEastAsia"/>
      <w:kern w:val="2"/>
      <w:lang w:eastAsia="es-CL"/>
    </w:rPr>
  </w:style>
  <w:style w:type="paragraph" w:styleId="TDC6">
    <w:name w:val="toc 6"/>
    <w:basedOn w:val="Normal"/>
    <w:next w:val="Normal"/>
    <w:autoRedefine/>
    <w:uiPriority w:val="39"/>
    <w:unhideWhenUsed/>
    <w:rsid w:val="00D60EAB"/>
    <w:pPr>
      <w:spacing w:after="100"/>
      <w:ind w:left="1100"/>
    </w:pPr>
    <w:rPr>
      <w:rFonts w:eastAsiaTheme="minorEastAsia"/>
      <w:kern w:val="2"/>
      <w:lang w:eastAsia="es-CL"/>
    </w:rPr>
  </w:style>
  <w:style w:type="paragraph" w:styleId="TDC7">
    <w:name w:val="toc 7"/>
    <w:basedOn w:val="Normal"/>
    <w:next w:val="Normal"/>
    <w:autoRedefine/>
    <w:uiPriority w:val="39"/>
    <w:unhideWhenUsed/>
    <w:rsid w:val="00D60EAB"/>
    <w:pPr>
      <w:spacing w:after="100"/>
      <w:ind w:left="1320"/>
    </w:pPr>
    <w:rPr>
      <w:rFonts w:eastAsiaTheme="minorEastAsia"/>
      <w:kern w:val="2"/>
      <w:lang w:eastAsia="es-CL"/>
    </w:rPr>
  </w:style>
  <w:style w:type="paragraph" w:styleId="TDC8">
    <w:name w:val="toc 8"/>
    <w:basedOn w:val="Normal"/>
    <w:next w:val="Normal"/>
    <w:autoRedefine/>
    <w:uiPriority w:val="39"/>
    <w:unhideWhenUsed/>
    <w:rsid w:val="00D60EAB"/>
    <w:pPr>
      <w:spacing w:after="100"/>
      <w:ind w:left="1540"/>
    </w:pPr>
    <w:rPr>
      <w:rFonts w:eastAsiaTheme="minorEastAsia"/>
      <w:kern w:val="2"/>
      <w:lang w:eastAsia="es-CL"/>
    </w:rPr>
  </w:style>
  <w:style w:type="paragraph" w:styleId="TDC9">
    <w:name w:val="toc 9"/>
    <w:basedOn w:val="Normal"/>
    <w:next w:val="Normal"/>
    <w:autoRedefine/>
    <w:uiPriority w:val="39"/>
    <w:unhideWhenUsed/>
    <w:rsid w:val="00D60EAB"/>
    <w:pPr>
      <w:spacing w:after="100"/>
      <w:ind w:left="1760"/>
    </w:pPr>
    <w:rPr>
      <w:rFonts w:eastAsiaTheme="minorEastAsia"/>
      <w:kern w:val="2"/>
      <w:lang w:eastAsia="es-CL"/>
    </w:rPr>
  </w:style>
  <w:style w:type="paragraph" w:customStyle="1" w:styleId="paragraph">
    <w:name w:val="paragraph"/>
    <w:basedOn w:val="Normal"/>
    <w:rsid w:val="00473F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L"/>
    </w:rPr>
  </w:style>
  <w:style w:type="character" w:customStyle="1" w:styleId="normaltextrun">
    <w:name w:val="normaltextrun"/>
    <w:basedOn w:val="Fuentedeprrafopredeter"/>
    <w:rsid w:val="00473F71"/>
  </w:style>
  <w:style w:type="character" w:customStyle="1" w:styleId="eop">
    <w:name w:val="eop"/>
    <w:basedOn w:val="Fuentedeprrafopredeter"/>
    <w:rsid w:val="00473F71"/>
  </w:style>
  <w:style w:type="paragraph" w:styleId="Textonotapie">
    <w:name w:val="footnote text"/>
    <w:basedOn w:val="Normal"/>
    <w:link w:val="TextonotapieCar"/>
    <w:uiPriority w:val="99"/>
    <w:semiHidden/>
    <w:unhideWhenUsed/>
    <w:rsid w:val="00BD0C60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BD0C60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BD0C60"/>
    <w:rPr>
      <w:vertAlign w:val="superscript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7921B8"/>
    <w:pPr>
      <w:spacing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7921B8"/>
    <w:rPr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7921B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0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9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3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4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1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1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6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07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579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9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7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2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66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3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0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5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5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2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4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15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1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46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5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2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23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4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06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3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2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7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1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4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0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8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3B5BB0-3353-4F42-979F-3EE181EF64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4</Words>
  <Characters>1018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Corcoran</dc:creator>
  <cp:keywords/>
  <dc:description/>
  <cp:lastModifiedBy>Sebastian Coronado Navarro</cp:lastModifiedBy>
  <cp:revision>2</cp:revision>
  <cp:lastPrinted>2023-08-10T01:23:00Z</cp:lastPrinted>
  <dcterms:created xsi:type="dcterms:W3CDTF">2023-10-04T13:03:00Z</dcterms:created>
  <dcterms:modified xsi:type="dcterms:W3CDTF">2023-10-04T13:03:00Z</dcterms:modified>
</cp:coreProperties>
</file>